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9708551" w14:textId="346912D8" w:rsidR="001F0C09" w:rsidRPr="005C0483" w:rsidRDefault="001F0C09" w:rsidP="001F0C09">
      <w:pPr>
        <w:pStyle w:val="Header"/>
        <w:rPr>
          <w:rFonts w:ascii="Times New Roman" w:hAnsi="Times New Roman" w:cs="Times New Roman"/>
          <w:b/>
          <w:sz w:val="32"/>
          <w:szCs w:val="32"/>
        </w:rPr>
      </w:pPr>
      <w:r w:rsidRPr="002B641D">
        <w:rPr>
          <w:rFonts w:ascii="Calibri" w:eastAsia="Calibri" w:hAnsi="Calibri" w:cs="Times New Roman"/>
          <w:noProof/>
          <w:sz w:val="22"/>
          <w:szCs w:val="22"/>
          <w:lang w:eastAsia="en-US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266FE50" wp14:editId="52EAA007">
                <wp:simplePos x="0" y="0"/>
                <wp:positionH relativeFrom="margin">
                  <wp:posOffset>-496957</wp:posOffset>
                </wp:positionH>
                <wp:positionV relativeFrom="paragraph">
                  <wp:posOffset>-917906</wp:posOffset>
                </wp:positionV>
                <wp:extent cx="7849590" cy="1105231"/>
                <wp:effectExtent l="0" t="0" r="18415" b="1905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849590" cy="1105231"/>
                        </a:xfrm>
                        <a:prstGeom prst="rect">
                          <a:avLst/>
                        </a:prstGeom>
                        <a:solidFill>
                          <a:srgbClr val="5B9BD5">
                            <a:lumMod val="50000"/>
                          </a:srgbClr>
                        </a:solidFill>
                        <a:ln w="12700" cap="flat" cmpd="sng" algn="ctr">
                          <a:solidFill>
                            <a:srgbClr val="4472C4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1BF798E8" w14:textId="77777777" w:rsidR="00FA7B23" w:rsidRDefault="00FA7B23" w:rsidP="002B641D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40"/>
                                <w:szCs w:val="40"/>
                              </w:rPr>
                            </w:pPr>
                          </w:p>
                          <w:p w14:paraId="2638372E" w14:textId="3C296AEB" w:rsidR="002B641D" w:rsidRPr="002B641D" w:rsidRDefault="002B641D" w:rsidP="002B641D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40"/>
                                <w:szCs w:val="40"/>
                              </w:rPr>
                            </w:pPr>
                            <w:r w:rsidRPr="002B641D"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40"/>
                                <w:szCs w:val="40"/>
                              </w:rPr>
                              <w:t>Samuel A. Rogers</w:t>
                            </w:r>
                          </w:p>
                          <w:p w14:paraId="55A9B7AD" w14:textId="6D08B5EA" w:rsidR="002B641D" w:rsidRDefault="002B641D" w:rsidP="003F5295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FFFFFF" w:themeColor="background1"/>
                              </w:rPr>
                            </w:pPr>
                            <w:r w:rsidRPr="002B641D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FFFFFF" w:themeColor="background1"/>
                              </w:rPr>
                              <w:t xml:space="preserve">Address: </w:t>
                            </w:r>
                            <w:r w:rsidRPr="002B641D">
                              <w:rPr>
                                <w:rFonts w:ascii="Times New Roman" w:hAnsi="Times New Roman" w:cs="Times New Roman"/>
                                <w:color w:val="FFFFFF" w:themeColor="background1"/>
                              </w:rPr>
                              <w:t xml:space="preserve"> Houston, TX, 77008│Phone: 832.863.5277│E-mail:  sarogers@me.com</w:t>
                            </w:r>
                          </w:p>
                          <w:p w14:paraId="0237D669" w14:textId="2262E878" w:rsidR="00D108EF" w:rsidRPr="002B641D" w:rsidRDefault="00943FDB" w:rsidP="002B641D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FFFFFF" w:themeColor="background1"/>
                              </w:rPr>
                            </w:pPr>
                            <w:r w:rsidRPr="00050967">
                              <w:rPr>
                                <w:rFonts w:ascii="Times New Roman" w:hAnsi="Times New Roman" w:cs="Times New Roman"/>
                                <w:color w:val="FFFFFF" w:themeColor="background1"/>
                              </w:rPr>
                              <w:t>L</w:t>
                            </w:r>
                            <w:r w:rsidR="00050967" w:rsidRPr="00050967">
                              <w:rPr>
                                <w:rFonts w:ascii="Times New Roman" w:hAnsi="Times New Roman" w:cs="Times New Roman"/>
                                <w:color w:val="FFFFFF" w:themeColor="background1"/>
                              </w:rPr>
                              <w:t>inked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FFFFFF" w:themeColor="background1"/>
                              </w:rPr>
                              <w:t>I</w:t>
                            </w:r>
                            <w:r w:rsidR="00050967" w:rsidRPr="00050967">
                              <w:rPr>
                                <w:rFonts w:ascii="Times New Roman" w:hAnsi="Times New Roman" w:cs="Times New Roman"/>
                                <w:color w:val="FFFFFF" w:themeColor="background1"/>
                              </w:rPr>
                              <w:t>n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FFFFFF" w:themeColor="background1"/>
                              </w:rPr>
                              <w:t xml:space="preserve"> </w:t>
                            </w:r>
                            <w:r w:rsidRPr="002B641D">
                              <w:rPr>
                                <w:rFonts w:ascii="Times New Roman" w:hAnsi="Times New Roman" w:cs="Times New Roman"/>
                                <w:color w:val="FFFFFF" w:themeColor="background1"/>
                              </w:rPr>
                              <w:t>│</w:t>
                            </w:r>
                            <w:proofErr w:type="spellStart"/>
                            <w:r w:rsidR="00050967" w:rsidRPr="00050967">
                              <w:rPr>
                                <w:rFonts w:ascii="Times New Roman" w:hAnsi="Times New Roman" w:cs="Times New Roman"/>
                                <w:color w:val="FFFFFF" w:themeColor="background1"/>
                              </w:rPr>
                              <w:t>samuel</w:t>
                            </w:r>
                            <w:proofErr w:type="spellEnd"/>
                            <w:r w:rsidR="00050967" w:rsidRPr="00050967">
                              <w:rPr>
                                <w:rFonts w:ascii="Times New Roman" w:hAnsi="Times New Roman" w:cs="Times New Roman"/>
                                <w:color w:val="FFFFFF" w:themeColor="background1"/>
                              </w:rPr>
                              <w:t>-rogers-dat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266FE50" id="Rectangle 1" o:spid="_x0000_s1026" style="position:absolute;margin-left:-39.15pt;margin-top:-72.3pt;width:618.1pt;height:87.05pt;z-index:2516582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" fillcolor="#1f4e79" strokecolor="#2f528f" strokeweight="1pt">
                <v:textbox>
                  <w:txbxContent>
                    <w:p w14:paraId="1BF798E8" w14:textId="77777777" w:rsidR="00FA7B23" w:rsidRDefault="00FA7B23" w:rsidP="002B641D">
                      <w:pPr>
                        <w:jc w:val="center"/>
                        <w:rPr>
                          <w:rFonts w:ascii="Times New Roman" w:hAnsi="Times New Roman" w:cs="Times New Roman"/>
                          <w:color w:val="FFFFFF" w:themeColor="background1"/>
                          <w:sz w:val="40"/>
                          <w:szCs w:val="40"/>
                        </w:rPr>
                      </w:pPr>
                    </w:p>
                    <w:p w14:paraId="2638372E" w14:textId="3C296AEB" w:rsidR="002B641D" w:rsidRPr="002B641D" w:rsidRDefault="002B641D" w:rsidP="002B641D">
                      <w:pPr>
                        <w:jc w:val="center"/>
                        <w:rPr>
                          <w:rFonts w:ascii="Times New Roman" w:hAnsi="Times New Roman" w:cs="Times New Roman"/>
                          <w:color w:val="FFFFFF" w:themeColor="background1"/>
                          <w:sz w:val="40"/>
                          <w:szCs w:val="40"/>
                        </w:rPr>
                      </w:pPr>
                      <w:r w:rsidRPr="002B641D">
                        <w:rPr>
                          <w:rFonts w:ascii="Times New Roman" w:hAnsi="Times New Roman" w:cs="Times New Roman"/>
                          <w:color w:val="FFFFFF" w:themeColor="background1"/>
                          <w:sz w:val="40"/>
                          <w:szCs w:val="40"/>
                        </w:rPr>
                        <w:t>Samuel A. Rogers</w:t>
                      </w:r>
                    </w:p>
                    <w:p w14:paraId="55A9B7AD" w14:textId="6D08B5EA" w:rsidR="002B641D" w:rsidRDefault="002B641D" w:rsidP="003F5295">
                      <w:pPr>
                        <w:jc w:val="center"/>
                        <w:rPr>
                          <w:rFonts w:ascii="Times New Roman" w:hAnsi="Times New Roman" w:cs="Times New Roman"/>
                          <w:color w:val="FFFFFF" w:themeColor="background1"/>
                        </w:rPr>
                      </w:pPr>
                      <w:r w:rsidRPr="002B641D">
                        <w:rPr>
                          <w:rFonts w:ascii="Times New Roman" w:hAnsi="Times New Roman" w:cs="Times New Roman"/>
                          <w:b/>
                          <w:bCs/>
                          <w:color w:val="FFFFFF" w:themeColor="background1"/>
                        </w:rPr>
                        <w:t xml:space="preserve">Address: </w:t>
                      </w:r>
                      <w:r w:rsidRPr="002B641D">
                        <w:rPr>
                          <w:rFonts w:ascii="Times New Roman" w:hAnsi="Times New Roman" w:cs="Times New Roman"/>
                          <w:color w:val="FFFFFF" w:themeColor="background1"/>
                        </w:rPr>
                        <w:t xml:space="preserve"> Houston, TX, 77008│Phone: 832.863.5277│E-mail:  sarogers@me.com</w:t>
                      </w:r>
                    </w:p>
                    <w:p w14:paraId="0237D669" w14:textId="2262E878" w:rsidR="00D108EF" w:rsidRPr="002B641D" w:rsidRDefault="00943FDB" w:rsidP="002B641D">
                      <w:pPr>
                        <w:jc w:val="center"/>
                        <w:rPr>
                          <w:rFonts w:ascii="Times New Roman" w:hAnsi="Times New Roman" w:cs="Times New Roman"/>
                          <w:color w:val="FFFFFF" w:themeColor="background1"/>
                        </w:rPr>
                      </w:pPr>
                      <w:r w:rsidRPr="00050967">
                        <w:rPr>
                          <w:rFonts w:ascii="Times New Roman" w:hAnsi="Times New Roman" w:cs="Times New Roman"/>
                          <w:color w:val="FFFFFF" w:themeColor="background1"/>
                        </w:rPr>
                        <w:t>L</w:t>
                      </w:r>
                      <w:r w:rsidR="00050967" w:rsidRPr="00050967">
                        <w:rPr>
                          <w:rFonts w:ascii="Times New Roman" w:hAnsi="Times New Roman" w:cs="Times New Roman"/>
                          <w:color w:val="FFFFFF" w:themeColor="background1"/>
                        </w:rPr>
                        <w:t>inked</w:t>
                      </w:r>
                      <w:r>
                        <w:rPr>
                          <w:rFonts w:ascii="Times New Roman" w:hAnsi="Times New Roman" w:cs="Times New Roman"/>
                          <w:color w:val="FFFFFF" w:themeColor="background1"/>
                        </w:rPr>
                        <w:t>I</w:t>
                      </w:r>
                      <w:r w:rsidR="00050967" w:rsidRPr="00050967">
                        <w:rPr>
                          <w:rFonts w:ascii="Times New Roman" w:hAnsi="Times New Roman" w:cs="Times New Roman"/>
                          <w:color w:val="FFFFFF" w:themeColor="background1"/>
                        </w:rPr>
                        <w:t>n</w:t>
                      </w:r>
                      <w:r>
                        <w:rPr>
                          <w:rFonts w:ascii="Times New Roman" w:hAnsi="Times New Roman" w:cs="Times New Roman"/>
                          <w:color w:val="FFFFFF" w:themeColor="background1"/>
                        </w:rPr>
                        <w:t xml:space="preserve"> </w:t>
                      </w:r>
                      <w:r w:rsidRPr="002B641D">
                        <w:rPr>
                          <w:rFonts w:ascii="Times New Roman" w:hAnsi="Times New Roman" w:cs="Times New Roman"/>
                          <w:color w:val="FFFFFF" w:themeColor="background1"/>
                        </w:rPr>
                        <w:t>│</w:t>
                      </w:r>
                      <w:proofErr w:type="spellStart"/>
                      <w:r w:rsidR="00050967" w:rsidRPr="00050967">
                        <w:rPr>
                          <w:rFonts w:ascii="Times New Roman" w:hAnsi="Times New Roman" w:cs="Times New Roman"/>
                          <w:color w:val="FFFFFF" w:themeColor="background1"/>
                        </w:rPr>
                        <w:t>samuel</w:t>
                      </w:r>
                      <w:proofErr w:type="spellEnd"/>
                      <w:r w:rsidR="00050967" w:rsidRPr="00050967">
                        <w:rPr>
                          <w:rFonts w:ascii="Times New Roman" w:hAnsi="Times New Roman" w:cs="Times New Roman"/>
                          <w:color w:val="FFFFFF" w:themeColor="background1"/>
                        </w:rPr>
                        <w:t>-rogers-data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1368E160" w14:textId="759E63E8" w:rsidR="009C02F5" w:rsidRPr="0097341A" w:rsidRDefault="009C02F5" w:rsidP="009C02F5">
      <w:pPr>
        <w:pBdr>
          <w:bottom w:val="single" w:sz="4" w:space="1" w:color="auto"/>
          <w:between w:val="single" w:sz="4" w:space="1" w:color="auto"/>
        </w:pBdr>
        <w:rPr>
          <w:rFonts w:ascii="Times New Roman" w:hAnsi="Times New Roman" w:cs="Times New Roman"/>
          <w:b/>
        </w:rPr>
      </w:pPr>
      <w:r w:rsidRPr="0097341A">
        <w:rPr>
          <w:rFonts w:ascii="Times New Roman" w:hAnsi="Times New Roman" w:cs="Times New Roman"/>
          <w:b/>
        </w:rPr>
        <w:t>PROFESSIONAL SUMMARY</w:t>
      </w:r>
    </w:p>
    <w:p w14:paraId="35AB8F62" w14:textId="769BC80C" w:rsidR="009C02F5" w:rsidRPr="005B0944" w:rsidRDefault="00152FFB" w:rsidP="00EC2C27">
      <w:pPr>
        <w:pBdr>
          <w:bottom w:val="single" w:sz="4" w:space="1" w:color="auto"/>
        </w:pBdr>
        <w:contextualSpacing/>
        <w:rPr>
          <w:rFonts w:ascii="Times New Roman" w:hAnsi="Times New Roman" w:cs="Times New Roman"/>
          <w:sz w:val="21"/>
          <w:szCs w:val="21"/>
        </w:rPr>
      </w:pPr>
      <w:r w:rsidRPr="001B7579">
        <w:rPr>
          <w:rFonts w:ascii="Times New Roman" w:hAnsi="Times New Roman" w:cs="Times New Roman"/>
          <w:sz w:val="21"/>
          <w:szCs w:val="21"/>
        </w:rPr>
        <w:t>Data Scientist</w:t>
      </w:r>
      <w:r>
        <w:rPr>
          <w:rFonts w:ascii="Times New Roman" w:hAnsi="Times New Roman" w:cs="Times New Roman"/>
          <w:sz w:val="21"/>
          <w:szCs w:val="21"/>
        </w:rPr>
        <w:t xml:space="preserve"> with</w:t>
      </w:r>
      <w:r w:rsidRPr="001B7579">
        <w:rPr>
          <w:rFonts w:ascii="Times New Roman" w:hAnsi="Times New Roman" w:cs="Times New Roman"/>
          <w:sz w:val="21"/>
          <w:szCs w:val="21"/>
        </w:rPr>
        <w:t xml:space="preserve"> 2</w:t>
      </w:r>
      <w:r w:rsidR="00CF67F4">
        <w:rPr>
          <w:rFonts w:ascii="Times New Roman" w:hAnsi="Times New Roman" w:cs="Times New Roman"/>
          <w:sz w:val="21"/>
          <w:szCs w:val="21"/>
        </w:rPr>
        <w:t>+</w:t>
      </w:r>
      <w:r w:rsidRPr="001B7579">
        <w:rPr>
          <w:rFonts w:ascii="Times New Roman" w:hAnsi="Times New Roman" w:cs="Times New Roman"/>
          <w:sz w:val="21"/>
          <w:szCs w:val="21"/>
        </w:rPr>
        <w:t xml:space="preserve"> years</w:t>
      </w:r>
      <w:r w:rsidR="00020E2E">
        <w:rPr>
          <w:rFonts w:ascii="Times New Roman" w:hAnsi="Times New Roman" w:cs="Times New Roman"/>
          <w:sz w:val="21"/>
          <w:szCs w:val="21"/>
        </w:rPr>
        <w:t xml:space="preserve"> of</w:t>
      </w:r>
      <w:r w:rsidR="00966C52">
        <w:rPr>
          <w:rFonts w:ascii="Times New Roman" w:hAnsi="Times New Roman" w:cs="Times New Roman"/>
          <w:sz w:val="21"/>
          <w:szCs w:val="21"/>
        </w:rPr>
        <w:t xml:space="preserve"> </w:t>
      </w:r>
      <w:r w:rsidRPr="001B7579">
        <w:rPr>
          <w:rFonts w:ascii="Times New Roman" w:hAnsi="Times New Roman" w:cs="Times New Roman"/>
          <w:sz w:val="21"/>
          <w:szCs w:val="21"/>
        </w:rPr>
        <w:t xml:space="preserve">experience interpreting </w:t>
      </w:r>
      <w:r>
        <w:rPr>
          <w:rFonts w:ascii="Times New Roman" w:hAnsi="Times New Roman" w:cs="Times New Roman"/>
          <w:sz w:val="21"/>
          <w:szCs w:val="21"/>
        </w:rPr>
        <w:t>o</w:t>
      </w:r>
      <w:r w:rsidRPr="001B7579">
        <w:rPr>
          <w:rFonts w:ascii="Times New Roman" w:hAnsi="Times New Roman" w:cs="Times New Roman"/>
          <w:sz w:val="21"/>
          <w:szCs w:val="21"/>
        </w:rPr>
        <w:t xml:space="preserve">il &amp; </w:t>
      </w:r>
      <w:r>
        <w:rPr>
          <w:rFonts w:ascii="Times New Roman" w:hAnsi="Times New Roman" w:cs="Times New Roman"/>
          <w:sz w:val="21"/>
          <w:szCs w:val="21"/>
        </w:rPr>
        <w:t>g</w:t>
      </w:r>
      <w:r w:rsidRPr="001B7579">
        <w:rPr>
          <w:rFonts w:ascii="Times New Roman" w:hAnsi="Times New Roman" w:cs="Times New Roman"/>
          <w:sz w:val="21"/>
          <w:szCs w:val="21"/>
        </w:rPr>
        <w:t>as</w:t>
      </w:r>
      <w:r>
        <w:rPr>
          <w:rFonts w:ascii="Times New Roman" w:hAnsi="Times New Roman" w:cs="Times New Roman"/>
          <w:sz w:val="21"/>
          <w:szCs w:val="21"/>
        </w:rPr>
        <w:t xml:space="preserve"> economic</w:t>
      </w:r>
      <w:r w:rsidRPr="001B7579">
        <w:rPr>
          <w:rFonts w:ascii="Times New Roman" w:hAnsi="Times New Roman" w:cs="Times New Roman"/>
          <w:sz w:val="21"/>
          <w:szCs w:val="21"/>
        </w:rPr>
        <w:t xml:space="preserve"> data,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 w:rsidRPr="001B7579">
        <w:rPr>
          <w:rFonts w:ascii="Times New Roman" w:hAnsi="Times New Roman" w:cs="Times New Roman"/>
          <w:sz w:val="21"/>
          <w:szCs w:val="21"/>
        </w:rPr>
        <w:t>data-wrangling, and calculating predictions to support intelligent business decisions</w:t>
      </w:r>
      <w:r>
        <w:rPr>
          <w:rFonts w:ascii="Times New Roman" w:hAnsi="Times New Roman" w:cs="Times New Roman"/>
          <w:sz w:val="21"/>
          <w:szCs w:val="21"/>
        </w:rPr>
        <w:t xml:space="preserve"> using Big Data platforms</w:t>
      </w:r>
      <w:r w:rsidRPr="001B7579">
        <w:rPr>
          <w:rFonts w:ascii="Times New Roman" w:hAnsi="Times New Roman" w:cs="Times New Roman"/>
          <w:sz w:val="21"/>
          <w:szCs w:val="21"/>
        </w:rPr>
        <w:t xml:space="preserve">. Proven results in project management, </w:t>
      </w:r>
      <w:r>
        <w:rPr>
          <w:rFonts w:ascii="Times New Roman" w:hAnsi="Times New Roman" w:cs="Times New Roman"/>
          <w:sz w:val="21"/>
          <w:szCs w:val="21"/>
        </w:rPr>
        <w:t xml:space="preserve">machine learning, </w:t>
      </w:r>
      <w:r w:rsidRPr="001B7579">
        <w:rPr>
          <w:rFonts w:ascii="Times New Roman" w:hAnsi="Times New Roman" w:cs="Times New Roman"/>
          <w:sz w:val="21"/>
          <w:szCs w:val="21"/>
        </w:rPr>
        <w:t>pattern</w:t>
      </w:r>
      <w:r>
        <w:rPr>
          <w:rFonts w:ascii="Times New Roman" w:hAnsi="Times New Roman" w:cs="Times New Roman"/>
          <w:sz w:val="21"/>
          <w:szCs w:val="21"/>
        </w:rPr>
        <w:t xml:space="preserve"> </w:t>
      </w:r>
      <w:r w:rsidRPr="001B7579">
        <w:rPr>
          <w:rFonts w:ascii="Times New Roman" w:hAnsi="Times New Roman" w:cs="Times New Roman"/>
          <w:sz w:val="21"/>
          <w:szCs w:val="21"/>
        </w:rPr>
        <w:t>recognition</w:t>
      </w:r>
      <w:r>
        <w:rPr>
          <w:rFonts w:ascii="Times New Roman" w:hAnsi="Times New Roman" w:cs="Times New Roman"/>
          <w:sz w:val="21"/>
          <w:szCs w:val="21"/>
        </w:rPr>
        <w:t>,</w:t>
      </w:r>
      <w:r w:rsidRPr="001B7579">
        <w:rPr>
          <w:rFonts w:ascii="Times New Roman" w:hAnsi="Times New Roman" w:cs="Times New Roman"/>
          <w:sz w:val="21"/>
          <w:szCs w:val="21"/>
        </w:rPr>
        <w:t xml:space="preserve"> </w:t>
      </w:r>
      <w:r w:rsidR="00F465BA">
        <w:rPr>
          <w:rFonts w:ascii="Times New Roman" w:hAnsi="Times New Roman" w:cs="Times New Roman"/>
          <w:sz w:val="21"/>
          <w:szCs w:val="21"/>
        </w:rPr>
        <w:t>t</w:t>
      </w:r>
      <w:r w:rsidR="000E06AF">
        <w:rPr>
          <w:rFonts w:ascii="Times New Roman" w:hAnsi="Times New Roman" w:cs="Times New Roman"/>
          <w:sz w:val="21"/>
          <w:szCs w:val="21"/>
        </w:rPr>
        <w:t xml:space="preserve">ext </w:t>
      </w:r>
      <w:r w:rsidR="00F465BA">
        <w:rPr>
          <w:rFonts w:ascii="Times New Roman" w:hAnsi="Times New Roman" w:cs="Times New Roman"/>
          <w:sz w:val="21"/>
          <w:szCs w:val="21"/>
        </w:rPr>
        <w:t>m</w:t>
      </w:r>
      <w:r w:rsidR="000E06AF">
        <w:rPr>
          <w:rFonts w:ascii="Times New Roman" w:hAnsi="Times New Roman" w:cs="Times New Roman"/>
          <w:sz w:val="21"/>
          <w:szCs w:val="21"/>
        </w:rPr>
        <w:t>ining</w:t>
      </w:r>
      <w:r w:rsidR="00F465BA">
        <w:rPr>
          <w:rFonts w:ascii="Times New Roman" w:hAnsi="Times New Roman" w:cs="Times New Roman"/>
          <w:sz w:val="21"/>
          <w:szCs w:val="21"/>
        </w:rPr>
        <w:t xml:space="preserve">, </w:t>
      </w:r>
      <w:r>
        <w:rPr>
          <w:rFonts w:ascii="Times New Roman" w:hAnsi="Times New Roman" w:cs="Times New Roman"/>
          <w:sz w:val="21"/>
          <w:szCs w:val="21"/>
        </w:rPr>
        <w:t>ETL and data</w:t>
      </w:r>
      <w:r w:rsidR="00F465BA">
        <w:rPr>
          <w:rFonts w:ascii="Times New Roman" w:hAnsi="Times New Roman" w:cs="Times New Roman"/>
          <w:sz w:val="21"/>
          <w:szCs w:val="21"/>
        </w:rPr>
        <w:t>base management.</w:t>
      </w:r>
    </w:p>
    <w:p w14:paraId="49178036" w14:textId="68DEB844" w:rsidR="001D689B" w:rsidRPr="006E6B73" w:rsidRDefault="007F7FA3" w:rsidP="005B0944">
      <w:pPr>
        <w:pBdr>
          <w:bottom w:val="single" w:sz="4" w:space="1" w:color="auto"/>
        </w:pBdr>
        <w:spacing w:after="80"/>
        <w:rPr>
          <w:rFonts w:ascii="Times New Roman" w:hAnsi="Times New Roman" w:cs="Times New Roman"/>
          <w:b/>
        </w:rPr>
      </w:pPr>
      <w:r w:rsidRPr="006E6B73">
        <w:rPr>
          <w:rFonts w:ascii="Times New Roman" w:hAnsi="Times New Roman" w:cs="Times New Roman"/>
          <w:b/>
        </w:rPr>
        <w:t>EDUCATION</w:t>
      </w:r>
    </w:p>
    <w:p w14:paraId="41CBC2A5" w14:textId="70FD10DD" w:rsidR="00C900CD" w:rsidRPr="006F376C" w:rsidRDefault="00C900CD" w:rsidP="006F376C">
      <w:pPr>
        <w:rPr>
          <w:rFonts w:ascii="Times New Roman" w:hAnsi="Times New Roman" w:cs="Times New Roman"/>
          <w:sz w:val="21"/>
          <w:szCs w:val="21"/>
        </w:rPr>
      </w:pPr>
      <w:r w:rsidRPr="00C900CD">
        <w:rPr>
          <w:rFonts w:ascii="Times New Roman" w:hAnsi="Times New Roman" w:cs="Times New Roman"/>
          <w:b/>
          <w:sz w:val="22"/>
        </w:rPr>
        <w:t xml:space="preserve">M.S. in </w:t>
      </w:r>
      <w:r w:rsidRPr="00C900CD">
        <w:rPr>
          <w:rFonts w:ascii="Times New Roman" w:hAnsi="Times New Roman" w:cs="Times New Roman"/>
          <w:b/>
          <w:sz w:val="21"/>
          <w:szCs w:val="21"/>
        </w:rPr>
        <w:t>Applied Data Science</w:t>
      </w:r>
      <w:r>
        <w:rPr>
          <w:rFonts w:ascii="Times New Roman" w:hAnsi="Times New Roman" w:cs="Times New Roman"/>
          <w:sz w:val="21"/>
          <w:szCs w:val="21"/>
        </w:rPr>
        <w:t>,</w:t>
      </w:r>
      <w:r w:rsidRPr="00C900CD">
        <w:t xml:space="preserve"> </w:t>
      </w:r>
      <w:r>
        <w:rPr>
          <w:rFonts w:ascii="Times New Roman" w:hAnsi="Times New Roman" w:cs="Times New Roman"/>
          <w:sz w:val="21"/>
          <w:szCs w:val="21"/>
        </w:rPr>
        <w:t>Syracuse University, Syracuse, NY</w:t>
      </w:r>
      <w:r w:rsidR="009F7D24">
        <w:t>,</w:t>
      </w:r>
      <w:r>
        <w:t xml:space="preserve"> </w:t>
      </w:r>
      <w:r w:rsidR="00F724BC">
        <w:rPr>
          <w:rFonts w:ascii="Times New Roman" w:hAnsi="Times New Roman" w:cs="Times New Roman"/>
          <w:sz w:val="21"/>
          <w:szCs w:val="21"/>
        </w:rPr>
        <w:t>September</w:t>
      </w:r>
      <w:r w:rsidRPr="00C900CD">
        <w:rPr>
          <w:rFonts w:ascii="Times New Roman" w:hAnsi="Times New Roman" w:cs="Times New Roman"/>
          <w:sz w:val="21"/>
          <w:szCs w:val="21"/>
        </w:rPr>
        <w:t xml:space="preserve"> 2020</w:t>
      </w:r>
      <w:r w:rsidR="009F7D24">
        <w:rPr>
          <w:rFonts w:ascii="Times New Roman" w:hAnsi="Times New Roman" w:cs="Times New Roman"/>
          <w:sz w:val="21"/>
          <w:szCs w:val="21"/>
        </w:rPr>
        <w:tab/>
      </w:r>
      <w:r w:rsidR="009F7D24">
        <w:rPr>
          <w:rFonts w:ascii="Times New Roman" w:hAnsi="Times New Roman" w:cs="Times New Roman"/>
          <w:sz w:val="21"/>
          <w:szCs w:val="21"/>
        </w:rPr>
        <w:tab/>
      </w:r>
      <w:r w:rsidR="00E727FC">
        <w:rPr>
          <w:rFonts w:ascii="Times New Roman" w:hAnsi="Times New Roman" w:cs="Times New Roman"/>
          <w:sz w:val="21"/>
          <w:szCs w:val="21"/>
        </w:rPr>
        <w:tab/>
      </w:r>
      <w:r w:rsidR="00E727FC">
        <w:rPr>
          <w:rFonts w:ascii="Times New Roman" w:hAnsi="Times New Roman" w:cs="Times New Roman"/>
          <w:sz w:val="21"/>
          <w:szCs w:val="21"/>
        </w:rPr>
        <w:tab/>
      </w:r>
      <w:r w:rsidR="009F7D24">
        <w:rPr>
          <w:rFonts w:ascii="Times New Roman" w:hAnsi="Times New Roman" w:cs="Times New Roman"/>
          <w:sz w:val="21"/>
          <w:szCs w:val="21"/>
        </w:rPr>
        <w:t>GPA:</w:t>
      </w:r>
      <w:r w:rsidR="0013607E">
        <w:rPr>
          <w:rFonts w:ascii="Times New Roman" w:hAnsi="Times New Roman" w:cs="Times New Roman"/>
          <w:sz w:val="21"/>
          <w:szCs w:val="21"/>
        </w:rPr>
        <w:t xml:space="preserve">  </w:t>
      </w:r>
      <w:r w:rsidR="009F7D24">
        <w:rPr>
          <w:rFonts w:ascii="Times New Roman" w:hAnsi="Times New Roman" w:cs="Times New Roman"/>
          <w:sz w:val="21"/>
          <w:szCs w:val="21"/>
        </w:rPr>
        <w:t>3.9</w:t>
      </w:r>
      <w:r w:rsidR="00F23B01">
        <w:rPr>
          <w:rFonts w:ascii="Times New Roman" w:hAnsi="Times New Roman" w:cs="Times New Roman"/>
          <w:sz w:val="21"/>
          <w:szCs w:val="21"/>
        </w:rPr>
        <w:t>6</w:t>
      </w:r>
      <w:r w:rsidR="009F7D24">
        <w:rPr>
          <w:rFonts w:ascii="Times New Roman" w:hAnsi="Times New Roman" w:cs="Times New Roman"/>
          <w:sz w:val="21"/>
          <w:szCs w:val="21"/>
        </w:rPr>
        <w:t>/4.00</w:t>
      </w:r>
    </w:p>
    <w:p w14:paraId="3B0AAA52" w14:textId="69A38D6A" w:rsidR="00C900CD" w:rsidRPr="009C02F5" w:rsidRDefault="00C900CD" w:rsidP="00C900CD">
      <w:pPr>
        <w:rPr>
          <w:rFonts w:ascii="Times New Roman" w:hAnsi="Times New Roman" w:cs="Times New Roman"/>
          <w:sz w:val="16"/>
          <w:szCs w:val="16"/>
        </w:rPr>
      </w:pPr>
    </w:p>
    <w:p w14:paraId="7871FDF2" w14:textId="2C737993" w:rsidR="00E65A23" w:rsidRDefault="00E65A23" w:rsidP="00E65A23">
      <w:pPr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b/>
          <w:sz w:val="22"/>
        </w:rPr>
        <w:t>B</w:t>
      </w:r>
      <w:r w:rsidRPr="00C900CD">
        <w:rPr>
          <w:rFonts w:ascii="Times New Roman" w:hAnsi="Times New Roman" w:cs="Times New Roman"/>
          <w:b/>
          <w:sz w:val="22"/>
        </w:rPr>
        <w:t xml:space="preserve">.S. in </w:t>
      </w:r>
      <w:r>
        <w:rPr>
          <w:rFonts w:ascii="Times New Roman" w:hAnsi="Times New Roman" w:cs="Times New Roman"/>
          <w:b/>
          <w:sz w:val="21"/>
          <w:szCs w:val="21"/>
        </w:rPr>
        <w:t>Petroleum Engineering</w:t>
      </w:r>
      <w:r>
        <w:rPr>
          <w:rFonts w:ascii="Times New Roman" w:hAnsi="Times New Roman" w:cs="Times New Roman"/>
          <w:sz w:val="21"/>
          <w:szCs w:val="21"/>
        </w:rPr>
        <w:t>,</w:t>
      </w:r>
      <w:r w:rsidRPr="00C900CD">
        <w:t xml:space="preserve"> </w:t>
      </w:r>
      <w:r w:rsidR="004E5B40">
        <w:rPr>
          <w:rFonts w:ascii="Times New Roman" w:hAnsi="Times New Roman" w:cs="Times New Roman"/>
          <w:sz w:val="21"/>
          <w:szCs w:val="21"/>
        </w:rPr>
        <w:t>University of Oklahoma</w:t>
      </w:r>
      <w:r>
        <w:rPr>
          <w:rFonts w:ascii="Times New Roman" w:hAnsi="Times New Roman" w:cs="Times New Roman"/>
          <w:sz w:val="21"/>
          <w:szCs w:val="21"/>
        </w:rPr>
        <w:t xml:space="preserve">, </w:t>
      </w:r>
      <w:r w:rsidR="004E5B40">
        <w:rPr>
          <w:rFonts w:ascii="Times New Roman" w:hAnsi="Times New Roman" w:cs="Times New Roman"/>
          <w:sz w:val="21"/>
          <w:szCs w:val="21"/>
        </w:rPr>
        <w:t>Norman</w:t>
      </w:r>
      <w:r>
        <w:rPr>
          <w:rFonts w:ascii="Times New Roman" w:hAnsi="Times New Roman" w:cs="Times New Roman"/>
          <w:sz w:val="21"/>
          <w:szCs w:val="21"/>
        </w:rPr>
        <w:t xml:space="preserve">, </w:t>
      </w:r>
      <w:r w:rsidR="004E5B40">
        <w:rPr>
          <w:rFonts w:ascii="Times New Roman" w:hAnsi="Times New Roman" w:cs="Times New Roman"/>
          <w:sz w:val="21"/>
          <w:szCs w:val="21"/>
        </w:rPr>
        <w:t>OK</w:t>
      </w:r>
      <w:r w:rsidR="0097341A">
        <w:t xml:space="preserve">, </w:t>
      </w:r>
      <w:r w:rsidR="004E5B40">
        <w:rPr>
          <w:rFonts w:ascii="Times New Roman" w:hAnsi="Times New Roman" w:cs="Times New Roman"/>
          <w:sz w:val="21"/>
          <w:szCs w:val="21"/>
        </w:rPr>
        <w:t>December</w:t>
      </w:r>
      <w:r w:rsidRPr="00C900CD">
        <w:rPr>
          <w:rFonts w:ascii="Times New Roman" w:hAnsi="Times New Roman" w:cs="Times New Roman"/>
          <w:sz w:val="21"/>
          <w:szCs w:val="21"/>
        </w:rPr>
        <w:t xml:space="preserve"> 20</w:t>
      </w:r>
      <w:r w:rsidR="004E5B40">
        <w:rPr>
          <w:rFonts w:ascii="Times New Roman" w:hAnsi="Times New Roman" w:cs="Times New Roman"/>
          <w:sz w:val="21"/>
          <w:szCs w:val="21"/>
        </w:rPr>
        <w:t>18</w:t>
      </w:r>
      <w:r w:rsidR="00B1638D">
        <w:rPr>
          <w:rFonts w:ascii="Times New Roman" w:hAnsi="Times New Roman" w:cs="Times New Roman"/>
          <w:sz w:val="21"/>
          <w:szCs w:val="21"/>
        </w:rPr>
        <w:softHyphen/>
      </w:r>
      <w:r w:rsidR="00B1638D">
        <w:rPr>
          <w:rFonts w:ascii="Times New Roman" w:hAnsi="Times New Roman" w:cs="Times New Roman"/>
          <w:sz w:val="21"/>
          <w:szCs w:val="21"/>
        </w:rPr>
        <w:softHyphen/>
      </w:r>
      <w:r w:rsidR="00B1638D">
        <w:rPr>
          <w:rFonts w:ascii="Times New Roman" w:hAnsi="Times New Roman" w:cs="Times New Roman"/>
          <w:sz w:val="21"/>
          <w:szCs w:val="21"/>
        </w:rPr>
        <w:softHyphen/>
      </w:r>
      <w:r w:rsidR="00B1638D">
        <w:rPr>
          <w:rFonts w:ascii="Times New Roman" w:hAnsi="Times New Roman" w:cs="Times New Roman"/>
          <w:sz w:val="21"/>
          <w:szCs w:val="21"/>
        </w:rPr>
        <w:softHyphen/>
      </w:r>
    </w:p>
    <w:p w14:paraId="18E9C610" w14:textId="3D7CE947" w:rsidR="00226FBC" w:rsidRDefault="00477AA1" w:rsidP="00C900CD">
      <w:pPr>
        <w:pStyle w:val="ListParagraph"/>
        <w:numPr>
          <w:ilvl w:val="0"/>
          <w:numId w:val="29"/>
        </w:numPr>
        <w:rPr>
          <w:rFonts w:ascii="Times New Roman" w:hAnsi="Times New Roman" w:cs="Times New Roman"/>
          <w:sz w:val="21"/>
          <w:szCs w:val="21"/>
        </w:rPr>
      </w:pPr>
      <w:r w:rsidRPr="00C900CD">
        <w:rPr>
          <w:rFonts w:ascii="Times New Roman" w:hAnsi="Times New Roman" w:cs="Times New Roman"/>
          <w:sz w:val="21"/>
          <w:szCs w:val="21"/>
        </w:rPr>
        <w:t>Minor</w:t>
      </w:r>
      <w:r w:rsidR="00C900CD" w:rsidRPr="00C900CD">
        <w:rPr>
          <w:rFonts w:ascii="Times New Roman" w:hAnsi="Times New Roman" w:cs="Times New Roman"/>
          <w:sz w:val="21"/>
          <w:szCs w:val="21"/>
        </w:rPr>
        <w:t xml:space="preserve">: </w:t>
      </w:r>
      <w:r w:rsidR="0051468E" w:rsidRPr="00C900CD">
        <w:rPr>
          <w:rFonts w:ascii="Times New Roman" w:hAnsi="Times New Roman" w:cs="Times New Roman"/>
          <w:sz w:val="21"/>
          <w:szCs w:val="21"/>
        </w:rPr>
        <w:t>Geographic</w:t>
      </w:r>
      <w:r w:rsidR="007F7FA3" w:rsidRPr="00C900CD">
        <w:rPr>
          <w:rFonts w:ascii="Times New Roman" w:hAnsi="Times New Roman" w:cs="Times New Roman"/>
          <w:sz w:val="21"/>
          <w:szCs w:val="21"/>
        </w:rPr>
        <w:t xml:space="preserve"> Information Systems</w:t>
      </w:r>
    </w:p>
    <w:p w14:paraId="1C658FE3" w14:textId="23F29851" w:rsidR="00C900CD" w:rsidRPr="007745CF" w:rsidRDefault="00C900CD" w:rsidP="00C900CD">
      <w:pPr>
        <w:rPr>
          <w:rFonts w:ascii="Times New Roman" w:hAnsi="Times New Roman" w:cs="Times New Roman"/>
          <w:sz w:val="16"/>
          <w:szCs w:val="16"/>
        </w:rPr>
      </w:pPr>
    </w:p>
    <w:p w14:paraId="31B4D35E" w14:textId="1F6FF758" w:rsidR="00C900CD" w:rsidRPr="006E6B73" w:rsidRDefault="00C900CD" w:rsidP="00C900CD">
      <w:pPr>
        <w:pBdr>
          <w:bottom w:val="single" w:sz="4" w:space="1" w:color="auto"/>
        </w:pBdr>
        <w:rPr>
          <w:rFonts w:ascii="Times New Roman" w:hAnsi="Times New Roman" w:cs="Times New Roman"/>
          <w:b/>
        </w:rPr>
      </w:pPr>
      <w:r w:rsidRPr="006E6B73">
        <w:rPr>
          <w:rFonts w:ascii="Times New Roman" w:hAnsi="Times New Roman" w:cs="Times New Roman"/>
          <w:b/>
        </w:rPr>
        <w:t>TECHNICAL SKILLS</w:t>
      </w:r>
    </w:p>
    <w:p w14:paraId="23564844" w14:textId="1496C899" w:rsidR="00F724BC" w:rsidRPr="0026065C" w:rsidRDefault="001F06CC" w:rsidP="002E2808">
      <w:pPr>
        <w:pStyle w:val="CommentText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b/>
          <w:sz w:val="22"/>
          <w:szCs w:val="22"/>
        </w:rPr>
        <w:t>Data Science Tools</w:t>
      </w:r>
      <w:r w:rsidR="00F724BC" w:rsidRPr="0026065C">
        <w:rPr>
          <w:rFonts w:ascii="Times New Roman" w:hAnsi="Times New Roman" w:cs="Times New Roman"/>
          <w:sz w:val="22"/>
          <w:szCs w:val="22"/>
        </w:rPr>
        <w:t xml:space="preserve">: </w:t>
      </w:r>
      <w:r w:rsidR="008615F8" w:rsidRPr="0026065C">
        <w:rPr>
          <w:rFonts w:ascii="Times New Roman" w:hAnsi="Times New Roman" w:cs="Times New Roman"/>
          <w:sz w:val="22"/>
          <w:szCs w:val="22"/>
        </w:rPr>
        <w:t xml:space="preserve">Python, </w:t>
      </w:r>
      <w:r w:rsidR="00F724BC" w:rsidRPr="0026065C">
        <w:rPr>
          <w:rFonts w:ascii="Times New Roman" w:hAnsi="Times New Roman" w:cs="Times New Roman"/>
          <w:sz w:val="22"/>
          <w:szCs w:val="22"/>
        </w:rPr>
        <w:t xml:space="preserve">R, </w:t>
      </w:r>
      <w:r w:rsidR="00A561ED" w:rsidRPr="0026065C">
        <w:rPr>
          <w:rFonts w:ascii="Times New Roman" w:hAnsi="Times New Roman" w:cs="Times New Roman"/>
          <w:sz w:val="22"/>
          <w:szCs w:val="22"/>
        </w:rPr>
        <w:t xml:space="preserve">Power </w:t>
      </w:r>
      <w:r w:rsidR="00A561ED">
        <w:rPr>
          <w:rFonts w:ascii="Times New Roman" w:hAnsi="Times New Roman" w:cs="Times New Roman"/>
          <w:sz w:val="22"/>
          <w:szCs w:val="22"/>
        </w:rPr>
        <w:t>BI</w:t>
      </w:r>
      <w:r w:rsidR="007F77C7">
        <w:rPr>
          <w:rFonts w:ascii="Times New Roman" w:hAnsi="Times New Roman" w:cs="Times New Roman"/>
          <w:sz w:val="22"/>
          <w:szCs w:val="22"/>
        </w:rPr>
        <w:t>, Tableau</w:t>
      </w:r>
      <w:r>
        <w:rPr>
          <w:rFonts w:ascii="Times New Roman" w:hAnsi="Times New Roman" w:cs="Times New Roman"/>
          <w:sz w:val="22"/>
          <w:szCs w:val="22"/>
        </w:rPr>
        <w:t>,</w:t>
      </w:r>
      <w:r w:rsidR="00F724BC" w:rsidRPr="0026065C">
        <w:rPr>
          <w:rFonts w:ascii="Times New Roman" w:hAnsi="Times New Roman" w:cs="Times New Roman"/>
          <w:sz w:val="22"/>
          <w:szCs w:val="22"/>
        </w:rPr>
        <w:t xml:space="preserve"> </w:t>
      </w:r>
      <w:r w:rsidR="00561E6B">
        <w:rPr>
          <w:rFonts w:ascii="Times New Roman" w:hAnsi="Times New Roman" w:cs="Times New Roman"/>
          <w:sz w:val="22"/>
          <w:szCs w:val="22"/>
        </w:rPr>
        <w:t>Hive, Spark</w:t>
      </w:r>
    </w:p>
    <w:p w14:paraId="5D8A6D08" w14:textId="07A1989D" w:rsidR="00C900CD" w:rsidRDefault="00037538" w:rsidP="007F77C7">
      <w:pPr>
        <w:pStyle w:val="CommentText"/>
        <w:rPr>
          <w:rFonts w:ascii="Times New Roman" w:hAnsi="Times New Roman" w:cs="Times New Roman"/>
          <w:sz w:val="22"/>
          <w:szCs w:val="22"/>
        </w:rPr>
      </w:pPr>
      <w:r w:rsidRPr="0026065C">
        <w:rPr>
          <w:rFonts w:ascii="Times New Roman" w:hAnsi="Times New Roman" w:cs="Times New Roman"/>
          <w:b/>
          <w:bCs/>
          <w:sz w:val="22"/>
          <w:szCs w:val="22"/>
        </w:rPr>
        <w:t xml:space="preserve">Data </w:t>
      </w:r>
      <w:r w:rsidR="005D382A">
        <w:rPr>
          <w:rFonts w:ascii="Times New Roman" w:hAnsi="Times New Roman" w:cs="Times New Roman"/>
          <w:b/>
          <w:bCs/>
          <w:sz w:val="22"/>
          <w:szCs w:val="22"/>
        </w:rPr>
        <w:t>Engineering</w:t>
      </w:r>
      <w:r w:rsidRPr="0026065C">
        <w:rPr>
          <w:rFonts w:ascii="Times New Roman" w:hAnsi="Times New Roman" w:cs="Times New Roman"/>
          <w:b/>
          <w:bCs/>
          <w:sz w:val="22"/>
          <w:szCs w:val="22"/>
        </w:rPr>
        <w:t xml:space="preserve"> Tools</w:t>
      </w:r>
      <w:r w:rsidRPr="0026065C">
        <w:rPr>
          <w:rFonts w:ascii="Times New Roman" w:hAnsi="Times New Roman" w:cs="Times New Roman"/>
          <w:sz w:val="22"/>
          <w:szCs w:val="22"/>
        </w:rPr>
        <w:t xml:space="preserve">: </w:t>
      </w:r>
      <w:r w:rsidR="00A561ED" w:rsidRPr="0026065C">
        <w:rPr>
          <w:rFonts w:ascii="Times New Roman" w:hAnsi="Times New Roman" w:cs="Times New Roman"/>
          <w:sz w:val="22"/>
          <w:szCs w:val="22"/>
        </w:rPr>
        <w:t>SQL</w:t>
      </w:r>
      <w:r w:rsidRPr="0026065C">
        <w:rPr>
          <w:rFonts w:ascii="Times New Roman" w:hAnsi="Times New Roman" w:cs="Times New Roman"/>
          <w:sz w:val="22"/>
          <w:szCs w:val="22"/>
        </w:rPr>
        <w:t>, MongoDB</w:t>
      </w:r>
      <w:r w:rsidR="004260B9">
        <w:rPr>
          <w:rFonts w:ascii="Times New Roman" w:hAnsi="Times New Roman" w:cs="Times New Roman"/>
          <w:sz w:val="22"/>
          <w:szCs w:val="22"/>
        </w:rPr>
        <w:t>,</w:t>
      </w:r>
      <w:r w:rsidR="004260B9" w:rsidRPr="004260B9">
        <w:rPr>
          <w:rFonts w:ascii="Times New Roman" w:hAnsi="Times New Roman" w:cs="Times New Roman"/>
          <w:sz w:val="22"/>
          <w:szCs w:val="22"/>
        </w:rPr>
        <w:t xml:space="preserve"> </w:t>
      </w:r>
      <w:r w:rsidR="004260B9" w:rsidRPr="0026065C">
        <w:rPr>
          <w:rFonts w:ascii="Times New Roman" w:hAnsi="Times New Roman" w:cs="Times New Roman"/>
          <w:sz w:val="22"/>
          <w:szCs w:val="22"/>
        </w:rPr>
        <w:t>Azure</w:t>
      </w:r>
      <w:r w:rsidR="00EA133C">
        <w:rPr>
          <w:rFonts w:ascii="Times New Roman" w:hAnsi="Times New Roman" w:cs="Times New Roman"/>
          <w:sz w:val="22"/>
          <w:szCs w:val="22"/>
        </w:rPr>
        <w:t>,</w:t>
      </w:r>
      <w:r w:rsidR="00EA133C" w:rsidRPr="00EA133C">
        <w:rPr>
          <w:rFonts w:ascii="Times New Roman" w:hAnsi="Times New Roman" w:cs="Times New Roman"/>
          <w:sz w:val="22"/>
          <w:szCs w:val="22"/>
        </w:rPr>
        <w:t xml:space="preserve"> </w:t>
      </w:r>
      <w:r w:rsidR="00EA133C" w:rsidRPr="0026065C">
        <w:rPr>
          <w:rFonts w:ascii="Times New Roman" w:hAnsi="Times New Roman" w:cs="Times New Roman"/>
          <w:sz w:val="22"/>
          <w:szCs w:val="22"/>
        </w:rPr>
        <w:t>Hadoop</w:t>
      </w:r>
      <w:r w:rsidR="00E43E75">
        <w:rPr>
          <w:rFonts w:ascii="Times New Roman" w:hAnsi="Times New Roman" w:cs="Times New Roman"/>
          <w:sz w:val="22"/>
          <w:szCs w:val="22"/>
        </w:rPr>
        <w:t>,</w:t>
      </w:r>
      <w:r w:rsidR="00F63ECB">
        <w:rPr>
          <w:rFonts w:ascii="Times New Roman" w:hAnsi="Times New Roman" w:cs="Times New Roman"/>
          <w:sz w:val="22"/>
          <w:szCs w:val="22"/>
        </w:rPr>
        <w:t xml:space="preserve"> </w:t>
      </w:r>
      <w:r w:rsidR="00E43E75">
        <w:rPr>
          <w:rFonts w:ascii="Times New Roman" w:hAnsi="Times New Roman" w:cs="Times New Roman"/>
          <w:sz w:val="22"/>
          <w:szCs w:val="22"/>
        </w:rPr>
        <w:t>MapReduce</w:t>
      </w:r>
      <w:r w:rsidR="00BD414C">
        <w:rPr>
          <w:rFonts w:ascii="Times New Roman" w:hAnsi="Times New Roman" w:cs="Times New Roman"/>
          <w:sz w:val="22"/>
          <w:szCs w:val="22"/>
        </w:rPr>
        <w:t>,</w:t>
      </w:r>
      <w:r w:rsidR="002A4465">
        <w:rPr>
          <w:rFonts w:ascii="Times New Roman" w:hAnsi="Times New Roman" w:cs="Times New Roman"/>
          <w:sz w:val="22"/>
          <w:szCs w:val="22"/>
        </w:rPr>
        <w:t xml:space="preserve"> Hive,</w:t>
      </w:r>
      <w:r w:rsidR="00BD414C">
        <w:rPr>
          <w:rFonts w:ascii="Times New Roman" w:hAnsi="Times New Roman" w:cs="Times New Roman"/>
          <w:sz w:val="22"/>
          <w:szCs w:val="22"/>
        </w:rPr>
        <w:t xml:space="preserve"> Pig</w:t>
      </w:r>
      <w:r w:rsidR="006C60CA">
        <w:rPr>
          <w:rFonts w:ascii="Times New Roman" w:hAnsi="Times New Roman" w:cs="Times New Roman"/>
          <w:sz w:val="22"/>
          <w:szCs w:val="22"/>
        </w:rPr>
        <w:t>, Sqoop</w:t>
      </w:r>
    </w:p>
    <w:p w14:paraId="6027C5D6" w14:textId="77777777" w:rsidR="007F77C7" w:rsidRDefault="007F77C7" w:rsidP="007F77C7">
      <w:pPr>
        <w:pStyle w:val="CommentText"/>
        <w:rPr>
          <w:rFonts w:ascii="Times New Roman" w:hAnsi="Times New Roman" w:cs="Times New Roman"/>
          <w:sz w:val="16"/>
          <w:szCs w:val="16"/>
        </w:rPr>
      </w:pPr>
    </w:p>
    <w:p w14:paraId="451B8797" w14:textId="5B2AC9B0" w:rsidR="00083C33" w:rsidRPr="00B95522" w:rsidRDefault="00EB5388" w:rsidP="00B95522">
      <w:pPr>
        <w:pBdr>
          <w:bottom w:val="single" w:sz="4" w:space="1" w:color="auto"/>
        </w:pBdr>
        <w:rPr>
          <w:rFonts w:ascii="Times New Roman" w:hAnsi="Times New Roman" w:cs="Times New Roman"/>
          <w:b/>
        </w:rPr>
      </w:pPr>
      <w:r w:rsidRPr="006E6B73">
        <w:rPr>
          <w:rFonts w:ascii="Times New Roman" w:hAnsi="Times New Roman" w:cs="Times New Roman"/>
          <w:b/>
        </w:rPr>
        <w:t xml:space="preserve">DATA SCIENCE DEVELOPMENTS </w:t>
      </w:r>
    </w:p>
    <w:p w14:paraId="4628F580" w14:textId="3AFBCC17" w:rsidR="008C74FD" w:rsidRPr="008C74FD" w:rsidRDefault="0075549A" w:rsidP="0097341A">
      <w:pPr>
        <w:pStyle w:val="ListParagraph"/>
        <w:numPr>
          <w:ilvl w:val="0"/>
          <w:numId w:val="31"/>
        </w:numPr>
        <w:rPr>
          <w:rFonts w:ascii="Times New Roman" w:hAnsi="Times New Roman" w:cs="Times New Roman"/>
          <w:bCs/>
          <w:sz w:val="21"/>
          <w:szCs w:val="21"/>
        </w:rPr>
      </w:pPr>
      <w:r w:rsidRPr="0075549A">
        <w:rPr>
          <w:rFonts w:ascii="Times New Roman" w:hAnsi="Times New Roman" w:cs="Times New Roman"/>
          <w:b/>
          <w:sz w:val="21"/>
          <w:szCs w:val="21"/>
        </w:rPr>
        <w:t xml:space="preserve">Object Recognition with </w:t>
      </w:r>
      <w:r w:rsidR="00DD7F22">
        <w:rPr>
          <w:rFonts w:ascii="Times New Roman" w:hAnsi="Times New Roman" w:cs="Times New Roman"/>
          <w:b/>
          <w:sz w:val="21"/>
          <w:szCs w:val="21"/>
        </w:rPr>
        <w:t xml:space="preserve">Artificial Neural Networks </w:t>
      </w:r>
      <w:r w:rsidR="009A7EFA">
        <w:rPr>
          <w:rFonts w:ascii="Times New Roman" w:hAnsi="Times New Roman" w:cs="Times New Roman"/>
          <w:bCs/>
          <w:sz w:val="21"/>
          <w:szCs w:val="21"/>
        </w:rPr>
        <w:t>(</w:t>
      </w:r>
      <w:r w:rsidR="00276657">
        <w:rPr>
          <w:rFonts w:ascii="Times New Roman" w:hAnsi="Times New Roman" w:cs="Times New Roman"/>
          <w:bCs/>
          <w:sz w:val="21"/>
          <w:szCs w:val="21"/>
        </w:rPr>
        <w:t xml:space="preserve">September 2020): </w:t>
      </w:r>
      <w:r w:rsidR="002C7761">
        <w:rPr>
          <w:rFonts w:ascii="Times New Roman" w:hAnsi="Times New Roman" w:cs="Times New Roman"/>
          <w:bCs/>
          <w:sz w:val="21"/>
          <w:szCs w:val="21"/>
        </w:rPr>
        <w:t>C</w:t>
      </w:r>
      <w:r w:rsidR="008F0C4C">
        <w:rPr>
          <w:rFonts w:ascii="Times New Roman" w:hAnsi="Times New Roman" w:cs="Times New Roman"/>
          <w:bCs/>
          <w:sz w:val="21"/>
          <w:szCs w:val="21"/>
        </w:rPr>
        <w:t>ategorized</w:t>
      </w:r>
      <w:r w:rsidR="00276657">
        <w:rPr>
          <w:rFonts w:ascii="Times New Roman" w:hAnsi="Times New Roman" w:cs="Times New Roman"/>
          <w:bCs/>
          <w:sz w:val="21"/>
          <w:szCs w:val="21"/>
        </w:rPr>
        <w:t xml:space="preserve"> images of clothing </w:t>
      </w:r>
      <w:r w:rsidR="008F0C4C">
        <w:rPr>
          <w:rFonts w:ascii="Times New Roman" w:hAnsi="Times New Roman" w:cs="Times New Roman"/>
          <w:bCs/>
          <w:sz w:val="21"/>
          <w:szCs w:val="21"/>
        </w:rPr>
        <w:t xml:space="preserve">using </w:t>
      </w:r>
      <w:r w:rsidR="001001FA">
        <w:rPr>
          <w:rFonts w:ascii="Times New Roman" w:hAnsi="Times New Roman" w:cs="Times New Roman"/>
          <w:bCs/>
          <w:sz w:val="21"/>
          <w:szCs w:val="21"/>
        </w:rPr>
        <w:t>Multilayer Perceptron</w:t>
      </w:r>
      <w:r w:rsidR="008D6745">
        <w:rPr>
          <w:rFonts w:ascii="Times New Roman" w:hAnsi="Times New Roman" w:cs="Times New Roman"/>
          <w:bCs/>
          <w:sz w:val="21"/>
          <w:szCs w:val="21"/>
        </w:rPr>
        <w:t xml:space="preserve"> (MLP ANN),</w:t>
      </w:r>
      <w:r w:rsidR="001001FA">
        <w:rPr>
          <w:rFonts w:ascii="Times New Roman" w:hAnsi="Times New Roman" w:cs="Times New Roman"/>
          <w:bCs/>
          <w:sz w:val="21"/>
          <w:szCs w:val="21"/>
        </w:rPr>
        <w:t xml:space="preserve"> </w:t>
      </w:r>
      <w:r w:rsidR="008F0C4C">
        <w:rPr>
          <w:rFonts w:ascii="Times New Roman" w:hAnsi="Times New Roman" w:cs="Times New Roman"/>
          <w:bCs/>
          <w:sz w:val="21"/>
          <w:szCs w:val="21"/>
        </w:rPr>
        <w:t xml:space="preserve">Random Forest, </w:t>
      </w:r>
      <w:r w:rsidR="001F301F">
        <w:rPr>
          <w:rFonts w:ascii="Times New Roman" w:hAnsi="Times New Roman" w:cs="Times New Roman"/>
          <w:bCs/>
          <w:sz w:val="21"/>
          <w:szCs w:val="21"/>
        </w:rPr>
        <w:t xml:space="preserve">&amp; </w:t>
      </w:r>
      <w:r w:rsidR="00D427D1">
        <w:rPr>
          <w:rFonts w:ascii="Times New Roman" w:hAnsi="Times New Roman" w:cs="Times New Roman"/>
          <w:bCs/>
          <w:sz w:val="21"/>
          <w:szCs w:val="21"/>
        </w:rPr>
        <w:t>Naïve Bayes</w:t>
      </w:r>
      <w:r w:rsidR="008D6745">
        <w:rPr>
          <w:rFonts w:ascii="Times New Roman" w:hAnsi="Times New Roman" w:cs="Times New Roman"/>
          <w:bCs/>
          <w:sz w:val="21"/>
          <w:szCs w:val="21"/>
        </w:rPr>
        <w:t xml:space="preserve"> </w:t>
      </w:r>
      <w:r w:rsidR="004C1D13">
        <w:rPr>
          <w:rFonts w:ascii="Times New Roman" w:hAnsi="Times New Roman" w:cs="Times New Roman"/>
          <w:bCs/>
          <w:sz w:val="21"/>
          <w:szCs w:val="21"/>
        </w:rPr>
        <w:t>with</w:t>
      </w:r>
      <w:r w:rsidR="008D6745">
        <w:rPr>
          <w:rFonts w:ascii="Times New Roman" w:hAnsi="Times New Roman" w:cs="Times New Roman"/>
          <w:bCs/>
          <w:sz w:val="21"/>
          <w:szCs w:val="21"/>
        </w:rPr>
        <w:t xml:space="preserve"> </w:t>
      </w:r>
      <w:r w:rsidR="00A52C02">
        <w:rPr>
          <w:rFonts w:ascii="Times New Roman" w:hAnsi="Times New Roman" w:cs="Times New Roman"/>
          <w:bCs/>
          <w:sz w:val="21"/>
          <w:szCs w:val="21"/>
        </w:rPr>
        <w:t xml:space="preserve">89% accuracy. </w:t>
      </w:r>
    </w:p>
    <w:p w14:paraId="5A7490A8" w14:textId="7FE4BBB8" w:rsidR="00A14208" w:rsidRPr="00A14208" w:rsidRDefault="009C7288" w:rsidP="0097341A">
      <w:pPr>
        <w:pStyle w:val="ListParagraph"/>
        <w:numPr>
          <w:ilvl w:val="0"/>
          <w:numId w:val="31"/>
        </w:numPr>
        <w:rPr>
          <w:rFonts w:ascii="Times New Roman" w:hAnsi="Times New Roman" w:cs="Times New Roman"/>
          <w:bCs/>
          <w:sz w:val="21"/>
          <w:szCs w:val="21"/>
        </w:rPr>
      </w:pPr>
      <w:r w:rsidRPr="00C4612F">
        <w:rPr>
          <w:rFonts w:ascii="Times New Roman" w:hAnsi="Times New Roman" w:cs="Times New Roman"/>
          <w:b/>
          <w:sz w:val="21"/>
          <w:szCs w:val="21"/>
        </w:rPr>
        <w:t>Real Estate</w:t>
      </w:r>
      <w:r w:rsidR="0024707D">
        <w:rPr>
          <w:rFonts w:ascii="Times New Roman" w:hAnsi="Times New Roman" w:cs="Times New Roman"/>
          <w:b/>
          <w:sz w:val="21"/>
          <w:szCs w:val="21"/>
        </w:rPr>
        <w:t xml:space="preserve"> </w:t>
      </w:r>
      <w:r w:rsidRPr="00C4612F">
        <w:rPr>
          <w:rFonts w:ascii="Times New Roman" w:hAnsi="Times New Roman" w:cs="Times New Roman"/>
          <w:b/>
          <w:sz w:val="21"/>
          <w:szCs w:val="21"/>
        </w:rPr>
        <w:t>Time</w:t>
      </w:r>
      <w:r w:rsidR="000526EF">
        <w:rPr>
          <w:rFonts w:ascii="Times New Roman" w:hAnsi="Times New Roman" w:cs="Times New Roman"/>
          <w:b/>
          <w:sz w:val="21"/>
          <w:szCs w:val="21"/>
        </w:rPr>
        <w:t>-S</w:t>
      </w:r>
      <w:r w:rsidRPr="00C4612F">
        <w:rPr>
          <w:rFonts w:ascii="Times New Roman" w:hAnsi="Times New Roman" w:cs="Times New Roman"/>
          <w:b/>
          <w:sz w:val="21"/>
          <w:szCs w:val="21"/>
        </w:rPr>
        <w:t>eries</w:t>
      </w:r>
      <w:r w:rsidR="0024707D">
        <w:rPr>
          <w:rFonts w:ascii="Times New Roman" w:hAnsi="Times New Roman" w:cs="Times New Roman"/>
          <w:b/>
          <w:sz w:val="21"/>
          <w:szCs w:val="21"/>
        </w:rPr>
        <w:t xml:space="preserve"> </w:t>
      </w:r>
      <w:r w:rsidR="0045310E">
        <w:rPr>
          <w:rFonts w:ascii="Times New Roman" w:hAnsi="Times New Roman" w:cs="Times New Roman"/>
          <w:b/>
          <w:sz w:val="21"/>
          <w:szCs w:val="21"/>
        </w:rPr>
        <w:t>ROI</w:t>
      </w:r>
      <w:r>
        <w:rPr>
          <w:rFonts w:ascii="Times New Roman" w:hAnsi="Times New Roman" w:cs="Times New Roman"/>
          <w:bCs/>
          <w:sz w:val="21"/>
          <w:szCs w:val="21"/>
        </w:rPr>
        <w:t xml:space="preserve"> </w:t>
      </w:r>
      <w:r w:rsidR="002517B1">
        <w:rPr>
          <w:rFonts w:ascii="Times New Roman" w:hAnsi="Times New Roman" w:cs="Times New Roman"/>
          <w:bCs/>
          <w:sz w:val="21"/>
          <w:szCs w:val="21"/>
        </w:rPr>
        <w:t>(</w:t>
      </w:r>
      <w:r w:rsidR="00E06CB2">
        <w:rPr>
          <w:rFonts w:ascii="Times New Roman" w:hAnsi="Times New Roman" w:cs="Times New Roman"/>
          <w:bCs/>
          <w:sz w:val="21"/>
          <w:szCs w:val="21"/>
        </w:rPr>
        <w:t>August</w:t>
      </w:r>
      <w:r w:rsidR="008C74FD">
        <w:rPr>
          <w:rFonts w:ascii="Times New Roman" w:hAnsi="Times New Roman" w:cs="Times New Roman"/>
          <w:bCs/>
          <w:sz w:val="21"/>
          <w:szCs w:val="21"/>
        </w:rPr>
        <w:t xml:space="preserve"> </w:t>
      </w:r>
      <w:r w:rsidR="00C4612F">
        <w:rPr>
          <w:rFonts w:ascii="Times New Roman" w:hAnsi="Times New Roman" w:cs="Times New Roman"/>
          <w:bCs/>
          <w:sz w:val="21"/>
          <w:szCs w:val="21"/>
        </w:rPr>
        <w:t xml:space="preserve">2020): </w:t>
      </w:r>
      <w:r w:rsidR="00B13A27">
        <w:rPr>
          <w:rFonts w:ascii="Times New Roman" w:hAnsi="Times New Roman" w:cs="Times New Roman"/>
          <w:bCs/>
          <w:sz w:val="21"/>
          <w:szCs w:val="21"/>
        </w:rPr>
        <w:t xml:space="preserve">Performed </w:t>
      </w:r>
      <w:r w:rsidR="00796128">
        <w:rPr>
          <w:rFonts w:ascii="Times New Roman" w:hAnsi="Times New Roman" w:cs="Times New Roman"/>
          <w:bCs/>
          <w:sz w:val="21"/>
          <w:szCs w:val="21"/>
        </w:rPr>
        <w:t xml:space="preserve">Prophet </w:t>
      </w:r>
      <w:r w:rsidR="00B13A27">
        <w:rPr>
          <w:rFonts w:ascii="Times New Roman" w:hAnsi="Times New Roman" w:cs="Times New Roman"/>
          <w:bCs/>
          <w:sz w:val="21"/>
          <w:szCs w:val="21"/>
        </w:rPr>
        <w:t xml:space="preserve">time-series analysis </w:t>
      </w:r>
      <w:r w:rsidR="00F776B2">
        <w:rPr>
          <w:rFonts w:ascii="Times New Roman" w:hAnsi="Times New Roman" w:cs="Times New Roman"/>
          <w:bCs/>
          <w:sz w:val="21"/>
          <w:szCs w:val="21"/>
        </w:rPr>
        <w:t xml:space="preserve">over </w:t>
      </w:r>
      <w:r w:rsidR="009246AB">
        <w:rPr>
          <w:rFonts w:ascii="Times New Roman" w:hAnsi="Times New Roman" w:cs="Times New Roman"/>
          <w:bCs/>
          <w:sz w:val="21"/>
          <w:szCs w:val="21"/>
        </w:rPr>
        <w:t xml:space="preserve">the </w:t>
      </w:r>
      <w:r w:rsidR="00F776B2">
        <w:rPr>
          <w:rFonts w:ascii="Times New Roman" w:hAnsi="Times New Roman" w:cs="Times New Roman"/>
          <w:bCs/>
          <w:sz w:val="21"/>
          <w:szCs w:val="21"/>
        </w:rPr>
        <w:t>nation</w:t>
      </w:r>
      <w:r w:rsidR="00910508">
        <w:rPr>
          <w:rFonts w:ascii="Times New Roman" w:hAnsi="Times New Roman" w:cs="Times New Roman"/>
          <w:bCs/>
          <w:sz w:val="21"/>
          <w:szCs w:val="21"/>
        </w:rPr>
        <w:t>’s</w:t>
      </w:r>
      <w:r w:rsidR="00F776B2">
        <w:rPr>
          <w:rFonts w:ascii="Times New Roman" w:hAnsi="Times New Roman" w:cs="Times New Roman"/>
          <w:bCs/>
          <w:sz w:val="21"/>
          <w:szCs w:val="21"/>
        </w:rPr>
        <w:t xml:space="preserve"> </w:t>
      </w:r>
      <w:r w:rsidR="007F283C">
        <w:rPr>
          <w:rFonts w:ascii="Times New Roman" w:hAnsi="Times New Roman" w:cs="Times New Roman"/>
          <w:bCs/>
          <w:sz w:val="21"/>
          <w:szCs w:val="21"/>
        </w:rPr>
        <w:t xml:space="preserve">median home </w:t>
      </w:r>
      <w:r w:rsidR="00B13A27">
        <w:rPr>
          <w:rFonts w:ascii="Times New Roman" w:hAnsi="Times New Roman" w:cs="Times New Roman"/>
          <w:bCs/>
          <w:sz w:val="21"/>
          <w:szCs w:val="21"/>
        </w:rPr>
        <w:t>value per zip-code</w:t>
      </w:r>
      <w:r w:rsidR="000A3F24">
        <w:rPr>
          <w:rFonts w:ascii="Times New Roman" w:hAnsi="Times New Roman" w:cs="Times New Roman"/>
          <w:bCs/>
          <w:sz w:val="21"/>
          <w:szCs w:val="21"/>
        </w:rPr>
        <w:t>.</w:t>
      </w:r>
    </w:p>
    <w:p w14:paraId="5EFC6212" w14:textId="3057DA19" w:rsidR="00AB202C" w:rsidRDefault="00AB202C" w:rsidP="0097341A">
      <w:pPr>
        <w:pStyle w:val="ListParagraph"/>
        <w:numPr>
          <w:ilvl w:val="0"/>
          <w:numId w:val="31"/>
        </w:numPr>
        <w:rPr>
          <w:rFonts w:ascii="Times New Roman" w:hAnsi="Times New Roman" w:cs="Times New Roman"/>
          <w:bCs/>
          <w:sz w:val="21"/>
          <w:szCs w:val="21"/>
        </w:rPr>
      </w:pPr>
      <w:r w:rsidRPr="00AB202C">
        <w:rPr>
          <w:rFonts w:ascii="Times New Roman" w:hAnsi="Times New Roman" w:cs="Times New Roman"/>
          <w:b/>
          <w:sz w:val="22"/>
          <w:szCs w:val="22"/>
        </w:rPr>
        <w:t xml:space="preserve">Oil &amp; Gas Well Initial Production </w:t>
      </w:r>
      <w:r w:rsidR="00405521">
        <w:rPr>
          <w:rFonts w:ascii="Times New Roman" w:hAnsi="Times New Roman" w:cs="Times New Roman"/>
          <w:b/>
          <w:sz w:val="22"/>
          <w:szCs w:val="22"/>
        </w:rPr>
        <w:t>Prediction</w:t>
      </w:r>
      <w:r w:rsidRPr="00AB202C">
        <w:rPr>
          <w:rFonts w:ascii="Times New Roman" w:hAnsi="Times New Roman" w:cs="Times New Roman"/>
          <w:bCs/>
          <w:sz w:val="22"/>
          <w:szCs w:val="22"/>
        </w:rPr>
        <w:t xml:space="preserve"> </w:t>
      </w:r>
      <w:r w:rsidR="00A65CDB" w:rsidRPr="000211C5">
        <w:rPr>
          <w:rFonts w:ascii="Times New Roman" w:hAnsi="Times New Roman" w:cs="Times New Roman"/>
          <w:bCs/>
          <w:sz w:val="22"/>
          <w:szCs w:val="22"/>
        </w:rPr>
        <w:t>(February 2020):</w:t>
      </w:r>
      <w:r w:rsidR="00A65CDB" w:rsidRPr="000211C5">
        <w:rPr>
          <w:rFonts w:ascii="Times New Roman" w:hAnsi="Times New Roman" w:cs="Times New Roman"/>
          <w:bCs/>
          <w:sz w:val="21"/>
          <w:szCs w:val="21"/>
        </w:rPr>
        <w:t xml:space="preserve"> Predicted well’s initial production (IP) at county level. </w:t>
      </w:r>
      <w:r w:rsidR="0028090F">
        <w:rPr>
          <w:rFonts w:ascii="Times New Roman" w:hAnsi="Times New Roman" w:cs="Times New Roman"/>
          <w:bCs/>
          <w:sz w:val="21"/>
          <w:szCs w:val="21"/>
        </w:rPr>
        <w:t>Derived w</w:t>
      </w:r>
      <w:r w:rsidR="00A65CDB">
        <w:rPr>
          <w:rFonts w:ascii="Times New Roman" w:hAnsi="Times New Roman" w:cs="Times New Roman"/>
          <w:bCs/>
          <w:sz w:val="21"/>
          <w:szCs w:val="21"/>
        </w:rPr>
        <w:t xml:space="preserve">ell attributes </w:t>
      </w:r>
      <w:r w:rsidR="00105B94">
        <w:rPr>
          <w:rFonts w:ascii="Times New Roman" w:hAnsi="Times New Roman" w:cs="Times New Roman"/>
          <w:bCs/>
          <w:sz w:val="21"/>
          <w:szCs w:val="21"/>
        </w:rPr>
        <w:t xml:space="preserve">from </w:t>
      </w:r>
      <w:r w:rsidR="00A65CDB" w:rsidRPr="000211C5">
        <w:rPr>
          <w:rFonts w:ascii="Times New Roman" w:hAnsi="Times New Roman" w:cs="Times New Roman"/>
          <w:bCs/>
          <w:sz w:val="21"/>
          <w:szCs w:val="21"/>
        </w:rPr>
        <w:t>3 local and cloud SQL databases then GBM, Random Forest, K-Means, SVM, and Naïve Bayes algorithms in R to predict IP</w:t>
      </w:r>
      <w:r w:rsidR="0028090F">
        <w:rPr>
          <w:rFonts w:ascii="Times New Roman" w:hAnsi="Times New Roman" w:cs="Times New Roman"/>
          <w:bCs/>
          <w:sz w:val="21"/>
          <w:szCs w:val="21"/>
        </w:rPr>
        <w:t>.</w:t>
      </w:r>
    </w:p>
    <w:p w14:paraId="22A519D7" w14:textId="7C0F1FA1" w:rsidR="009117E2" w:rsidRPr="009117E2" w:rsidRDefault="009117E2" w:rsidP="009117E2">
      <w:pPr>
        <w:pStyle w:val="ListParagraph"/>
        <w:numPr>
          <w:ilvl w:val="0"/>
          <w:numId w:val="31"/>
        </w:numPr>
        <w:rPr>
          <w:rFonts w:ascii="Times New Roman" w:hAnsi="Times New Roman" w:cs="Times New Roman"/>
          <w:b/>
          <w:sz w:val="22"/>
          <w:szCs w:val="22"/>
        </w:rPr>
      </w:pPr>
      <w:r>
        <w:rPr>
          <w:rFonts w:ascii="Times New Roman" w:hAnsi="Times New Roman" w:cs="Times New Roman"/>
          <w:b/>
          <w:sz w:val="21"/>
          <w:szCs w:val="21"/>
        </w:rPr>
        <w:t xml:space="preserve">Fraud Detection and </w:t>
      </w:r>
      <w:r w:rsidR="00C5561B">
        <w:rPr>
          <w:rFonts w:ascii="Times New Roman" w:hAnsi="Times New Roman" w:cs="Times New Roman"/>
          <w:b/>
          <w:sz w:val="21"/>
          <w:szCs w:val="21"/>
        </w:rPr>
        <w:t>Analysis</w:t>
      </w:r>
      <w:r>
        <w:rPr>
          <w:rFonts w:ascii="Times New Roman" w:hAnsi="Times New Roman" w:cs="Times New Roman"/>
          <w:b/>
          <w:sz w:val="21"/>
          <w:szCs w:val="21"/>
        </w:rPr>
        <w:t xml:space="preserve"> </w:t>
      </w:r>
      <w:r>
        <w:rPr>
          <w:rFonts w:ascii="Times New Roman" w:hAnsi="Times New Roman" w:cs="Times New Roman"/>
          <w:bCs/>
          <w:sz w:val="21"/>
          <w:szCs w:val="21"/>
        </w:rPr>
        <w:t>(</w:t>
      </w:r>
      <w:r w:rsidR="008A243C">
        <w:rPr>
          <w:rFonts w:ascii="Times New Roman" w:hAnsi="Times New Roman" w:cs="Times New Roman"/>
          <w:bCs/>
          <w:sz w:val="21"/>
          <w:szCs w:val="21"/>
        </w:rPr>
        <w:t>December 2019)</w:t>
      </w:r>
      <w:r w:rsidR="00AB53ED">
        <w:rPr>
          <w:rFonts w:ascii="Times New Roman" w:hAnsi="Times New Roman" w:cs="Times New Roman"/>
          <w:bCs/>
          <w:sz w:val="21"/>
          <w:szCs w:val="21"/>
        </w:rPr>
        <w:t xml:space="preserve"> Aud</w:t>
      </w:r>
      <w:r w:rsidR="00421902">
        <w:rPr>
          <w:rFonts w:ascii="Times New Roman" w:hAnsi="Times New Roman" w:cs="Times New Roman"/>
          <w:bCs/>
          <w:sz w:val="21"/>
          <w:szCs w:val="21"/>
        </w:rPr>
        <w:t xml:space="preserve">ited </w:t>
      </w:r>
      <w:r w:rsidR="00011C53">
        <w:rPr>
          <w:rFonts w:ascii="Times New Roman" w:hAnsi="Times New Roman" w:cs="Times New Roman"/>
          <w:bCs/>
          <w:sz w:val="21"/>
          <w:szCs w:val="21"/>
        </w:rPr>
        <w:t xml:space="preserve">distribution </w:t>
      </w:r>
      <w:r w:rsidR="00421902">
        <w:rPr>
          <w:rFonts w:ascii="Times New Roman" w:hAnsi="Times New Roman" w:cs="Times New Roman"/>
          <w:bCs/>
          <w:sz w:val="21"/>
          <w:szCs w:val="21"/>
        </w:rPr>
        <w:t>chain</w:t>
      </w:r>
      <w:r w:rsidR="008A243C">
        <w:rPr>
          <w:rFonts w:ascii="Times New Roman" w:hAnsi="Times New Roman" w:cs="Times New Roman"/>
          <w:bCs/>
          <w:sz w:val="21"/>
          <w:szCs w:val="21"/>
        </w:rPr>
        <w:t xml:space="preserve"> </w:t>
      </w:r>
      <w:r w:rsidR="00AC5B71">
        <w:rPr>
          <w:rFonts w:ascii="Times New Roman" w:hAnsi="Times New Roman" w:cs="Times New Roman"/>
          <w:bCs/>
          <w:sz w:val="21"/>
          <w:szCs w:val="21"/>
        </w:rPr>
        <w:t>for</w:t>
      </w:r>
      <w:r w:rsidR="004E7736">
        <w:rPr>
          <w:rFonts w:ascii="Times New Roman" w:hAnsi="Times New Roman" w:cs="Times New Roman"/>
          <w:bCs/>
          <w:sz w:val="21"/>
          <w:szCs w:val="21"/>
        </w:rPr>
        <w:t xml:space="preserve"> </w:t>
      </w:r>
      <w:r w:rsidR="00024368">
        <w:rPr>
          <w:rFonts w:ascii="Times New Roman" w:hAnsi="Times New Roman" w:cs="Times New Roman"/>
          <w:bCs/>
          <w:sz w:val="21"/>
          <w:szCs w:val="21"/>
        </w:rPr>
        <w:t>employee retail theft,</w:t>
      </w:r>
      <w:r w:rsidR="008045F5">
        <w:rPr>
          <w:rFonts w:ascii="Times New Roman" w:hAnsi="Times New Roman" w:cs="Times New Roman"/>
          <w:bCs/>
          <w:sz w:val="21"/>
          <w:szCs w:val="21"/>
        </w:rPr>
        <w:t xml:space="preserve"> </w:t>
      </w:r>
      <w:r w:rsidR="00052792">
        <w:rPr>
          <w:rFonts w:ascii="Times New Roman" w:hAnsi="Times New Roman" w:cs="Times New Roman"/>
          <w:bCs/>
          <w:sz w:val="21"/>
          <w:szCs w:val="21"/>
        </w:rPr>
        <w:t>corruption schemes,</w:t>
      </w:r>
      <w:r w:rsidR="003A4B5B">
        <w:rPr>
          <w:rFonts w:ascii="Times New Roman" w:hAnsi="Times New Roman" w:cs="Times New Roman"/>
          <w:bCs/>
          <w:sz w:val="21"/>
          <w:szCs w:val="21"/>
        </w:rPr>
        <w:t xml:space="preserve"> </w:t>
      </w:r>
      <w:r w:rsidR="000F47DC">
        <w:rPr>
          <w:rFonts w:ascii="Times New Roman" w:hAnsi="Times New Roman" w:cs="Times New Roman"/>
          <w:bCs/>
          <w:sz w:val="21"/>
          <w:szCs w:val="21"/>
        </w:rPr>
        <w:t xml:space="preserve">Zapper fraud, </w:t>
      </w:r>
      <w:r w:rsidR="000E06AF">
        <w:rPr>
          <w:rFonts w:ascii="Times New Roman" w:hAnsi="Times New Roman" w:cs="Times New Roman"/>
          <w:bCs/>
          <w:sz w:val="21"/>
          <w:szCs w:val="21"/>
        </w:rPr>
        <w:t xml:space="preserve">and promotion </w:t>
      </w:r>
      <w:r w:rsidR="00AC5B71">
        <w:rPr>
          <w:rFonts w:ascii="Times New Roman" w:hAnsi="Times New Roman" w:cs="Times New Roman"/>
          <w:bCs/>
          <w:sz w:val="21"/>
          <w:szCs w:val="21"/>
        </w:rPr>
        <w:t xml:space="preserve">effectiveness </w:t>
      </w:r>
      <w:r w:rsidR="000E06AF">
        <w:rPr>
          <w:rFonts w:ascii="Times New Roman" w:hAnsi="Times New Roman" w:cs="Times New Roman"/>
          <w:bCs/>
          <w:sz w:val="21"/>
          <w:szCs w:val="21"/>
        </w:rPr>
        <w:t>per store.</w:t>
      </w:r>
    </w:p>
    <w:p w14:paraId="488550D1" w14:textId="70B148C3" w:rsidR="00342812" w:rsidRPr="0097341A" w:rsidRDefault="00AB202C" w:rsidP="0097341A">
      <w:pPr>
        <w:pStyle w:val="ListParagraph"/>
        <w:numPr>
          <w:ilvl w:val="0"/>
          <w:numId w:val="31"/>
        </w:numPr>
        <w:rPr>
          <w:rFonts w:ascii="Times New Roman" w:hAnsi="Times New Roman" w:cs="Times New Roman"/>
          <w:bCs/>
          <w:sz w:val="21"/>
          <w:szCs w:val="21"/>
        </w:rPr>
      </w:pPr>
      <w:r w:rsidRPr="00AB202C">
        <w:rPr>
          <w:rFonts w:ascii="Times New Roman" w:hAnsi="Times New Roman" w:cs="Times New Roman"/>
          <w:b/>
          <w:sz w:val="22"/>
          <w:szCs w:val="22"/>
        </w:rPr>
        <w:t xml:space="preserve">Correlative &amp; Predictive US Health Stats </w:t>
      </w:r>
      <w:r w:rsidR="00BC4F75" w:rsidRPr="000211C5">
        <w:rPr>
          <w:rFonts w:ascii="Times New Roman" w:hAnsi="Times New Roman" w:cs="Times New Roman"/>
          <w:bCs/>
          <w:sz w:val="22"/>
          <w:szCs w:val="22"/>
        </w:rPr>
        <w:t>(September 2019):</w:t>
      </w:r>
      <w:r w:rsidR="00BC4F75" w:rsidRPr="000211C5">
        <w:rPr>
          <w:rFonts w:ascii="Times New Roman" w:hAnsi="Times New Roman" w:cs="Times New Roman"/>
          <w:sz w:val="22"/>
          <w:szCs w:val="22"/>
        </w:rPr>
        <w:t xml:space="preserve"> </w:t>
      </w:r>
      <w:r w:rsidR="00BC4F75" w:rsidRPr="000211C5">
        <w:rPr>
          <w:rFonts w:ascii="Times New Roman" w:hAnsi="Times New Roman" w:cs="Times New Roman"/>
          <w:sz w:val="21"/>
          <w:szCs w:val="21"/>
        </w:rPr>
        <w:t xml:space="preserve">Correlated high-risk health behaviors with premature death. Regression analysis </w:t>
      </w:r>
      <w:r w:rsidR="00DF7C27">
        <w:rPr>
          <w:rFonts w:ascii="Times New Roman" w:hAnsi="Times New Roman" w:cs="Times New Roman"/>
          <w:sz w:val="21"/>
          <w:szCs w:val="21"/>
        </w:rPr>
        <w:t>showed</w:t>
      </w:r>
      <w:r w:rsidR="00BC4F75" w:rsidRPr="000211C5">
        <w:rPr>
          <w:rFonts w:ascii="Times New Roman" w:hAnsi="Times New Roman" w:cs="Times New Roman"/>
          <w:sz w:val="21"/>
          <w:szCs w:val="21"/>
        </w:rPr>
        <w:t xml:space="preserve"> statistically significant F, p-value and adjusted r</w:t>
      </w:r>
      <w:r w:rsidR="00BC4F75" w:rsidRPr="000211C5">
        <w:rPr>
          <w:rFonts w:ascii="Times New Roman" w:hAnsi="Times New Roman" w:cs="Times New Roman"/>
          <w:sz w:val="21"/>
          <w:szCs w:val="21"/>
          <w:vertAlign w:val="superscript"/>
        </w:rPr>
        <w:t>2</w:t>
      </w:r>
      <w:r w:rsidR="00BC4F75" w:rsidRPr="000211C5">
        <w:rPr>
          <w:rFonts w:ascii="Times New Roman" w:hAnsi="Times New Roman" w:cs="Times New Roman"/>
          <w:sz w:val="21"/>
          <w:szCs w:val="21"/>
        </w:rPr>
        <w:t>.</w:t>
      </w:r>
    </w:p>
    <w:p w14:paraId="7BC699CE" w14:textId="17A899C2" w:rsidR="00D54990" w:rsidRPr="00D54990" w:rsidRDefault="00F13120" w:rsidP="00D54990">
      <w:pPr>
        <w:pStyle w:val="ListParagraph"/>
        <w:numPr>
          <w:ilvl w:val="0"/>
          <w:numId w:val="32"/>
        </w:numPr>
        <w:rPr>
          <w:rFonts w:ascii="Times New Roman" w:hAnsi="Times New Roman" w:cs="Times New Roman"/>
          <w:b/>
          <w:sz w:val="22"/>
          <w:szCs w:val="22"/>
        </w:rPr>
      </w:pPr>
      <w:r w:rsidRPr="001362D1">
        <w:rPr>
          <w:rFonts w:ascii="Times New Roman" w:hAnsi="Times New Roman" w:cs="Times New Roman"/>
          <w:b/>
          <w:bCs/>
          <w:sz w:val="21"/>
          <w:szCs w:val="21"/>
        </w:rPr>
        <w:t xml:space="preserve">Call Log </w:t>
      </w:r>
      <w:r w:rsidR="00532F73" w:rsidRPr="001362D1">
        <w:rPr>
          <w:rFonts w:ascii="Times New Roman" w:hAnsi="Times New Roman" w:cs="Times New Roman"/>
          <w:b/>
          <w:bCs/>
          <w:sz w:val="21"/>
          <w:szCs w:val="21"/>
        </w:rPr>
        <w:t>D</w:t>
      </w:r>
      <w:r w:rsidRPr="001362D1">
        <w:rPr>
          <w:rFonts w:ascii="Times New Roman" w:hAnsi="Times New Roman" w:cs="Times New Roman"/>
          <w:b/>
          <w:bCs/>
          <w:sz w:val="21"/>
          <w:szCs w:val="21"/>
        </w:rPr>
        <w:t>atabase</w:t>
      </w:r>
      <w:r w:rsidRPr="001362D1">
        <w:rPr>
          <w:rFonts w:ascii="Times New Roman" w:hAnsi="Times New Roman" w:cs="Times New Roman"/>
          <w:sz w:val="21"/>
          <w:szCs w:val="21"/>
        </w:rPr>
        <w:t xml:space="preserve"> </w:t>
      </w:r>
      <w:r w:rsidR="00532F73" w:rsidRPr="001362D1">
        <w:rPr>
          <w:rFonts w:ascii="Times New Roman" w:hAnsi="Times New Roman" w:cs="Times New Roman"/>
          <w:sz w:val="21"/>
          <w:szCs w:val="21"/>
        </w:rPr>
        <w:t>(</w:t>
      </w:r>
      <w:r w:rsidR="00C20964">
        <w:rPr>
          <w:rFonts w:ascii="Times New Roman" w:hAnsi="Times New Roman" w:cs="Times New Roman"/>
          <w:sz w:val="21"/>
          <w:szCs w:val="21"/>
        </w:rPr>
        <w:t>June 2019</w:t>
      </w:r>
      <w:r w:rsidR="00532F73" w:rsidRPr="001362D1">
        <w:rPr>
          <w:rFonts w:ascii="Times New Roman" w:hAnsi="Times New Roman" w:cs="Times New Roman"/>
          <w:sz w:val="21"/>
          <w:szCs w:val="21"/>
        </w:rPr>
        <w:t xml:space="preserve">): </w:t>
      </w:r>
      <w:r w:rsidR="0096389D" w:rsidRPr="000211C5">
        <w:rPr>
          <w:rFonts w:ascii="Times New Roman" w:hAnsi="Times New Roman" w:cs="Times New Roman"/>
          <w:sz w:val="21"/>
          <w:szCs w:val="21"/>
        </w:rPr>
        <w:t>Designed and implemented Azure SQL Database for analysis and</w:t>
      </w:r>
      <w:r w:rsidR="00CE7D87">
        <w:rPr>
          <w:rFonts w:ascii="Times New Roman" w:hAnsi="Times New Roman" w:cs="Times New Roman"/>
          <w:sz w:val="21"/>
          <w:szCs w:val="21"/>
        </w:rPr>
        <w:t xml:space="preserve"> man</w:t>
      </w:r>
      <w:r w:rsidR="00537FD5">
        <w:rPr>
          <w:rFonts w:ascii="Times New Roman" w:hAnsi="Times New Roman" w:cs="Times New Roman"/>
          <w:sz w:val="21"/>
          <w:szCs w:val="21"/>
        </w:rPr>
        <w:t>agement of</w:t>
      </w:r>
      <w:r w:rsidR="0096389D" w:rsidRPr="000211C5">
        <w:rPr>
          <w:rFonts w:ascii="Times New Roman" w:hAnsi="Times New Roman" w:cs="Times New Roman"/>
          <w:sz w:val="21"/>
          <w:szCs w:val="21"/>
        </w:rPr>
        <w:t xml:space="preserve"> </w:t>
      </w:r>
      <w:r w:rsidR="0060726B">
        <w:rPr>
          <w:rFonts w:ascii="Times New Roman" w:hAnsi="Times New Roman" w:cs="Times New Roman"/>
          <w:sz w:val="21"/>
          <w:szCs w:val="21"/>
        </w:rPr>
        <w:t>company</w:t>
      </w:r>
      <w:r w:rsidR="0060726B" w:rsidRPr="000211C5">
        <w:rPr>
          <w:rFonts w:ascii="Times New Roman" w:hAnsi="Times New Roman" w:cs="Times New Roman"/>
          <w:sz w:val="21"/>
          <w:szCs w:val="21"/>
        </w:rPr>
        <w:t xml:space="preserve"> relations</w:t>
      </w:r>
      <w:r w:rsidR="0060726B">
        <w:rPr>
          <w:rFonts w:ascii="Times New Roman" w:hAnsi="Times New Roman" w:cs="Times New Roman"/>
          <w:sz w:val="21"/>
          <w:szCs w:val="21"/>
        </w:rPr>
        <w:t xml:space="preserve">. </w:t>
      </w:r>
      <w:r w:rsidR="006101E2">
        <w:rPr>
          <w:rFonts w:ascii="Times New Roman" w:hAnsi="Times New Roman" w:cs="Times New Roman"/>
          <w:sz w:val="21"/>
          <w:szCs w:val="21"/>
        </w:rPr>
        <w:t xml:space="preserve">Unified </w:t>
      </w:r>
      <w:r w:rsidR="002E06A8">
        <w:rPr>
          <w:rFonts w:ascii="Times New Roman" w:hAnsi="Times New Roman" w:cs="Times New Roman"/>
          <w:sz w:val="21"/>
          <w:szCs w:val="21"/>
        </w:rPr>
        <w:t xml:space="preserve">customer </w:t>
      </w:r>
      <w:r w:rsidR="008A68F7">
        <w:rPr>
          <w:rFonts w:ascii="Times New Roman" w:hAnsi="Times New Roman" w:cs="Times New Roman"/>
          <w:sz w:val="21"/>
          <w:szCs w:val="21"/>
        </w:rPr>
        <w:t>contact info</w:t>
      </w:r>
      <w:r w:rsidR="0060726B">
        <w:rPr>
          <w:rFonts w:ascii="Times New Roman" w:hAnsi="Times New Roman" w:cs="Times New Roman"/>
          <w:sz w:val="21"/>
          <w:szCs w:val="21"/>
        </w:rPr>
        <w:t xml:space="preserve"> and</w:t>
      </w:r>
      <w:r w:rsidR="008A68F7">
        <w:rPr>
          <w:rFonts w:ascii="Times New Roman" w:hAnsi="Times New Roman" w:cs="Times New Roman"/>
          <w:sz w:val="21"/>
          <w:szCs w:val="21"/>
        </w:rPr>
        <w:t xml:space="preserve"> call details </w:t>
      </w:r>
      <w:r w:rsidR="0060726B">
        <w:rPr>
          <w:rFonts w:ascii="Times New Roman" w:hAnsi="Times New Roman" w:cs="Times New Roman"/>
          <w:sz w:val="21"/>
          <w:szCs w:val="21"/>
        </w:rPr>
        <w:t>utilizing Power BI</w:t>
      </w:r>
      <w:r w:rsidR="00C55CE6">
        <w:rPr>
          <w:rFonts w:ascii="Times New Roman" w:hAnsi="Times New Roman" w:cs="Times New Roman"/>
          <w:sz w:val="21"/>
          <w:szCs w:val="21"/>
        </w:rPr>
        <w:t>.</w:t>
      </w:r>
    </w:p>
    <w:p w14:paraId="40DC2A2A" w14:textId="3B753297" w:rsidR="002B1021" w:rsidRPr="008A7C12" w:rsidRDefault="00D54990" w:rsidP="00D54990">
      <w:pPr>
        <w:pStyle w:val="ListParagraph"/>
        <w:numPr>
          <w:ilvl w:val="0"/>
          <w:numId w:val="32"/>
        </w:numPr>
        <w:rPr>
          <w:rFonts w:ascii="Times New Roman" w:hAnsi="Times New Roman" w:cs="Times New Roman"/>
          <w:b/>
          <w:sz w:val="22"/>
          <w:szCs w:val="22"/>
        </w:rPr>
      </w:pPr>
      <w:r w:rsidRPr="00D66316">
        <w:rPr>
          <w:rFonts w:ascii="Times New Roman" w:hAnsi="Times New Roman" w:cs="Times New Roman"/>
          <w:b/>
          <w:sz w:val="21"/>
          <w:szCs w:val="21"/>
        </w:rPr>
        <w:t>Oil and Gas</w:t>
      </w:r>
      <w:r>
        <w:rPr>
          <w:rFonts w:ascii="Times New Roman" w:hAnsi="Times New Roman" w:cs="Times New Roman"/>
          <w:b/>
          <w:sz w:val="21"/>
          <w:szCs w:val="21"/>
        </w:rPr>
        <w:t xml:space="preserve"> Well</w:t>
      </w:r>
      <w:r w:rsidRPr="00D66316">
        <w:rPr>
          <w:rFonts w:ascii="Times New Roman" w:hAnsi="Times New Roman" w:cs="Times New Roman"/>
          <w:b/>
          <w:sz w:val="21"/>
          <w:szCs w:val="21"/>
        </w:rPr>
        <w:t xml:space="preserve"> </w:t>
      </w:r>
      <w:r>
        <w:rPr>
          <w:rFonts w:ascii="Times New Roman" w:hAnsi="Times New Roman" w:cs="Times New Roman"/>
          <w:b/>
          <w:sz w:val="21"/>
          <w:szCs w:val="21"/>
        </w:rPr>
        <w:t>Ownership</w:t>
      </w:r>
      <w:r w:rsidRPr="00D66316">
        <w:rPr>
          <w:rFonts w:ascii="Times New Roman" w:hAnsi="Times New Roman" w:cs="Times New Roman"/>
          <w:b/>
          <w:sz w:val="21"/>
          <w:szCs w:val="21"/>
        </w:rPr>
        <w:t xml:space="preserve"> App</w:t>
      </w:r>
      <w:r>
        <w:rPr>
          <w:rFonts w:ascii="Times New Roman" w:hAnsi="Times New Roman" w:cs="Times New Roman"/>
          <w:bCs/>
          <w:sz w:val="21"/>
          <w:szCs w:val="21"/>
        </w:rPr>
        <w:t xml:space="preserve"> (May 2019): </w:t>
      </w:r>
      <w:r w:rsidRPr="00EB5388">
        <w:rPr>
          <w:rFonts w:ascii="Times New Roman" w:hAnsi="Times New Roman" w:cs="Times New Roman"/>
          <w:bCs/>
          <w:sz w:val="21"/>
          <w:szCs w:val="21"/>
        </w:rPr>
        <w:t xml:space="preserve">Led team-based project to normalize index data from </w:t>
      </w:r>
      <w:r w:rsidR="004664A9" w:rsidRPr="00EB5388">
        <w:rPr>
          <w:rFonts w:ascii="Times New Roman" w:hAnsi="Times New Roman" w:cs="Times New Roman"/>
          <w:bCs/>
          <w:sz w:val="21"/>
          <w:szCs w:val="21"/>
        </w:rPr>
        <w:t xml:space="preserve">previously siloed </w:t>
      </w:r>
      <w:r>
        <w:rPr>
          <w:rFonts w:ascii="Times New Roman" w:hAnsi="Times New Roman" w:cs="Times New Roman"/>
          <w:bCs/>
          <w:sz w:val="21"/>
          <w:szCs w:val="21"/>
        </w:rPr>
        <w:t>Azure SQL and Access databases</w:t>
      </w:r>
      <w:r w:rsidR="00B85975">
        <w:rPr>
          <w:rFonts w:ascii="Times New Roman" w:hAnsi="Times New Roman" w:cs="Times New Roman"/>
          <w:bCs/>
          <w:sz w:val="21"/>
          <w:szCs w:val="21"/>
        </w:rPr>
        <w:t>;</w:t>
      </w:r>
      <w:r>
        <w:rPr>
          <w:rFonts w:ascii="Times New Roman" w:hAnsi="Times New Roman" w:cs="Times New Roman"/>
          <w:bCs/>
          <w:sz w:val="21"/>
          <w:szCs w:val="21"/>
        </w:rPr>
        <w:t xml:space="preserve"> </w:t>
      </w:r>
      <w:r w:rsidRPr="00EB5388">
        <w:rPr>
          <w:rFonts w:ascii="Times New Roman" w:hAnsi="Times New Roman" w:cs="Times New Roman"/>
          <w:bCs/>
          <w:sz w:val="21"/>
          <w:szCs w:val="21"/>
        </w:rPr>
        <w:t xml:space="preserve">promoted </w:t>
      </w:r>
      <w:r w:rsidR="003858E4">
        <w:rPr>
          <w:rFonts w:ascii="Times New Roman" w:hAnsi="Times New Roman" w:cs="Times New Roman"/>
          <w:bCs/>
          <w:sz w:val="21"/>
          <w:szCs w:val="21"/>
        </w:rPr>
        <w:t xml:space="preserve">data </w:t>
      </w:r>
      <w:r w:rsidRPr="00EB5388">
        <w:rPr>
          <w:rFonts w:ascii="Times New Roman" w:hAnsi="Times New Roman" w:cs="Times New Roman"/>
          <w:bCs/>
          <w:sz w:val="21"/>
          <w:szCs w:val="21"/>
        </w:rPr>
        <w:t>transparency</w:t>
      </w:r>
      <w:r w:rsidR="00B85975">
        <w:rPr>
          <w:rFonts w:ascii="Times New Roman" w:hAnsi="Times New Roman" w:cs="Times New Roman"/>
          <w:bCs/>
          <w:sz w:val="21"/>
          <w:szCs w:val="21"/>
        </w:rPr>
        <w:t xml:space="preserve"> </w:t>
      </w:r>
      <w:r w:rsidR="003858E4">
        <w:rPr>
          <w:rFonts w:ascii="Times New Roman" w:hAnsi="Times New Roman" w:cs="Times New Roman"/>
          <w:bCs/>
          <w:sz w:val="21"/>
          <w:szCs w:val="21"/>
        </w:rPr>
        <w:t xml:space="preserve">&amp; </w:t>
      </w:r>
      <w:r w:rsidR="00B85975" w:rsidRPr="00EB5388">
        <w:rPr>
          <w:rFonts w:ascii="Times New Roman" w:hAnsi="Times New Roman" w:cs="Times New Roman"/>
          <w:bCs/>
          <w:sz w:val="21"/>
          <w:szCs w:val="21"/>
        </w:rPr>
        <w:t>accessi</w:t>
      </w:r>
      <w:r w:rsidR="00B85975">
        <w:rPr>
          <w:rFonts w:ascii="Times New Roman" w:hAnsi="Times New Roman" w:cs="Times New Roman"/>
          <w:bCs/>
          <w:sz w:val="21"/>
          <w:szCs w:val="21"/>
        </w:rPr>
        <w:t xml:space="preserve">bility </w:t>
      </w:r>
      <w:r w:rsidR="003858E4">
        <w:rPr>
          <w:rFonts w:ascii="Times New Roman" w:hAnsi="Times New Roman" w:cs="Times New Roman"/>
          <w:bCs/>
          <w:sz w:val="21"/>
          <w:szCs w:val="21"/>
        </w:rPr>
        <w:t xml:space="preserve">company wide. </w:t>
      </w:r>
    </w:p>
    <w:p w14:paraId="509AC973" w14:textId="77777777" w:rsidR="00AB202C" w:rsidRPr="007745CF" w:rsidRDefault="00AB202C" w:rsidP="00AB202C">
      <w:pPr>
        <w:pStyle w:val="ListParagraph"/>
        <w:rPr>
          <w:rFonts w:ascii="Times New Roman" w:hAnsi="Times New Roman" w:cs="Times New Roman"/>
          <w:bCs/>
          <w:sz w:val="16"/>
          <w:szCs w:val="16"/>
        </w:rPr>
      </w:pPr>
    </w:p>
    <w:p w14:paraId="4D919790" w14:textId="754F8464" w:rsidR="00AB202C" w:rsidRPr="00B95522" w:rsidRDefault="00EB5388" w:rsidP="00B95522">
      <w:pPr>
        <w:pBdr>
          <w:bottom w:val="single" w:sz="4" w:space="1" w:color="auto"/>
        </w:pBdr>
        <w:rPr>
          <w:rFonts w:ascii="Times New Roman" w:hAnsi="Times New Roman" w:cs="Times New Roman"/>
          <w:b/>
          <w:bCs/>
        </w:rPr>
        <w:sectPr w:rsidR="00AB202C" w:rsidRPr="00B95522" w:rsidSect="005C0483">
          <w:headerReference w:type="default" r:id="rId11"/>
          <w:type w:val="continuous"/>
          <w:pgSz w:w="12240" w:h="15840"/>
          <w:pgMar w:top="720" w:right="720" w:bottom="720" w:left="720" w:header="864" w:footer="360" w:gutter="0"/>
          <w:cols w:space="0"/>
          <w:docGrid w:linePitch="326"/>
        </w:sectPr>
      </w:pPr>
      <w:r w:rsidRPr="006E6B73">
        <w:rPr>
          <w:rFonts w:ascii="Times New Roman" w:hAnsi="Times New Roman" w:cs="Times New Roman"/>
          <w:b/>
          <w:bCs/>
        </w:rPr>
        <w:t xml:space="preserve">PROFESSIONAL </w:t>
      </w:r>
      <w:r w:rsidR="00AB202C" w:rsidRPr="006E6B73">
        <w:rPr>
          <w:rFonts w:ascii="Times New Roman" w:hAnsi="Times New Roman" w:cs="Times New Roman"/>
          <w:b/>
          <w:bCs/>
        </w:rPr>
        <w:t>EXPERIENCE</w:t>
      </w:r>
    </w:p>
    <w:p w14:paraId="1B66257E" w14:textId="0DDB9256" w:rsidR="00EB5388" w:rsidRDefault="00EB5388" w:rsidP="00EB5388">
      <w:pPr>
        <w:rPr>
          <w:rFonts w:ascii="Times New Roman" w:hAnsi="Times New Roman" w:cs="Times New Roman"/>
          <w:b/>
          <w:sz w:val="22"/>
          <w:szCs w:val="22"/>
        </w:rPr>
      </w:pPr>
      <w:r w:rsidRPr="00EB5388">
        <w:rPr>
          <w:rFonts w:ascii="Times New Roman" w:hAnsi="Times New Roman" w:cs="Times New Roman"/>
          <w:b/>
          <w:sz w:val="22"/>
          <w:szCs w:val="22"/>
        </w:rPr>
        <w:t xml:space="preserve">Data </w:t>
      </w:r>
      <w:proofErr w:type="spellStart"/>
      <w:r w:rsidRPr="00EB5388">
        <w:rPr>
          <w:rFonts w:ascii="Times New Roman" w:hAnsi="Times New Roman" w:cs="Times New Roman"/>
          <w:b/>
          <w:sz w:val="22"/>
          <w:szCs w:val="22"/>
        </w:rPr>
        <w:t>Scientist</w:t>
      </w:r>
      <w:r w:rsidRPr="00EB5388">
        <w:rPr>
          <w:rFonts w:ascii="Times New Roman" w:hAnsi="Times New Roman" w:cs="Times New Roman"/>
          <w:sz w:val="22"/>
          <w:szCs w:val="22"/>
        </w:rPr>
        <w:t>│</w:t>
      </w:r>
      <w:r w:rsidR="00733114">
        <w:rPr>
          <w:rFonts w:ascii="Times New Roman" w:hAnsi="Times New Roman" w:cs="Times New Roman"/>
          <w:b/>
          <w:bCs/>
          <w:sz w:val="22"/>
          <w:szCs w:val="22"/>
        </w:rPr>
        <w:t>Reservoir</w:t>
      </w:r>
      <w:proofErr w:type="spellEnd"/>
      <w:r w:rsidR="00D90368" w:rsidRPr="008A3F40">
        <w:rPr>
          <w:rFonts w:ascii="Times New Roman" w:hAnsi="Times New Roman" w:cs="Times New Roman"/>
          <w:b/>
          <w:bCs/>
          <w:sz w:val="22"/>
          <w:szCs w:val="22"/>
        </w:rPr>
        <w:t xml:space="preserve"> Engineer</w:t>
      </w:r>
      <w:r w:rsidRPr="00EB5388">
        <w:rPr>
          <w:rFonts w:ascii="Times New Roman" w:hAnsi="Times New Roman" w:cs="Times New Roman"/>
          <w:sz w:val="22"/>
          <w:szCs w:val="22"/>
        </w:rPr>
        <w:t xml:space="preserve">, Cosmo Energy LLC, </w:t>
      </w:r>
      <w:r w:rsidR="00986840" w:rsidRPr="00EB5388">
        <w:rPr>
          <w:rFonts w:ascii="Times New Roman" w:hAnsi="Times New Roman" w:cs="Times New Roman"/>
          <w:sz w:val="22"/>
          <w:szCs w:val="22"/>
        </w:rPr>
        <w:t>Oklahoma City, OK</w:t>
      </w:r>
      <w:r w:rsidR="0010433D" w:rsidRPr="00EB5388">
        <w:rPr>
          <w:rFonts w:ascii="Times New Roman" w:hAnsi="Times New Roman" w:cs="Times New Roman"/>
          <w:b/>
          <w:sz w:val="22"/>
          <w:szCs w:val="22"/>
        </w:rPr>
        <w:tab/>
      </w:r>
      <w:r w:rsidRPr="00EB5388">
        <w:rPr>
          <w:rFonts w:ascii="Times New Roman" w:hAnsi="Times New Roman" w:cs="Times New Roman"/>
          <w:b/>
          <w:sz w:val="22"/>
          <w:szCs w:val="22"/>
        </w:rPr>
        <w:tab/>
      </w:r>
      <w:r w:rsidRPr="00EB5388">
        <w:rPr>
          <w:rFonts w:ascii="Times New Roman" w:hAnsi="Times New Roman" w:cs="Times New Roman"/>
          <w:b/>
          <w:sz w:val="22"/>
          <w:szCs w:val="22"/>
        </w:rPr>
        <w:tab/>
        <w:t xml:space="preserve">     </w:t>
      </w:r>
      <w:r w:rsidRPr="00EB5388">
        <w:rPr>
          <w:rFonts w:ascii="Times New Roman" w:hAnsi="Times New Roman" w:cs="Times New Roman"/>
          <w:sz w:val="22"/>
          <w:szCs w:val="22"/>
        </w:rPr>
        <w:t>Sept 2017-</w:t>
      </w:r>
      <w:r w:rsidR="004C506A">
        <w:rPr>
          <w:rFonts w:ascii="Times New Roman" w:hAnsi="Times New Roman" w:cs="Times New Roman"/>
          <w:sz w:val="22"/>
          <w:szCs w:val="22"/>
        </w:rPr>
        <w:t>Nov</w:t>
      </w:r>
      <w:r w:rsidR="00232FF0" w:rsidRPr="00EB5388">
        <w:rPr>
          <w:rFonts w:ascii="Times New Roman" w:hAnsi="Times New Roman" w:cs="Times New Roman"/>
          <w:sz w:val="22"/>
          <w:szCs w:val="22"/>
        </w:rPr>
        <w:t xml:space="preserve"> 2019</w:t>
      </w:r>
    </w:p>
    <w:p w14:paraId="39327BA9" w14:textId="13CCADA4" w:rsidR="00EB5388" w:rsidRPr="00EB5388" w:rsidRDefault="000741FA" w:rsidP="00EB5388">
      <w:pPr>
        <w:pStyle w:val="ListParagraph"/>
        <w:numPr>
          <w:ilvl w:val="0"/>
          <w:numId w:val="32"/>
        </w:numPr>
        <w:rPr>
          <w:rFonts w:ascii="Times New Roman" w:hAnsi="Times New Roman" w:cs="Times New Roman"/>
          <w:b/>
          <w:sz w:val="22"/>
          <w:szCs w:val="22"/>
        </w:rPr>
      </w:pPr>
      <w:r>
        <w:rPr>
          <w:rFonts w:ascii="Times New Roman" w:hAnsi="Times New Roman" w:cs="Times New Roman"/>
          <w:sz w:val="21"/>
          <w:szCs w:val="21"/>
        </w:rPr>
        <w:t>Designed and implemented</w:t>
      </w:r>
      <w:r w:rsidRPr="00414C2F">
        <w:rPr>
          <w:rFonts w:ascii="Times New Roman" w:hAnsi="Times New Roman" w:cs="Times New Roman"/>
          <w:sz w:val="21"/>
          <w:szCs w:val="21"/>
        </w:rPr>
        <w:t xml:space="preserve"> </w:t>
      </w:r>
      <w:r w:rsidR="0075564F" w:rsidRPr="00414C2F">
        <w:rPr>
          <w:rFonts w:ascii="Times New Roman" w:hAnsi="Times New Roman" w:cs="Times New Roman"/>
          <w:sz w:val="21"/>
          <w:szCs w:val="21"/>
        </w:rPr>
        <w:t xml:space="preserve">Revenue and JIB </w:t>
      </w:r>
      <w:r w:rsidR="00414C2F" w:rsidRPr="00414C2F">
        <w:rPr>
          <w:rFonts w:ascii="Times New Roman" w:hAnsi="Times New Roman" w:cs="Times New Roman"/>
          <w:sz w:val="21"/>
          <w:szCs w:val="21"/>
        </w:rPr>
        <w:t>D</w:t>
      </w:r>
      <w:r w:rsidRPr="00414C2F">
        <w:rPr>
          <w:rFonts w:ascii="Times New Roman" w:hAnsi="Times New Roman" w:cs="Times New Roman"/>
          <w:sz w:val="21"/>
          <w:szCs w:val="21"/>
        </w:rPr>
        <w:t>ata</w:t>
      </w:r>
      <w:r w:rsidR="002467F9" w:rsidRPr="00414C2F">
        <w:rPr>
          <w:rFonts w:ascii="Times New Roman" w:hAnsi="Times New Roman" w:cs="Times New Roman"/>
          <w:sz w:val="21"/>
          <w:szCs w:val="21"/>
        </w:rPr>
        <w:t xml:space="preserve"> </w:t>
      </w:r>
      <w:r w:rsidR="00414C2F" w:rsidRPr="00414C2F">
        <w:rPr>
          <w:rFonts w:ascii="Times New Roman" w:hAnsi="Times New Roman" w:cs="Times New Roman"/>
          <w:sz w:val="21"/>
          <w:szCs w:val="21"/>
        </w:rPr>
        <w:t>P</w:t>
      </w:r>
      <w:r w:rsidR="002467F9" w:rsidRPr="00414C2F">
        <w:rPr>
          <w:rFonts w:ascii="Times New Roman" w:hAnsi="Times New Roman" w:cs="Times New Roman"/>
          <w:sz w:val="21"/>
          <w:szCs w:val="21"/>
        </w:rPr>
        <w:t xml:space="preserve">ipeline </w:t>
      </w:r>
      <w:r w:rsidRPr="00414C2F">
        <w:rPr>
          <w:rFonts w:ascii="Times New Roman" w:hAnsi="Times New Roman" w:cs="Times New Roman"/>
          <w:sz w:val="21"/>
          <w:szCs w:val="21"/>
        </w:rPr>
        <w:t xml:space="preserve">and </w:t>
      </w:r>
      <w:r w:rsidR="00414C2F" w:rsidRPr="00414C2F">
        <w:rPr>
          <w:rFonts w:ascii="Times New Roman" w:hAnsi="Times New Roman" w:cs="Times New Roman"/>
          <w:sz w:val="21"/>
          <w:szCs w:val="21"/>
        </w:rPr>
        <w:t>P</w:t>
      </w:r>
      <w:r w:rsidR="002467F9" w:rsidRPr="00414C2F">
        <w:rPr>
          <w:rFonts w:ascii="Times New Roman" w:hAnsi="Times New Roman" w:cs="Times New Roman"/>
          <w:sz w:val="21"/>
          <w:szCs w:val="21"/>
        </w:rPr>
        <w:t>rocessing</w:t>
      </w:r>
      <w:r w:rsidR="00BA71DD" w:rsidRPr="00414C2F">
        <w:rPr>
          <w:rFonts w:ascii="Times New Roman" w:hAnsi="Times New Roman" w:cs="Times New Roman"/>
          <w:sz w:val="21"/>
          <w:szCs w:val="21"/>
        </w:rPr>
        <w:t xml:space="preserve"> </w:t>
      </w:r>
      <w:r w:rsidR="00414C2F" w:rsidRPr="00414C2F">
        <w:rPr>
          <w:rFonts w:ascii="Times New Roman" w:hAnsi="Times New Roman" w:cs="Times New Roman"/>
          <w:sz w:val="21"/>
          <w:szCs w:val="21"/>
        </w:rPr>
        <w:t xml:space="preserve">project </w:t>
      </w:r>
      <w:r w:rsidR="00BA71DD">
        <w:rPr>
          <w:rFonts w:ascii="Times New Roman" w:hAnsi="Times New Roman" w:cs="Times New Roman"/>
          <w:sz w:val="21"/>
          <w:szCs w:val="21"/>
        </w:rPr>
        <w:t xml:space="preserve">for </w:t>
      </w:r>
      <w:r w:rsidR="00BA71DD" w:rsidRPr="00EB5388">
        <w:rPr>
          <w:rFonts w:ascii="Times New Roman" w:hAnsi="Times New Roman" w:cs="Times New Roman"/>
          <w:sz w:val="21"/>
          <w:szCs w:val="21"/>
        </w:rPr>
        <w:t>900 wells, 4100 net mineral acres</w:t>
      </w:r>
      <w:r w:rsidR="002467F9" w:rsidRPr="00EB5388">
        <w:rPr>
          <w:rFonts w:ascii="Times New Roman" w:hAnsi="Times New Roman" w:cs="Times New Roman"/>
          <w:sz w:val="21"/>
          <w:szCs w:val="21"/>
        </w:rPr>
        <w:t xml:space="preserve"> </w:t>
      </w:r>
      <w:r w:rsidR="00B944A0" w:rsidRPr="00EB5388">
        <w:rPr>
          <w:rFonts w:ascii="Times New Roman" w:hAnsi="Times New Roman" w:cs="Times New Roman"/>
          <w:sz w:val="21"/>
          <w:szCs w:val="21"/>
        </w:rPr>
        <w:t>using</w:t>
      </w:r>
      <w:r w:rsidR="00B3353B" w:rsidRPr="00EB5388">
        <w:rPr>
          <w:rFonts w:ascii="Times New Roman" w:hAnsi="Times New Roman" w:cs="Times New Roman"/>
          <w:sz w:val="21"/>
          <w:szCs w:val="21"/>
        </w:rPr>
        <w:t xml:space="preserve"> </w:t>
      </w:r>
      <w:r w:rsidR="00F53799" w:rsidRPr="00EB5388">
        <w:rPr>
          <w:rFonts w:ascii="Times New Roman" w:hAnsi="Times New Roman" w:cs="Times New Roman"/>
          <w:sz w:val="21"/>
          <w:szCs w:val="21"/>
        </w:rPr>
        <w:t>web scraping software</w:t>
      </w:r>
      <w:r w:rsidR="00F53799">
        <w:rPr>
          <w:rFonts w:ascii="Times New Roman" w:hAnsi="Times New Roman" w:cs="Times New Roman"/>
          <w:sz w:val="21"/>
          <w:szCs w:val="21"/>
        </w:rPr>
        <w:t>,</w:t>
      </w:r>
      <w:r w:rsidR="00F53799" w:rsidRPr="00EB5388">
        <w:rPr>
          <w:rFonts w:ascii="Times New Roman" w:hAnsi="Times New Roman" w:cs="Times New Roman"/>
          <w:sz w:val="21"/>
          <w:szCs w:val="21"/>
        </w:rPr>
        <w:t xml:space="preserve"> </w:t>
      </w:r>
      <w:r w:rsidR="00B3353B" w:rsidRPr="00EB5388">
        <w:rPr>
          <w:rFonts w:ascii="Times New Roman" w:hAnsi="Times New Roman" w:cs="Times New Roman"/>
          <w:sz w:val="21"/>
          <w:szCs w:val="21"/>
        </w:rPr>
        <w:t xml:space="preserve">Optical Character Recognition (OCR), Python HTML parsing, </w:t>
      </w:r>
      <w:r w:rsidR="00F53799">
        <w:rPr>
          <w:rFonts w:ascii="Times New Roman" w:hAnsi="Times New Roman" w:cs="Times New Roman"/>
          <w:sz w:val="21"/>
          <w:szCs w:val="21"/>
        </w:rPr>
        <w:t xml:space="preserve">and </w:t>
      </w:r>
      <w:r w:rsidR="00B3353B" w:rsidRPr="00EB5388">
        <w:rPr>
          <w:rFonts w:ascii="Times New Roman" w:hAnsi="Times New Roman" w:cs="Times New Roman"/>
          <w:sz w:val="21"/>
          <w:szCs w:val="21"/>
        </w:rPr>
        <w:t>SQL</w:t>
      </w:r>
      <w:r w:rsidR="001929B9">
        <w:rPr>
          <w:rFonts w:ascii="Times New Roman" w:hAnsi="Times New Roman" w:cs="Times New Roman"/>
          <w:sz w:val="21"/>
          <w:szCs w:val="21"/>
        </w:rPr>
        <w:t>.</w:t>
      </w:r>
    </w:p>
    <w:p w14:paraId="19395C26" w14:textId="5536E0F6" w:rsidR="008212B5" w:rsidRPr="000211C5" w:rsidRDefault="008212B5" w:rsidP="008212B5">
      <w:pPr>
        <w:pStyle w:val="Default"/>
        <w:numPr>
          <w:ilvl w:val="0"/>
          <w:numId w:val="32"/>
        </w:numPr>
        <w:rPr>
          <w:sz w:val="21"/>
          <w:szCs w:val="21"/>
        </w:rPr>
      </w:pPr>
      <w:r w:rsidRPr="000211C5">
        <w:rPr>
          <w:sz w:val="21"/>
          <w:szCs w:val="21"/>
        </w:rPr>
        <w:t>Predicted future oil and gas production using</w:t>
      </w:r>
      <w:r w:rsidR="009C6D87">
        <w:rPr>
          <w:sz w:val="21"/>
          <w:szCs w:val="21"/>
        </w:rPr>
        <w:t xml:space="preserve"> a</w:t>
      </w:r>
      <w:r w:rsidRPr="000211C5">
        <w:rPr>
          <w:sz w:val="21"/>
          <w:szCs w:val="21"/>
        </w:rPr>
        <w:t xml:space="preserve"> </w:t>
      </w:r>
      <w:r>
        <w:rPr>
          <w:sz w:val="21"/>
          <w:szCs w:val="21"/>
        </w:rPr>
        <w:t>decline</w:t>
      </w:r>
      <w:r w:rsidRPr="000211C5">
        <w:rPr>
          <w:sz w:val="21"/>
          <w:szCs w:val="21"/>
        </w:rPr>
        <w:t xml:space="preserve"> curve analysis. Routinely evaluated acquisition packages up to $4 million, highlighting key values, confidence intervals, and expected </w:t>
      </w:r>
      <w:r w:rsidR="00A2728A">
        <w:rPr>
          <w:sz w:val="21"/>
          <w:szCs w:val="21"/>
        </w:rPr>
        <w:t>ROI</w:t>
      </w:r>
      <w:r w:rsidR="001929B9">
        <w:rPr>
          <w:sz w:val="21"/>
          <w:szCs w:val="21"/>
        </w:rPr>
        <w:t>.</w:t>
      </w:r>
      <w:r w:rsidRPr="000211C5">
        <w:rPr>
          <w:sz w:val="21"/>
          <w:szCs w:val="21"/>
        </w:rPr>
        <w:t xml:space="preserve"> </w:t>
      </w:r>
    </w:p>
    <w:p w14:paraId="0272E380" w14:textId="72583CB1" w:rsidR="008442DA" w:rsidRPr="000211C5" w:rsidRDefault="008442DA" w:rsidP="008442DA">
      <w:pPr>
        <w:pStyle w:val="Default"/>
        <w:numPr>
          <w:ilvl w:val="0"/>
          <w:numId w:val="32"/>
        </w:numPr>
        <w:rPr>
          <w:b/>
          <w:sz w:val="21"/>
          <w:szCs w:val="21"/>
        </w:rPr>
      </w:pPr>
      <w:r w:rsidRPr="000211C5">
        <w:rPr>
          <w:bCs/>
          <w:sz w:val="21"/>
          <w:szCs w:val="21"/>
        </w:rPr>
        <w:t>Increased Sigma Quality Level from 3.0 to 3.5, established process control over crucial data acquisition node. Implement</w:t>
      </w:r>
      <w:r>
        <w:rPr>
          <w:bCs/>
          <w:sz w:val="21"/>
          <w:szCs w:val="21"/>
        </w:rPr>
        <w:t>ed</w:t>
      </w:r>
      <w:r w:rsidRPr="000211C5">
        <w:rPr>
          <w:bCs/>
          <w:sz w:val="21"/>
          <w:szCs w:val="21"/>
        </w:rPr>
        <w:t xml:space="preserve"> strict process constraints and neutralized costly attributes</w:t>
      </w:r>
      <w:r w:rsidR="001929B9">
        <w:rPr>
          <w:bCs/>
          <w:sz w:val="21"/>
          <w:szCs w:val="21"/>
        </w:rPr>
        <w:t>.</w:t>
      </w:r>
    </w:p>
    <w:p w14:paraId="7763F3E8" w14:textId="6C2F5992" w:rsidR="00695D79" w:rsidRPr="006A5D9A" w:rsidRDefault="004F487E" w:rsidP="006E7BFB">
      <w:pPr>
        <w:pStyle w:val="ListParagraph"/>
        <w:numPr>
          <w:ilvl w:val="0"/>
          <w:numId w:val="32"/>
        </w:numPr>
        <w:rPr>
          <w:rFonts w:ascii="Times New Roman" w:hAnsi="Times New Roman" w:cs="Times New Roman"/>
          <w:b/>
          <w:sz w:val="22"/>
          <w:szCs w:val="22"/>
        </w:rPr>
      </w:pPr>
      <w:r w:rsidRPr="000211C5">
        <w:rPr>
          <w:rFonts w:ascii="Times New Roman" w:hAnsi="Times New Roman" w:cs="Times New Roman"/>
          <w:color w:val="000000" w:themeColor="text1"/>
          <w:sz w:val="21"/>
          <w:szCs w:val="21"/>
        </w:rPr>
        <w:t>Developed and analyzed Joint Interest Billings database for 800 + records, providing clear expectation of expenses; developed more accurate net revenue predictions for acquisitions</w:t>
      </w:r>
      <w:r w:rsidR="001929B9">
        <w:rPr>
          <w:rFonts w:ascii="Times New Roman" w:hAnsi="Times New Roman" w:cs="Times New Roman"/>
          <w:color w:val="000000" w:themeColor="text1"/>
          <w:sz w:val="21"/>
          <w:szCs w:val="21"/>
        </w:rPr>
        <w:t>.</w:t>
      </w:r>
    </w:p>
    <w:p w14:paraId="3DBE2584" w14:textId="015E2561" w:rsidR="006A5D9A" w:rsidRPr="006A5D9A" w:rsidRDefault="006A5D9A" w:rsidP="006A5D9A">
      <w:pPr>
        <w:pStyle w:val="Default"/>
        <w:numPr>
          <w:ilvl w:val="0"/>
          <w:numId w:val="32"/>
        </w:numPr>
        <w:rPr>
          <w:sz w:val="21"/>
          <w:szCs w:val="21"/>
        </w:rPr>
      </w:pPr>
      <w:r w:rsidRPr="000211C5">
        <w:rPr>
          <w:sz w:val="21"/>
          <w:szCs w:val="21"/>
        </w:rPr>
        <w:t>Automated daily map of oil &amp; gas activity using raw data streams. Wrote script Python to extract data from public sources, filter based on release date and category, then projected based on spatial relevance of investments</w:t>
      </w:r>
      <w:r w:rsidR="001929B9">
        <w:rPr>
          <w:sz w:val="21"/>
          <w:szCs w:val="21"/>
        </w:rPr>
        <w:t>.</w:t>
      </w:r>
    </w:p>
    <w:p w14:paraId="2BFF27F9" w14:textId="77777777" w:rsidR="00EB7B28" w:rsidRPr="00EB7B28" w:rsidRDefault="00EB7B28" w:rsidP="006173EF">
      <w:pPr>
        <w:rPr>
          <w:rFonts w:ascii="Times New Roman" w:hAnsi="Times New Roman" w:cs="Times New Roman"/>
          <w:b/>
          <w:sz w:val="16"/>
          <w:szCs w:val="16"/>
        </w:rPr>
      </w:pPr>
    </w:p>
    <w:p w14:paraId="01EBC7BC" w14:textId="38CA3443" w:rsidR="006173EF" w:rsidRPr="007745CF" w:rsidRDefault="00EB5388" w:rsidP="006173EF">
      <w:pPr>
        <w:rPr>
          <w:rFonts w:ascii="Times New Roman" w:hAnsi="Times New Roman" w:cs="Times New Roman"/>
          <w:b/>
          <w:sz w:val="22"/>
          <w:szCs w:val="22"/>
        </w:rPr>
      </w:pPr>
      <w:r w:rsidRPr="007745CF">
        <w:rPr>
          <w:rFonts w:ascii="Times New Roman" w:hAnsi="Times New Roman" w:cs="Times New Roman"/>
          <w:b/>
          <w:sz w:val="22"/>
          <w:szCs w:val="22"/>
        </w:rPr>
        <w:t>Engineering Intern</w:t>
      </w:r>
      <w:r w:rsidRPr="007745CF">
        <w:rPr>
          <w:rFonts w:ascii="Times New Roman" w:hAnsi="Times New Roman" w:cs="Times New Roman"/>
          <w:sz w:val="22"/>
          <w:szCs w:val="22"/>
        </w:rPr>
        <w:t xml:space="preserve">, </w:t>
      </w:r>
      <w:r w:rsidR="00D32706" w:rsidRPr="007745CF">
        <w:rPr>
          <w:rFonts w:ascii="Times New Roman" w:hAnsi="Times New Roman" w:cs="Times New Roman"/>
          <w:sz w:val="22"/>
          <w:szCs w:val="22"/>
        </w:rPr>
        <w:t>Containment Solutions</w:t>
      </w:r>
      <w:r w:rsidR="00EB69BB">
        <w:rPr>
          <w:rFonts w:ascii="Times New Roman" w:hAnsi="Times New Roman" w:cs="Times New Roman"/>
          <w:sz w:val="22"/>
          <w:szCs w:val="22"/>
        </w:rPr>
        <w:t xml:space="preserve"> (acquired by NOV)</w:t>
      </w:r>
      <w:r w:rsidRPr="007745CF">
        <w:rPr>
          <w:rFonts w:ascii="Times New Roman" w:hAnsi="Times New Roman" w:cs="Times New Roman"/>
          <w:sz w:val="22"/>
          <w:szCs w:val="22"/>
        </w:rPr>
        <w:t>, Tulsa, OK</w:t>
      </w:r>
      <w:r w:rsidR="007745CF" w:rsidRPr="007745CF">
        <w:rPr>
          <w:rFonts w:ascii="Times New Roman" w:hAnsi="Times New Roman" w:cs="Times New Roman"/>
          <w:sz w:val="22"/>
          <w:szCs w:val="22"/>
        </w:rPr>
        <w:tab/>
        <w:t xml:space="preserve">                 </w:t>
      </w:r>
      <w:r w:rsidR="007745CF">
        <w:rPr>
          <w:rFonts w:ascii="Times New Roman" w:hAnsi="Times New Roman" w:cs="Times New Roman"/>
          <w:sz w:val="22"/>
          <w:szCs w:val="22"/>
        </w:rPr>
        <w:t xml:space="preserve">                  </w:t>
      </w:r>
      <w:r w:rsidRPr="007745CF">
        <w:rPr>
          <w:rFonts w:ascii="Times New Roman" w:hAnsi="Times New Roman" w:cs="Times New Roman"/>
          <w:sz w:val="22"/>
          <w:szCs w:val="22"/>
        </w:rPr>
        <w:t>Jun 2017-</w:t>
      </w:r>
      <w:r w:rsidR="001D689B" w:rsidRPr="007745CF">
        <w:rPr>
          <w:rFonts w:ascii="Times New Roman" w:hAnsi="Times New Roman" w:cs="Times New Roman"/>
          <w:sz w:val="22"/>
          <w:szCs w:val="22"/>
        </w:rPr>
        <w:t>Jan 2018</w:t>
      </w:r>
    </w:p>
    <w:p w14:paraId="1B61A1E9" w14:textId="261D9CE2" w:rsidR="00997B02" w:rsidRPr="00E50A47" w:rsidRDefault="0007699E" w:rsidP="00997B02">
      <w:pPr>
        <w:pStyle w:val="ListParagraph"/>
        <w:numPr>
          <w:ilvl w:val="0"/>
          <w:numId w:val="21"/>
        </w:numPr>
        <w:rPr>
          <w:rFonts w:ascii="Times New Roman" w:hAnsi="Times New Roman" w:cs="Times New Roman"/>
          <w:sz w:val="22"/>
          <w:szCs w:val="22"/>
        </w:rPr>
      </w:pPr>
      <w:r w:rsidRPr="00017193">
        <w:rPr>
          <w:rFonts w:ascii="Times New Roman" w:hAnsi="Times New Roman" w:cs="Times New Roman"/>
          <w:sz w:val="21"/>
          <w:szCs w:val="21"/>
        </w:rPr>
        <w:t>Coordinated</w:t>
      </w:r>
      <w:r w:rsidR="00614DFB" w:rsidRPr="00017193">
        <w:rPr>
          <w:rFonts w:ascii="Times New Roman" w:hAnsi="Times New Roman" w:cs="Times New Roman"/>
          <w:sz w:val="21"/>
          <w:szCs w:val="21"/>
        </w:rPr>
        <w:t xml:space="preserve"> </w:t>
      </w:r>
      <w:r w:rsidR="00017193">
        <w:rPr>
          <w:rFonts w:ascii="Times New Roman" w:hAnsi="Times New Roman" w:cs="Times New Roman"/>
          <w:sz w:val="21"/>
          <w:szCs w:val="21"/>
        </w:rPr>
        <w:t xml:space="preserve">a </w:t>
      </w:r>
      <w:r w:rsidR="0071459C" w:rsidRPr="00017193">
        <w:rPr>
          <w:rFonts w:ascii="Times New Roman" w:hAnsi="Times New Roman" w:cs="Times New Roman"/>
          <w:sz w:val="21"/>
          <w:szCs w:val="21"/>
        </w:rPr>
        <w:t>team</w:t>
      </w:r>
      <w:r w:rsidR="00614DFB" w:rsidRPr="00017193">
        <w:rPr>
          <w:rFonts w:ascii="Times New Roman" w:hAnsi="Times New Roman" w:cs="Times New Roman"/>
          <w:sz w:val="21"/>
          <w:szCs w:val="21"/>
        </w:rPr>
        <w:t xml:space="preserve"> </w:t>
      </w:r>
      <w:r w:rsidR="00017193">
        <w:rPr>
          <w:rFonts w:ascii="Times New Roman" w:hAnsi="Times New Roman" w:cs="Times New Roman"/>
          <w:sz w:val="21"/>
          <w:szCs w:val="21"/>
        </w:rPr>
        <w:t>to redesign</w:t>
      </w:r>
      <w:r w:rsidR="001309BB" w:rsidRPr="00017193">
        <w:rPr>
          <w:rFonts w:ascii="Times New Roman" w:hAnsi="Times New Roman" w:cs="Times New Roman"/>
          <w:sz w:val="21"/>
          <w:szCs w:val="21"/>
        </w:rPr>
        <w:t xml:space="preserve"> inventory layout and </w:t>
      </w:r>
      <w:r w:rsidR="00017193">
        <w:rPr>
          <w:rFonts w:ascii="Times New Roman" w:hAnsi="Times New Roman" w:cs="Times New Roman"/>
          <w:sz w:val="21"/>
          <w:szCs w:val="21"/>
        </w:rPr>
        <w:t>scheduling to optimize the manufacturing process</w:t>
      </w:r>
      <w:r w:rsidR="00323170">
        <w:rPr>
          <w:rFonts w:ascii="Times New Roman" w:hAnsi="Times New Roman" w:cs="Times New Roman"/>
          <w:sz w:val="21"/>
          <w:szCs w:val="21"/>
        </w:rPr>
        <w:t xml:space="preserve">, </w:t>
      </w:r>
      <w:r w:rsidR="00017193">
        <w:rPr>
          <w:rFonts w:ascii="Times New Roman" w:hAnsi="Times New Roman" w:cs="Times New Roman"/>
          <w:sz w:val="21"/>
          <w:szCs w:val="21"/>
        </w:rPr>
        <w:t>increas</w:t>
      </w:r>
      <w:r w:rsidR="00323170">
        <w:rPr>
          <w:rFonts w:ascii="Times New Roman" w:hAnsi="Times New Roman" w:cs="Times New Roman"/>
          <w:sz w:val="21"/>
          <w:szCs w:val="21"/>
        </w:rPr>
        <w:t>ing</w:t>
      </w:r>
      <w:r w:rsidR="001309BB" w:rsidRPr="00017193">
        <w:rPr>
          <w:rFonts w:ascii="Times New Roman" w:hAnsi="Times New Roman" w:cs="Times New Roman"/>
          <w:sz w:val="21"/>
          <w:szCs w:val="21"/>
        </w:rPr>
        <w:t xml:space="preserve"> </w:t>
      </w:r>
      <w:r w:rsidR="00C73608" w:rsidRPr="00017193">
        <w:rPr>
          <w:rFonts w:ascii="Times New Roman" w:hAnsi="Times New Roman" w:cs="Times New Roman"/>
          <w:sz w:val="21"/>
          <w:szCs w:val="21"/>
        </w:rPr>
        <w:t>production by 12%</w:t>
      </w:r>
      <w:r w:rsidR="00614DFB" w:rsidRPr="00017193">
        <w:rPr>
          <w:rFonts w:ascii="Times New Roman" w:hAnsi="Times New Roman" w:cs="Times New Roman"/>
          <w:sz w:val="21"/>
          <w:szCs w:val="21"/>
        </w:rPr>
        <w:t xml:space="preserve"> </w:t>
      </w:r>
      <w:r w:rsidR="00C73608" w:rsidRPr="00017193">
        <w:rPr>
          <w:rFonts w:ascii="Times New Roman" w:hAnsi="Times New Roman" w:cs="Times New Roman"/>
          <w:sz w:val="21"/>
          <w:szCs w:val="21"/>
        </w:rPr>
        <w:t>and $2000</w:t>
      </w:r>
      <w:r w:rsidR="000A4EA1" w:rsidRPr="00017193">
        <w:rPr>
          <w:rFonts w:ascii="Times New Roman" w:hAnsi="Times New Roman" w:cs="Times New Roman"/>
          <w:sz w:val="21"/>
          <w:szCs w:val="21"/>
        </w:rPr>
        <w:t xml:space="preserve"> </w:t>
      </w:r>
      <w:r w:rsidR="00DE6C98" w:rsidRPr="00017193">
        <w:rPr>
          <w:rFonts w:ascii="Times New Roman" w:hAnsi="Times New Roman" w:cs="Times New Roman"/>
          <w:sz w:val="21"/>
          <w:szCs w:val="21"/>
        </w:rPr>
        <w:t xml:space="preserve">in </w:t>
      </w:r>
      <w:r w:rsidR="00264E88" w:rsidRPr="00017193">
        <w:rPr>
          <w:rFonts w:ascii="Times New Roman" w:hAnsi="Times New Roman" w:cs="Times New Roman"/>
          <w:sz w:val="21"/>
          <w:szCs w:val="21"/>
        </w:rPr>
        <w:t>monthly savings</w:t>
      </w:r>
      <w:r w:rsidR="00323170">
        <w:rPr>
          <w:rFonts w:ascii="Times New Roman" w:hAnsi="Times New Roman" w:cs="Times New Roman"/>
          <w:sz w:val="21"/>
          <w:szCs w:val="21"/>
        </w:rPr>
        <w:t>.</w:t>
      </w:r>
      <w:r w:rsidR="00017193">
        <w:rPr>
          <w:rFonts w:ascii="Times New Roman" w:hAnsi="Times New Roman" w:cs="Times New Roman"/>
          <w:sz w:val="21"/>
          <w:szCs w:val="21"/>
        </w:rPr>
        <w:t xml:space="preserve"> </w:t>
      </w:r>
      <w:r w:rsidR="00323170">
        <w:rPr>
          <w:rFonts w:ascii="Times New Roman" w:hAnsi="Times New Roman" w:cs="Times New Roman"/>
          <w:sz w:val="21"/>
          <w:szCs w:val="21"/>
        </w:rPr>
        <w:t>U</w:t>
      </w:r>
      <w:r w:rsidR="00017193">
        <w:rPr>
          <w:rFonts w:ascii="Times New Roman" w:hAnsi="Times New Roman" w:cs="Times New Roman"/>
          <w:sz w:val="21"/>
          <w:szCs w:val="21"/>
        </w:rPr>
        <w:t>ltimately</w:t>
      </w:r>
      <w:r w:rsidR="009555CB" w:rsidRPr="00017193">
        <w:rPr>
          <w:rFonts w:ascii="Times New Roman" w:hAnsi="Times New Roman" w:cs="Times New Roman"/>
          <w:sz w:val="21"/>
          <w:szCs w:val="21"/>
        </w:rPr>
        <w:t xml:space="preserve"> </w:t>
      </w:r>
      <w:r w:rsidR="007745CF">
        <w:rPr>
          <w:rFonts w:ascii="Times New Roman" w:hAnsi="Times New Roman" w:cs="Times New Roman"/>
          <w:sz w:val="21"/>
          <w:szCs w:val="21"/>
        </w:rPr>
        <w:t>ensure</w:t>
      </w:r>
      <w:r w:rsidR="00323170">
        <w:rPr>
          <w:rFonts w:ascii="Times New Roman" w:hAnsi="Times New Roman" w:cs="Times New Roman"/>
          <w:sz w:val="21"/>
          <w:szCs w:val="21"/>
        </w:rPr>
        <w:t>d</w:t>
      </w:r>
      <w:r w:rsidR="007745CF">
        <w:rPr>
          <w:rFonts w:ascii="Times New Roman" w:hAnsi="Times New Roman" w:cs="Times New Roman"/>
          <w:sz w:val="21"/>
          <w:szCs w:val="21"/>
        </w:rPr>
        <w:t xml:space="preserve"> timely</w:t>
      </w:r>
      <w:r w:rsidR="00142BEB" w:rsidRPr="00017193">
        <w:rPr>
          <w:rFonts w:ascii="Times New Roman" w:hAnsi="Times New Roman" w:cs="Times New Roman"/>
          <w:sz w:val="21"/>
          <w:szCs w:val="21"/>
        </w:rPr>
        <w:t xml:space="preserve"> and complete </w:t>
      </w:r>
      <w:r w:rsidR="00757326">
        <w:rPr>
          <w:rFonts w:ascii="Times New Roman" w:hAnsi="Times New Roman" w:cs="Times New Roman"/>
          <w:sz w:val="21"/>
          <w:szCs w:val="21"/>
        </w:rPr>
        <w:t>product</w:t>
      </w:r>
      <w:r w:rsidR="00142BEB" w:rsidRPr="00017193">
        <w:rPr>
          <w:rFonts w:ascii="Times New Roman" w:hAnsi="Times New Roman" w:cs="Times New Roman"/>
          <w:sz w:val="21"/>
          <w:szCs w:val="21"/>
        </w:rPr>
        <w:t xml:space="preserve"> </w:t>
      </w:r>
      <w:r w:rsidR="00997B02">
        <w:rPr>
          <w:rFonts w:ascii="Times New Roman" w:hAnsi="Times New Roman" w:cs="Times New Roman"/>
          <w:sz w:val="21"/>
          <w:szCs w:val="21"/>
        </w:rPr>
        <w:t>deliver</w:t>
      </w:r>
      <w:r w:rsidR="00997B02" w:rsidRPr="00997B02">
        <w:rPr>
          <w:rFonts w:ascii="Times New Roman" w:hAnsi="Times New Roman" w:cs="Times New Roman"/>
          <w:sz w:val="21"/>
          <w:szCs w:val="21"/>
        </w:rPr>
        <w:t>y</w:t>
      </w:r>
      <w:r w:rsidR="008C3609">
        <w:rPr>
          <w:rFonts w:ascii="Times New Roman" w:hAnsi="Times New Roman" w:cs="Times New Roman"/>
          <w:sz w:val="21"/>
          <w:szCs w:val="21"/>
        </w:rPr>
        <w:t>.</w:t>
      </w:r>
    </w:p>
    <w:p w14:paraId="5F9CC52B" w14:textId="07D3047E" w:rsidR="00E50A47" w:rsidRPr="00AC17A9" w:rsidRDefault="000C4394" w:rsidP="00997B02">
      <w:pPr>
        <w:pStyle w:val="ListParagraph"/>
        <w:numPr>
          <w:ilvl w:val="0"/>
          <w:numId w:val="21"/>
        </w:numPr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1"/>
          <w:szCs w:val="21"/>
        </w:rPr>
        <w:t xml:space="preserve">Synthesized </w:t>
      </w:r>
      <w:r w:rsidR="00C2539E">
        <w:rPr>
          <w:rFonts w:ascii="Times New Roman" w:hAnsi="Times New Roman" w:cs="Times New Roman"/>
          <w:sz w:val="21"/>
          <w:szCs w:val="21"/>
        </w:rPr>
        <w:t xml:space="preserve">database </w:t>
      </w:r>
      <w:r w:rsidR="00FF2388">
        <w:rPr>
          <w:rFonts w:ascii="Times New Roman" w:hAnsi="Times New Roman" w:cs="Times New Roman"/>
          <w:sz w:val="21"/>
          <w:szCs w:val="21"/>
        </w:rPr>
        <w:t xml:space="preserve">corporation-wide, eliminating duplicate and mislabeled </w:t>
      </w:r>
      <w:r w:rsidR="00C2539E">
        <w:rPr>
          <w:rFonts w:ascii="Times New Roman" w:hAnsi="Times New Roman" w:cs="Times New Roman"/>
          <w:sz w:val="21"/>
          <w:szCs w:val="21"/>
        </w:rPr>
        <w:t>products</w:t>
      </w:r>
      <w:r w:rsidR="000618FD">
        <w:rPr>
          <w:rFonts w:ascii="Times New Roman" w:hAnsi="Times New Roman" w:cs="Times New Roman"/>
          <w:sz w:val="21"/>
          <w:szCs w:val="21"/>
        </w:rPr>
        <w:t xml:space="preserve">. </w:t>
      </w:r>
      <w:r w:rsidR="00C2539E">
        <w:rPr>
          <w:rFonts w:ascii="Times New Roman" w:hAnsi="Times New Roman" w:cs="Times New Roman"/>
          <w:sz w:val="21"/>
          <w:szCs w:val="21"/>
        </w:rPr>
        <w:t xml:space="preserve">Resulting </w:t>
      </w:r>
      <w:r w:rsidR="000618FD">
        <w:rPr>
          <w:rFonts w:ascii="Times New Roman" w:hAnsi="Times New Roman" w:cs="Times New Roman"/>
          <w:sz w:val="21"/>
          <w:szCs w:val="21"/>
        </w:rPr>
        <w:t xml:space="preserve">database </w:t>
      </w:r>
      <w:r w:rsidR="00557090">
        <w:rPr>
          <w:rFonts w:ascii="Times New Roman" w:hAnsi="Times New Roman" w:cs="Times New Roman"/>
          <w:sz w:val="21"/>
          <w:szCs w:val="21"/>
        </w:rPr>
        <w:t>clarified</w:t>
      </w:r>
      <w:r w:rsidR="00B4683C">
        <w:rPr>
          <w:rFonts w:ascii="Times New Roman" w:hAnsi="Times New Roman" w:cs="Times New Roman"/>
          <w:sz w:val="21"/>
          <w:szCs w:val="21"/>
        </w:rPr>
        <w:t xml:space="preserve"> production </w:t>
      </w:r>
      <w:r w:rsidR="00FF13C9">
        <w:rPr>
          <w:rFonts w:ascii="Times New Roman" w:hAnsi="Times New Roman" w:cs="Times New Roman"/>
          <w:sz w:val="21"/>
          <w:szCs w:val="21"/>
        </w:rPr>
        <w:t xml:space="preserve">orders and </w:t>
      </w:r>
      <w:r w:rsidR="00CD3761">
        <w:rPr>
          <w:rFonts w:ascii="Times New Roman" w:hAnsi="Times New Roman" w:cs="Times New Roman"/>
          <w:sz w:val="21"/>
          <w:szCs w:val="21"/>
        </w:rPr>
        <w:t xml:space="preserve">inventory confusion. </w:t>
      </w:r>
    </w:p>
    <w:p w14:paraId="455FFCD0" w14:textId="77777777" w:rsidR="00AC17A9" w:rsidRPr="00AC17A9" w:rsidRDefault="00AC17A9" w:rsidP="00AC17A9">
      <w:pPr>
        <w:pStyle w:val="ListParagraph"/>
        <w:rPr>
          <w:rFonts w:ascii="Times New Roman" w:hAnsi="Times New Roman" w:cs="Times New Roman"/>
          <w:sz w:val="16"/>
          <w:szCs w:val="16"/>
        </w:rPr>
      </w:pPr>
    </w:p>
    <w:p w14:paraId="7188276F" w14:textId="70CAC48C" w:rsidR="00997B02" w:rsidRPr="00D922C9" w:rsidRDefault="00033F43" w:rsidP="00997B02">
      <w:pPr>
        <w:pBdr>
          <w:bottom w:val="single" w:sz="4" w:space="1" w:color="auto"/>
        </w:pBdr>
        <w:contextualSpacing/>
        <w:rPr>
          <w:rFonts w:ascii="Times New Roman" w:hAnsi="Times New Roman" w:cs="Times New Roman"/>
          <w:b/>
          <w:bCs/>
        </w:rPr>
        <w:sectPr w:rsidR="00997B02" w:rsidRPr="00D922C9" w:rsidSect="003F5295">
          <w:headerReference w:type="default" r:id="rId12"/>
          <w:type w:val="continuous"/>
          <w:pgSz w:w="12240" w:h="15840"/>
          <w:pgMar w:top="1440" w:right="720" w:bottom="1440" w:left="720" w:header="864" w:footer="360" w:gutter="0"/>
          <w:cols w:space="0"/>
          <w:docGrid w:linePitch="326"/>
        </w:sectPr>
      </w:pPr>
      <w:r>
        <w:rPr>
          <w:rFonts w:ascii="Times New Roman" w:hAnsi="Times New Roman" w:cs="Times New Roman"/>
          <w:b/>
          <w:bCs/>
        </w:rPr>
        <w:t>COMMUNITY SERVICE</w:t>
      </w:r>
      <w:r w:rsidR="00997B02" w:rsidRPr="00D922C9">
        <w:rPr>
          <w:rFonts w:ascii="Times New Roman" w:hAnsi="Times New Roman" w:cs="Times New Roman"/>
          <w:b/>
          <w:bCs/>
        </w:rPr>
        <w:t xml:space="preserve"> EXPERIENC</w:t>
      </w:r>
      <w:r w:rsidR="00050C9A" w:rsidRPr="00D922C9">
        <w:rPr>
          <w:rFonts w:ascii="Times New Roman" w:hAnsi="Times New Roman" w:cs="Times New Roman"/>
          <w:b/>
          <w:bCs/>
        </w:rPr>
        <w:t>E</w:t>
      </w:r>
    </w:p>
    <w:p w14:paraId="48A41677" w14:textId="779EF030" w:rsidR="00EF1C81" w:rsidRPr="00490D05" w:rsidRDefault="00FB6612" w:rsidP="00BA71DD">
      <w:pPr>
        <w:rPr>
          <w:rFonts w:ascii="Times New Roman" w:hAnsi="Times New Roman" w:cs="Times New Roman"/>
          <w:bCs/>
          <w:sz w:val="22"/>
          <w:szCs w:val="22"/>
        </w:rPr>
      </w:pPr>
      <w:r>
        <w:rPr>
          <w:rFonts w:ascii="Times New Roman" w:hAnsi="Times New Roman" w:cs="Times New Roman"/>
          <w:b/>
          <w:sz w:val="22"/>
          <w:szCs w:val="22"/>
        </w:rPr>
        <w:t>Data Against Covid</w:t>
      </w:r>
      <w:r w:rsidR="008B02A2">
        <w:rPr>
          <w:rFonts w:ascii="Times New Roman" w:hAnsi="Times New Roman" w:cs="Times New Roman"/>
          <w:b/>
          <w:sz w:val="22"/>
          <w:szCs w:val="22"/>
        </w:rPr>
        <w:t>-19</w:t>
      </w:r>
      <w:r w:rsidR="00761D21">
        <w:rPr>
          <w:rFonts w:ascii="Times New Roman" w:hAnsi="Times New Roman" w:cs="Times New Roman"/>
          <w:b/>
          <w:sz w:val="22"/>
          <w:szCs w:val="22"/>
        </w:rPr>
        <w:t xml:space="preserve">, </w:t>
      </w:r>
      <w:r w:rsidR="00490D05">
        <w:rPr>
          <w:rFonts w:ascii="Times New Roman" w:hAnsi="Times New Roman" w:cs="Times New Roman"/>
          <w:bCs/>
          <w:sz w:val="22"/>
          <w:szCs w:val="22"/>
        </w:rPr>
        <w:t xml:space="preserve">Twitter NLP </w:t>
      </w:r>
      <w:r w:rsidR="00BC035A">
        <w:rPr>
          <w:rFonts w:ascii="Times New Roman" w:hAnsi="Times New Roman" w:cs="Times New Roman"/>
          <w:bCs/>
          <w:sz w:val="22"/>
          <w:szCs w:val="22"/>
        </w:rPr>
        <w:t xml:space="preserve">Analysis </w:t>
      </w:r>
      <w:r w:rsidR="00770230">
        <w:rPr>
          <w:rFonts w:ascii="Times New Roman" w:hAnsi="Times New Roman" w:cs="Times New Roman"/>
          <w:bCs/>
          <w:sz w:val="22"/>
          <w:szCs w:val="22"/>
        </w:rPr>
        <w:tab/>
      </w:r>
      <w:r w:rsidR="00770230">
        <w:rPr>
          <w:rFonts w:ascii="Times New Roman" w:hAnsi="Times New Roman" w:cs="Times New Roman"/>
          <w:bCs/>
          <w:sz w:val="22"/>
          <w:szCs w:val="22"/>
        </w:rPr>
        <w:tab/>
      </w:r>
      <w:r w:rsidR="00770230">
        <w:rPr>
          <w:rFonts w:ascii="Times New Roman" w:hAnsi="Times New Roman" w:cs="Times New Roman"/>
          <w:bCs/>
          <w:sz w:val="22"/>
          <w:szCs w:val="22"/>
        </w:rPr>
        <w:tab/>
      </w:r>
      <w:r w:rsidR="00770230">
        <w:rPr>
          <w:rFonts w:ascii="Times New Roman" w:hAnsi="Times New Roman" w:cs="Times New Roman"/>
          <w:bCs/>
          <w:sz w:val="22"/>
          <w:szCs w:val="22"/>
        </w:rPr>
        <w:tab/>
      </w:r>
      <w:r w:rsidR="00770230">
        <w:rPr>
          <w:rFonts w:ascii="Times New Roman" w:hAnsi="Times New Roman" w:cs="Times New Roman"/>
          <w:bCs/>
          <w:sz w:val="22"/>
          <w:szCs w:val="22"/>
        </w:rPr>
        <w:tab/>
      </w:r>
      <w:r w:rsidR="00770230">
        <w:rPr>
          <w:rFonts w:ascii="Times New Roman" w:hAnsi="Times New Roman" w:cs="Times New Roman"/>
          <w:bCs/>
          <w:sz w:val="22"/>
          <w:szCs w:val="22"/>
        </w:rPr>
        <w:tab/>
      </w:r>
      <w:r w:rsidR="00CC7EA9">
        <w:rPr>
          <w:rFonts w:ascii="Times New Roman" w:hAnsi="Times New Roman" w:cs="Times New Roman"/>
          <w:bCs/>
          <w:sz w:val="22"/>
          <w:szCs w:val="22"/>
        </w:rPr>
        <w:tab/>
        <w:t xml:space="preserve">         </w:t>
      </w:r>
      <w:r w:rsidR="000C0EC4">
        <w:rPr>
          <w:rFonts w:ascii="Times New Roman" w:hAnsi="Times New Roman" w:cs="Times New Roman"/>
          <w:sz w:val="22"/>
          <w:szCs w:val="22"/>
        </w:rPr>
        <w:t>Mar 2020</w:t>
      </w:r>
      <w:r w:rsidR="00CC7EA9" w:rsidRPr="007745CF">
        <w:rPr>
          <w:rFonts w:ascii="Times New Roman" w:hAnsi="Times New Roman" w:cs="Times New Roman"/>
          <w:sz w:val="22"/>
          <w:szCs w:val="22"/>
        </w:rPr>
        <w:t>-</w:t>
      </w:r>
      <w:r w:rsidR="000C0EC4">
        <w:rPr>
          <w:rFonts w:ascii="Times New Roman" w:hAnsi="Times New Roman" w:cs="Times New Roman"/>
          <w:sz w:val="22"/>
          <w:szCs w:val="22"/>
        </w:rPr>
        <w:t>Current</w:t>
      </w:r>
    </w:p>
    <w:p w14:paraId="357ACA55" w14:textId="42F6274F" w:rsidR="003B7EE2" w:rsidRPr="007361C5" w:rsidRDefault="002F6D60" w:rsidP="007361C5">
      <w:pPr>
        <w:pStyle w:val="ListParagraph"/>
        <w:numPr>
          <w:ilvl w:val="0"/>
          <w:numId w:val="21"/>
        </w:numPr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1"/>
          <w:szCs w:val="21"/>
        </w:rPr>
        <w:t>Util</w:t>
      </w:r>
      <w:r w:rsidR="00A62BB7">
        <w:rPr>
          <w:rFonts w:ascii="Times New Roman" w:hAnsi="Times New Roman" w:cs="Times New Roman"/>
          <w:sz w:val="21"/>
          <w:szCs w:val="21"/>
        </w:rPr>
        <w:t xml:space="preserve">izing </w:t>
      </w:r>
      <w:r w:rsidR="003A1B24">
        <w:rPr>
          <w:rFonts w:ascii="Times New Roman" w:hAnsi="Times New Roman" w:cs="Times New Roman"/>
          <w:sz w:val="21"/>
          <w:szCs w:val="21"/>
        </w:rPr>
        <w:t>1</w:t>
      </w:r>
      <w:r w:rsidR="002A4465">
        <w:rPr>
          <w:rFonts w:ascii="Times New Roman" w:hAnsi="Times New Roman" w:cs="Times New Roman"/>
          <w:sz w:val="21"/>
          <w:szCs w:val="21"/>
        </w:rPr>
        <w:t>4</w:t>
      </w:r>
      <w:r w:rsidR="00A62BB7">
        <w:rPr>
          <w:rFonts w:ascii="Times New Roman" w:hAnsi="Times New Roman" w:cs="Times New Roman"/>
          <w:sz w:val="21"/>
          <w:szCs w:val="21"/>
        </w:rPr>
        <w:t xml:space="preserve">0 million </w:t>
      </w:r>
      <w:r w:rsidR="004E22A2">
        <w:rPr>
          <w:rFonts w:ascii="Times New Roman" w:hAnsi="Times New Roman" w:cs="Times New Roman"/>
          <w:sz w:val="21"/>
          <w:szCs w:val="21"/>
        </w:rPr>
        <w:t xml:space="preserve">tweets </w:t>
      </w:r>
      <w:r w:rsidR="003F4CBA">
        <w:rPr>
          <w:rFonts w:ascii="Times New Roman" w:hAnsi="Times New Roman" w:cs="Times New Roman"/>
          <w:sz w:val="21"/>
          <w:szCs w:val="21"/>
        </w:rPr>
        <w:t xml:space="preserve">for sentiment </w:t>
      </w:r>
      <w:r w:rsidR="004C65ED">
        <w:rPr>
          <w:rFonts w:ascii="Times New Roman" w:hAnsi="Times New Roman" w:cs="Times New Roman"/>
          <w:sz w:val="21"/>
          <w:szCs w:val="21"/>
        </w:rPr>
        <w:t>&amp;</w:t>
      </w:r>
      <w:r w:rsidR="00DA176F">
        <w:rPr>
          <w:rFonts w:ascii="Times New Roman" w:hAnsi="Times New Roman" w:cs="Times New Roman"/>
          <w:sz w:val="21"/>
          <w:szCs w:val="21"/>
        </w:rPr>
        <w:t xml:space="preserve"> relation analysis via </w:t>
      </w:r>
      <w:r w:rsidR="004C65ED">
        <w:rPr>
          <w:rFonts w:ascii="Times New Roman" w:hAnsi="Times New Roman" w:cs="Times New Roman"/>
          <w:sz w:val="21"/>
          <w:szCs w:val="21"/>
        </w:rPr>
        <w:t>SVM</w:t>
      </w:r>
      <w:r w:rsidR="006C4E43">
        <w:rPr>
          <w:rFonts w:ascii="Times New Roman" w:hAnsi="Times New Roman" w:cs="Times New Roman"/>
          <w:sz w:val="21"/>
          <w:szCs w:val="21"/>
        </w:rPr>
        <w:t xml:space="preserve">, Naïve Bayes, </w:t>
      </w:r>
      <w:r w:rsidR="004C65ED">
        <w:rPr>
          <w:rFonts w:ascii="Times New Roman" w:hAnsi="Times New Roman" w:cs="Times New Roman"/>
          <w:sz w:val="21"/>
          <w:szCs w:val="21"/>
        </w:rPr>
        <w:t>LDA,</w:t>
      </w:r>
      <w:r w:rsidR="00707E70">
        <w:rPr>
          <w:rFonts w:ascii="Times New Roman" w:hAnsi="Times New Roman" w:cs="Times New Roman"/>
          <w:sz w:val="21"/>
          <w:szCs w:val="21"/>
        </w:rPr>
        <w:t xml:space="preserve"> &amp;</w:t>
      </w:r>
      <w:r w:rsidR="004C65ED">
        <w:rPr>
          <w:rFonts w:ascii="Times New Roman" w:hAnsi="Times New Roman" w:cs="Times New Roman"/>
          <w:sz w:val="21"/>
          <w:szCs w:val="21"/>
        </w:rPr>
        <w:t xml:space="preserve"> K-Means Clustering</w:t>
      </w:r>
      <w:r w:rsidR="007361C5">
        <w:rPr>
          <w:rFonts w:ascii="Times New Roman" w:hAnsi="Times New Roman" w:cs="Times New Roman"/>
          <w:sz w:val="21"/>
          <w:szCs w:val="21"/>
        </w:rPr>
        <w:t>.</w:t>
      </w:r>
    </w:p>
    <w:sectPr w:rsidR="003B7EE2" w:rsidRPr="007361C5" w:rsidSect="00BA71DD">
      <w:headerReference w:type="default" r:id="rId13"/>
      <w:type w:val="continuous"/>
      <w:pgSz w:w="12240" w:h="15840"/>
      <w:pgMar w:top="1440" w:right="720" w:bottom="1440" w:left="720" w:header="864" w:footer="36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FBEA983" w14:textId="77777777" w:rsidR="00963D71" w:rsidRDefault="00963D71">
      <w:r>
        <w:separator/>
      </w:r>
    </w:p>
  </w:endnote>
  <w:endnote w:type="continuationSeparator" w:id="0">
    <w:p w14:paraId="1D61BC1F" w14:textId="77777777" w:rsidR="00963D71" w:rsidRDefault="00963D71">
      <w:r>
        <w:continuationSeparator/>
      </w:r>
    </w:p>
  </w:endnote>
  <w:endnote w:type="continuationNotice" w:id="1">
    <w:p w14:paraId="012B770B" w14:textId="77777777" w:rsidR="00963D71" w:rsidRDefault="00963D7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B99F501" w14:textId="77777777" w:rsidR="00963D71" w:rsidRDefault="00963D71">
      <w:r>
        <w:separator/>
      </w:r>
    </w:p>
  </w:footnote>
  <w:footnote w:type="continuationSeparator" w:id="0">
    <w:p w14:paraId="52C89D6D" w14:textId="77777777" w:rsidR="00963D71" w:rsidRDefault="00963D71">
      <w:r>
        <w:continuationSeparator/>
      </w:r>
    </w:p>
  </w:footnote>
  <w:footnote w:type="continuationNotice" w:id="1">
    <w:p w14:paraId="08548FE8" w14:textId="77777777" w:rsidR="00963D71" w:rsidRDefault="00963D7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F97D3F3" w14:textId="77777777" w:rsidR="00AB202C" w:rsidRDefault="00AB202C" w:rsidP="00344D3C">
    <w:pPr>
      <w:pStyle w:val="Header"/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A0312C" w14:textId="77777777" w:rsidR="0086086A" w:rsidRDefault="0086086A" w:rsidP="00344D3C">
    <w:pPr>
      <w:pStyle w:val="Header"/>
      <w:jc w:val="cent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E9197B5" w14:textId="77777777" w:rsidR="00D15670" w:rsidRPr="00D94A43" w:rsidRDefault="00D15670" w:rsidP="00B07C23">
    <w:pPr>
      <w:pStyle w:val="Header"/>
      <w:jc w:val="center"/>
      <w:rPr>
        <w:rFonts w:ascii="Times New Roman" w:hAnsi="Times New Roman" w:cs="Times New Roman"/>
        <w:b/>
        <w:sz w:val="48"/>
        <w:szCs w:val="48"/>
      </w:rPr>
    </w:pPr>
    <w:r w:rsidRPr="00D94A43">
      <w:rPr>
        <w:rFonts w:ascii="Times New Roman" w:hAnsi="Times New Roman" w:cs="Times New Roman"/>
        <w:b/>
        <w:sz w:val="48"/>
        <w:szCs w:val="48"/>
      </w:rPr>
      <w:t>Samuel A. Rogers</w:t>
    </w:r>
  </w:p>
  <w:p w14:paraId="7275CE25" w14:textId="77777777" w:rsidR="00D15670" w:rsidRPr="007F7FA3" w:rsidRDefault="00D15670" w:rsidP="00B07C23">
    <w:pPr>
      <w:pStyle w:val="Header"/>
      <w:jc w:val="center"/>
      <w:rPr>
        <w:rFonts w:ascii="Times New Roman" w:hAnsi="Times New Roman" w:cs="Times New Roman"/>
      </w:rPr>
    </w:pPr>
    <w:r>
      <w:rPr>
        <w:rFonts w:ascii="Times New Roman" w:hAnsi="Times New Roman" w:cs="Times New Roman"/>
      </w:rPr>
      <w:t xml:space="preserve">sarogers@me.com </w:t>
    </w:r>
    <w:r w:rsidRPr="007F7FA3">
      <w:rPr>
        <w:rFonts w:ascii="Times New Roman" w:hAnsi="Times New Roman" w:cs="Times New Roman"/>
      </w:rPr>
      <w:t xml:space="preserve">| </w:t>
    </w:r>
    <w:r>
      <w:rPr>
        <w:rFonts w:ascii="Times New Roman" w:hAnsi="Times New Roman" w:cs="Times New Roman"/>
      </w:rPr>
      <w:t>832.863.5277</w:t>
    </w:r>
  </w:p>
  <w:p w14:paraId="2C726804" w14:textId="77777777" w:rsidR="00D15670" w:rsidRDefault="00D15670" w:rsidP="00344D3C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1D"/>
    <w:multiLevelType w:val="multilevel"/>
    <w:tmpl w:val="DDD85C8C"/>
    <w:lvl w:ilvl="0">
      <w:start w:val="1"/>
      <w:numFmt w:val="bullet"/>
      <w:lvlText w:val=""/>
      <w:lvlJc w:val="left"/>
      <w:pPr>
        <w:tabs>
          <w:tab w:val="num" w:pos="720"/>
        </w:tabs>
        <w:ind w:left="72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80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52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3600"/>
        </w:tabs>
        <w:ind w:left="396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68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40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6480"/>
        </w:tabs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FFFFFF7F"/>
    <w:multiLevelType w:val="singleLevel"/>
    <w:tmpl w:val="E8FE0E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2" w15:restartNumberingAfterBreak="0">
    <w:nsid w:val="01B235BD"/>
    <w:multiLevelType w:val="hybridMultilevel"/>
    <w:tmpl w:val="9DBCE0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2CB5E5E"/>
    <w:multiLevelType w:val="hybridMultilevel"/>
    <w:tmpl w:val="1220C22E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4" w15:restartNumberingAfterBreak="0">
    <w:nsid w:val="0A8A7BA7"/>
    <w:multiLevelType w:val="hybridMultilevel"/>
    <w:tmpl w:val="158C11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6F1DE2"/>
    <w:multiLevelType w:val="hybridMultilevel"/>
    <w:tmpl w:val="BAB43592"/>
    <w:lvl w:ilvl="0" w:tplc="7D4647C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1"/>
        <w:szCs w:val="2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E1E5571"/>
    <w:multiLevelType w:val="hybridMultilevel"/>
    <w:tmpl w:val="0DCA78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15F146C"/>
    <w:multiLevelType w:val="hybridMultilevel"/>
    <w:tmpl w:val="54D296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23E0B89"/>
    <w:multiLevelType w:val="hybridMultilevel"/>
    <w:tmpl w:val="70B099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2A9101F"/>
    <w:multiLevelType w:val="hybridMultilevel"/>
    <w:tmpl w:val="18468CFC"/>
    <w:lvl w:ilvl="0" w:tplc="2D461A5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1"/>
        <w:szCs w:val="21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8052F7A"/>
    <w:multiLevelType w:val="multilevel"/>
    <w:tmpl w:val="330C9A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183679EC"/>
    <w:multiLevelType w:val="multilevel"/>
    <w:tmpl w:val="0794268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8A81FE0"/>
    <w:multiLevelType w:val="hybridMultilevel"/>
    <w:tmpl w:val="326CA0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A847636"/>
    <w:multiLevelType w:val="hybridMultilevel"/>
    <w:tmpl w:val="6BAAD25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1B606F06"/>
    <w:multiLevelType w:val="hybridMultilevel"/>
    <w:tmpl w:val="1D6036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Segoe U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Segoe UI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Segoe UI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C477EBE"/>
    <w:multiLevelType w:val="hybridMultilevel"/>
    <w:tmpl w:val="09344D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F2D4A78"/>
    <w:multiLevelType w:val="hybridMultilevel"/>
    <w:tmpl w:val="67C464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DDF010E"/>
    <w:multiLevelType w:val="hybridMultilevel"/>
    <w:tmpl w:val="079426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B82D39"/>
    <w:multiLevelType w:val="hybridMultilevel"/>
    <w:tmpl w:val="5A945E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E921E0A"/>
    <w:multiLevelType w:val="hybridMultilevel"/>
    <w:tmpl w:val="5B1A75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27D6F73"/>
    <w:multiLevelType w:val="hybridMultilevel"/>
    <w:tmpl w:val="A05C97B2"/>
    <w:lvl w:ilvl="0" w:tplc="04090001">
      <w:start w:val="1"/>
      <w:numFmt w:val="bullet"/>
      <w:lvlText w:val=""/>
      <w:lvlJc w:val="left"/>
      <w:pPr>
        <w:ind w:left="171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1" w15:restartNumberingAfterBreak="0">
    <w:nsid w:val="45A042B1"/>
    <w:multiLevelType w:val="hybridMultilevel"/>
    <w:tmpl w:val="94807DE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47C6371E"/>
    <w:multiLevelType w:val="hybridMultilevel"/>
    <w:tmpl w:val="889E9D8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4FA23564"/>
    <w:multiLevelType w:val="hybridMultilevel"/>
    <w:tmpl w:val="08BEE53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5BE1062F"/>
    <w:multiLevelType w:val="hybridMultilevel"/>
    <w:tmpl w:val="324E37C0"/>
    <w:lvl w:ilvl="0" w:tplc="0EBCAC0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1"/>
        <w:szCs w:val="2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F9778FF"/>
    <w:multiLevelType w:val="hybridMultilevel"/>
    <w:tmpl w:val="3C82D17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6" w15:restartNumberingAfterBreak="0">
    <w:nsid w:val="632427B7"/>
    <w:multiLevelType w:val="hybridMultilevel"/>
    <w:tmpl w:val="3F12EF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59E1C97"/>
    <w:multiLevelType w:val="hybridMultilevel"/>
    <w:tmpl w:val="CE669D4E"/>
    <w:lvl w:ilvl="0" w:tplc="73003C46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5A532A5"/>
    <w:multiLevelType w:val="hybridMultilevel"/>
    <w:tmpl w:val="7DC8F18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9" w15:restartNumberingAfterBreak="0">
    <w:nsid w:val="66E10179"/>
    <w:multiLevelType w:val="hybridMultilevel"/>
    <w:tmpl w:val="6FE4FF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8834546"/>
    <w:multiLevelType w:val="hybridMultilevel"/>
    <w:tmpl w:val="86749D62"/>
    <w:lvl w:ilvl="0" w:tplc="73003C46">
      <w:numFmt w:val="bullet"/>
      <w:lvlText w:val="-"/>
      <w:lvlJc w:val="left"/>
      <w:pPr>
        <w:ind w:left="774" w:hanging="360"/>
      </w:pPr>
      <w:rPr>
        <w:rFonts w:ascii="Times New Roman" w:eastAsiaTheme="minorEastAsia" w:hAnsi="Times New Roman" w:cs="Times New Roman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31" w15:restartNumberingAfterBreak="0">
    <w:nsid w:val="6CA00C0E"/>
    <w:multiLevelType w:val="hybridMultilevel"/>
    <w:tmpl w:val="604CA2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F83459E"/>
    <w:multiLevelType w:val="hybridMultilevel"/>
    <w:tmpl w:val="040EF1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6AD27CC"/>
    <w:multiLevelType w:val="hybridMultilevel"/>
    <w:tmpl w:val="C3C870B4"/>
    <w:lvl w:ilvl="0" w:tplc="15C8D8B4">
      <w:start w:val="1"/>
      <w:numFmt w:val="bullet"/>
      <w:lvlText w:val=""/>
      <w:lvlJc w:val="left"/>
      <w:pPr>
        <w:ind w:left="1890" w:hanging="360"/>
      </w:pPr>
      <w:rPr>
        <w:rFonts w:ascii="Symbol" w:hAnsi="Symbol" w:hint="default"/>
        <w:sz w:val="21"/>
        <w:szCs w:val="21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34" w15:restartNumberingAfterBreak="0">
    <w:nsid w:val="78633493"/>
    <w:multiLevelType w:val="hybridMultilevel"/>
    <w:tmpl w:val="75AA99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DA91E6E"/>
    <w:multiLevelType w:val="hybridMultilevel"/>
    <w:tmpl w:val="3D5EC6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DFC6F9E"/>
    <w:multiLevelType w:val="hybridMultilevel"/>
    <w:tmpl w:val="8FB0D9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ECB74F7"/>
    <w:multiLevelType w:val="hybridMultilevel"/>
    <w:tmpl w:val="CDC804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0"/>
  </w:num>
  <w:num w:numId="2">
    <w:abstractNumId w:val="28"/>
  </w:num>
  <w:num w:numId="3">
    <w:abstractNumId w:val="21"/>
  </w:num>
  <w:num w:numId="4">
    <w:abstractNumId w:val="13"/>
  </w:num>
  <w:num w:numId="5">
    <w:abstractNumId w:val="14"/>
  </w:num>
  <w:num w:numId="6">
    <w:abstractNumId w:val="22"/>
  </w:num>
  <w:num w:numId="7">
    <w:abstractNumId w:val="32"/>
  </w:num>
  <w:num w:numId="8">
    <w:abstractNumId w:val="9"/>
  </w:num>
  <w:num w:numId="9">
    <w:abstractNumId w:val="4"/>
  </w:num>
  <w:num w:numId="10">
    <w:abstractNumId w:val="33"/>
  </w:num>
  <w:num w:numId="11">
    <w:abstractNumId w:val="15"/>
  </w:num>
  <w:num w:numId="12">
    <w:abstractNumId w:val="19"/>
  </w:num>
  <w:num w:numId="13">
    <w:abstractNumId w:val="31"/>
  </w:num>
  <w:num w:numId="14">
    <w:abstractNumId w:val="12"/>
  </w:num>
  <w:num w:numId="15">
    <w:abstractNumId w:val="29"/>
  </w:num>
  <w:num w:numId="16">
    <w:abstractNumId w:val="3"/>
  </w:num>
  <w:num w:numId="17">
    <w:abstractNumId w:val="25"/>
  </w:num>
  <w:num w:numId="18">
    <w:abstractNumId w:val="0"/>
  </w:num>
  <w:num w:numId="19">
    <w:abstractNumId w:val="1"/>
  </w:num>
  <w:num w:numId="20">
    <w:abstractNumId w:val="5"/>
  </w:num>
  <w:num w:numId="21">
    <w:abstractNumId w:val="24"/>
  </w:num>
  <w:num w:numId="22">
    <w:abstractNumId w:val="10"/>
  </w:num>
  <w:num w:numId="23">
    <w:abstractNumId w:val="17"/>
  </w:num>
  <w:num w:numId="24">
    <w:abstractNumId w:val="36"/>
  </w:num>
  <w:num w:numId="25">
    <w:abstractNumId w:val="11"/>
  </w:num>
  <w:num w:numId="26">
    <w:abstractNumId w:val="23"/>
  </w:num>
  <w:num w:numId="27">
    <w:abstractNumId w:val="7"/>
  </w:num>
  <w:num w:numId="28">
    <w:abstractNumId w:val="37"/>
  </w:num>
  <w:num w:numId="29">
    <w:abstractNumId w:val="26"/>
  </w:num>
  <w:num w:numId="30">
    <w:abstractNumId w:val="16"/>
  </w:num>
  <w:num w:numId="31">
    <w:abstractNumId w:val="34"/>
  </w:num>
  <w:num w:numId="32">
    <w:abstractNumId w:val="18"/>
  </w:num>
  <w:num w:numId="33">
    <w:abstractNumId w:val="35"/>
  </w:num>
  <w:num w:numId="34">
    <w:abstractNumId w:val="2"/>
  </w:num>
  <w:num w:numId="35">
    <w:abstractNumId w:val="6"/>
  </w:num>
  <w:num w:numId="36">
    <w:abstractNumId w:val="8"/>
  </w:num>
  <w:num w:numId="37">
    <w:abstractNumId w:val="27"/>
  </w:num>
  <w:num w:numId="38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en-US" w:vendorID="64" w:dllVersion="4096" w:nlCheck="1" w:checkStyle="0"/>
  <w:proofState w:spelling="clean" w:grammar="clean"/>
  <w:defaultTabStop w:val="720"/>
  <w:drawingGridHorizontalSpacing w:val="120"/>
  <w:drawingGridVerticalSpacing w:val="163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0MTYysTAysTS2tDRX0lEKTi0uzszPAykwrgUAhiGHoiwAAAA="/>
  </w:docVars>
  <w:rsids>
    <w:rsidRoot w:val="00344D3C"/>
    <w:rsid w:val="0000086C"/>
    <w:rsid w:val="0000126C"/>
    <w:rsid w:val="00001FCA"/>
    <w:rsid w:val="00002552"/>
    <w:rsid w:val="00002863"/>
    <w:rsid w:val="00004ABD"/>
    <w:rsid w:val="00004AC4"/>
    <w:rsid w:val="00004B93"/>
    <w:rsid w:val="00006FE4"/>
    <w:rsid w:val="00010A52"/>
    <w:rsid w:val="00010EF5"/>
    <w:rsid w:val="00011C53"/>
    <w:rsid w:val="00013460"/>
    <w:rsid w:val="00013B59"/>
    <w:rsid w:val="00014502"/>
    <w:rsid w:val="00014E49"/>
    <w:rsid w:val="00017193"/>
    <w:rsid w:val="00020353"/>
    <w:rsid w:val="00020E2E"/>
    <w:rsid w:val="000225F0"/>
    <w:rsid w:val="00022CCF"/>
    <w:rsid w:val="00024368"/>
    <w:rsid w:val="00024F07"/>
    <w:rsid w:val="00027061"/>
    <w:rsid w:val="000279B2"/>
    <w:rsid w:val="000314B5"/>
    <w:rsid w:val="00032F9D"/>
    <w:rsid w:val="00033B39"/>
    <w:rsid w:val="00033C82"/>
    <w:rsid w:val="00033F43"/>
    <w:rsid w:val="000374FB"/>
    <w:rsid w:val="00037538"/>
    <w:rsid w:val="00040CD7"/>
    <w:rsid w:val="00042F41"/>
    <w:rsid w:val="000447E0"/>
    <w:rsid w:val="00045248"/>
    <w:rsid w:val="00045743"/>
    <w:rsid w:val="00045E2E"/>
    <w:rsid w:val="00050967"/>
    <w:rsid w:val="00050C9A"/>
    <w:rsid w:val="000526EF"/>
    <w:rsid w:val="00052792"/>
    <w:rsid w:val="000568EB"/>
    <w:rsid w:val="000569E8"/>
    <w:rsid w:val="000618FD"/>
    <w:rsid w:val="00063EE9"/>
    <w:rsid w:val="00064642"/>
    <w:rsid w:val="00066758"/>
    <w:rsid w:val="000741FA"/>
    <w:rsid w:val="00074671"/>
    <w:rsid w:val="0007540A"/>
    <w:rsid w:val="0007699E"/>
    <w:rsid w:val="000774A5"/>
    <w:rsid w:val="0008182C"/>
    <w:rsid w:val="000830E4"/>
    <w:rsid w:val="00083610"/>
    <w:rsid w:val="00083C33"/>
    <w:rsid w:val="00084A6E"/>
    <w:rsid w:val="000852A7"/>
    <w:rsid w:val="00087D04"/>
    <w:rsid w:val="000906E9"/>
    <w:rsid w:val="00090B84"/>
    <w:rsid w:val="0009163B"/>
    <w:rsid w:val="00094409"/>
    <w:rsid w:val="00095C44"/>
    <w:rsid w:val="00097311"/>
    <w:rsid w:val="00097FA7"/>
    <w:rsid w:val="000A2377"/>
    <w:rsid w:val="000A37E6"/>
    <w:rsid w:val="000A3F18"/>
    <w:rsid w:val="000A3F24"/>
    <w:rsid w:val="000A4EA1"/>
    <w:rsid w:val="000A6C47"/>
    <w:rsid w:val="000B01DF"/>
    <w:rsid w:val="000B05FF"/>
    <w:rsid w:val="000B162B"/>
    <w:rsid w:val="000B3048"/>
    <w:rsid w:val="000B3EA3"/>
    <w:rsid w:val="000B4805"/>
    <w:rsid w:val="000B4BF3"/>
    <w:rsid w:val="000C0940"/>
    <w:rsid w:val="000C0EC4"/>
    <w:rsid w:val="000C106D"/>
    <w:rsid w:val="000C175B"/>
    <w:rsid w:val="000C353E"/>
    <w:rsid w:val="000C4394"/>
    <w:rsid w:val="000C6584"/>
    <w:rsid w:val="000D1EC7"/>
    <w:rsid w:val="000D46AA"/>
    <w:rsid w:val="000D5767"/>
    <w:rsid w:val="000D5B8A"/>
    <w:rsid w:val="000D7601"/>
    <w:rsid w:val="000D77C2"/>
    <w:rsid w:val="000E03EC"/>
    <w:rsid w:val="000E06AF"/>
    <w:rsid w:val="000E1444"/>
    <w:rsid w:val="000E266F"/>
    <w:rsid w:val="000F0D32"/>
    <w:rsid w:val="000F172B"/>
    <w:rsid w:val="000F28DC"/>
    <w:rsid w:val="000F47DC"/>
    <w:rsid w:val="000F498E"/>
    <w:rsid w:val="000F5476"/>
    <w:rsid w:val="000F5A30"/>
    <w:rsid w:val="000F77C9"/>
    <w:rsid w:val="001001FA"/>
    <w:rsid w:val="00100987"/>
    <w:rsid w:val="00100B0C"/>
    <w:rsid w:val="001020EA"/>
    <w:rsid w:val="00102225"/>
    <w:rsid w:val="0010385A"/>
    <w:rsid w:val="00103C50"/>
    <w:rsid w:val="0010433D"/>
    <w:rsid w:val="00105B94"/>
    <w:rsid w:val="00113274"/>
    <w:rsid w:val="0011429B"/>
    <w:rsid w:val="00114BCF"/>
    <w:rsid w:val="0011512F"/>
    <w:rsid w:val="00115C3B"/>
    <w:rsid w:val="001176F7"/>
    <w:rsid w:val="00121E55"/>
    <w:rsid w:val="00122750"/>
    <w:rsid w:val="00123FE0"/>
    <w:rsid w:val="00125316"/>
    <w:rsid w:val="00127294"/>
    <w:rsid w:val="00127475"/>
    <w:rsid w:val="001309BB"/>
    <w:rsid w:val="00131A7E"/>
    <w:rsid w:val="00132B02"/>
    <w:rsid w:val="0013607E"/>
    <w:rsid w:val="00136258"/>
    <w:rsid w:val="001362D1"/>
    <w:rsid w:val="0013748B"/>
    <w:rsid w:val="00140AA2"/>
    <w:rsid w:val="001424A6"/>
    <w:rsid w:val="00142BEB"/>
    <w:rsid w:val="00143A75"/>
    <w:rsid w:val="00144752"/>
    <w:rsid w:val="001471B8"/>
    <w:rsid w:val="001474ED"/>
    <w:rsid w:val="00147F28"/>
    <w:rsid w:val="00150C7D"/>
    <w:rsid w:val="00151237"/>
    <w:rsid w:val="00152653"/>
    <w:rsid w:val="00152FFB"/>
    <w:rsid w:val="00154F73"/>
    <w:rsid w:val="00155575"/>
    <w:rsid w:val="00155D69"/>
    <w:rsid w:val="0015636B"/>
    <w:rsid w:val="00157328"/>
    <w:rsid w:val="0016009D"/>
    <w:rsid w:val="00162C84"/>
    <w:rsid w:val="00173029"/>
    <w:rsid w:val="00173686"/>
    <w:rsid w:val="00175741"/>
    <w:rsid w:val="00180A16"/>
    <w:rsid w:val="00180BC5"/>
    <w:rsid w:val="0018116B"/>
    <w:rsid w:val="00181570"/>
    <w:rsid w:val="00181B05"/>
    <w:rsid w:val="00184D5A"/>
    <w:rsid w:val="001855B2"/>
    <w:rsid w:val="0018601B"/>
    <w:rsid w:val="001905BA"/>
    <w:rsid w:val="001929B9"/>
    <w:rsid w:val="0019372C"/>
    <w:rsid w:val="001965A2"/>
    <w:rsid w:val="001A087B"/>
    <w:rsid w:val="001A3302"/>
    <w:rsid w:val="001A3E74"/>
    <w:rsid w:val="001A4C41"/>
    <w:rsid w:val="001A6299"/>
    <w:rsid w:val="001A6B3C"/>
    <w:rsid w:val="001B0200"/>
    <w:rsid w:val="001B3658"/>
    <w:rsid w:val="001B5BD6"/>
    <w:rsid w:val="001B642E"/>
    <w:rsid w:val="001B711A"/>
    <w:rsid w:val="001B7579"/>
    <w:rsid w:val="001C0622"/>
    <w:rsid w:val="001C108A"/>
    <w:rsid w:val="001C248F"/>
    <w:rsid w:val="001C467E"/>
    <w:rsid w:val="001C4F9F"/>
    <w:rsid w:val="001C668D"/>
    <w:rsid w:val="001D5423"/>
    <w:rsid w:val="001D5E70"/>
    <w:rsid w:val="001D689B"/>
    <w:rsid w:val="001D6BB2"/>
    <w:rsid w:val="001D73D5"/>
    <w:rsid w:val="001E0E47"/>
    <w:rsid w:val="001E1188"/>
    <w:rsid w:val="001E66F1"/>
    <w:rsid w:val="001E6AFB"/>
    <w:rsid w:val="001F0479"/>
    <w:rsid w:val="001F06CC"/>
    <w:rsid w:val="001F0C09"/>
    <w:rsid w:val="001F1877"/>
    <w:rsid w:val="001F2580"/>
    <w:rsid w:val="001F301F"/>
    <w:rsid w:val="001F35F6"/>
    <w:rsid w:val="001F4BCC"/>
    <w:rsid w:val="001F6A17"/>
    <w:rsid w:val="001F7244"/>
    <w:rsid w:val="00201B4C"/>
    <w:rsid w:val="0020232B"/>
    <w:rsid w:val="00210387"/>
    <w:rsid w:val="002112A8"/>
    <w:rsid w:val="00212A49"/>
    <w:rsid w:val="002149E8"/>
    <w:rsid w:val="002151C0"/>
    <w:rsid w:val="00215686"/>
    <w:rsid w:val="00215CD1"/>
    <w:rsid w:val="0021707F"/>
    <w:rsid w:val="00220340"/>
    <w:rsid w:val="00220F68"/>
    <w:rsid w:val="00222EEC"/>
    <w:rsid w:val="002249F3"/>
    <w:rsid w:val="00226FBC"/>
    <w:rsid w:val="00230315"/>
    <w:rsid w:val="00230BE9"/>
    <w:rsid w:val="0023123D"/>
    <w:rsid w:val="00232FF0"/>
    <w:rsid w:val="002349BC"/>
    <w:rsid w:val="00235221"/>
    <w:rsid w:val="002352D0"/>
    <w:rsid w:val="0023636F"/>
    <w:rsid w:val="00237CE5"/>
    <w:rsid w:val="00237D92"/>
    <w:rsid w:val="00240E55"/>
    <w:rsid w:val="002449FB"/>
    <w:rsid w:val="00245037"/>
    <w:rsid w:val="002467F9"/>
    <w:rsid w:val="0024707D"/>
    <w:rsid w:val="00247352"/>
    <w:rsid w:val="002517B1"/>
    <w:rsid w:val="00252144"/>
    <w:rsid w:val="002534AE"/>
    <w:rsid w:val="0025392A"/>
    <w:rsid w:val="00254C95"/>
    <w:rsid w:val="0026065C"/>
    <w:rsid w:val="00261728"/>
    <w:rsid w:val="00263428"/>
    <w:rsid w:val="0026393E"/>
    <w:rsid w:val="00264AB8"/>
    <w:rsid w:val="00264E88"/>
    <w:rsid w:val="00265E25"/>
    <w:rsid w:val="0027055F"/>
    <w:rsid w:val="00270588"/>
    <w:rsid w:val="00272137"/>
    <w:rsid w:val="00272D8E"/>
    <w:rsid w:val="00272E2D"/>
    <w:rsid w:val="002734B8"/>
    <w:rsid w:val="00276108"/>
    <w:rsid w:val="00276657"/>
    <w:rsid w:val="0028090F"/>
    <w:rsid w:val="0028538E"/>
    <w:rsid w:val="00285B0F"/>
    <w:rsid w:val="0028608F"/>
    <w:rsid w:val="00291CC4"/>
    <w:rsid w:val="00291DC0"/>
    <w:rsid w:val="0029490A"/>
    <w:rsid w:val="00297E08"/>
    <w:rsid w:val="002A0C1E"/>
    <w:rsid w:val="002A3552"/>
    <w:rsid w:val="002A3EA7"/>
    <w:rsid w:val="002A4465"/>
    <w:rsid w:val="002A577E"/>
    <w:rsid w:val="002B1021"/>
    <w:rsid w:val="002B16A6"/>
    <w:rsid w:val="002B641D"/>
    <w:rsid w:val="002B6955"/>
    <w:rsid w:val="002C2B47"/>
    <w:rsid w:val="002C3248"/>
    <w:rsid w:val="002C5A9A"/>
    <w:rsid w:val="002C603F"/>
    <w:rsid w:val="002C7039"/>
    <w:rsid w:val="002C7761"/>
    <w:rsid w:val="002D1AD8"/>
    <w:rsid w:val="002D3823"/>
    <w:rsid w:val="002D4549"/>
    <w:rsid w:val="002D5C73"/>
    <w:rsid w:val="002D5D8C"/>
    <w:rsid w:val="002E06A8"/>
    <w:rsid w:val="002E2808"/>
    <w:rsid w:val="002E2B73"/>
    <w:rsid w:val="002E34B5"/>
    <w:rsid w:val="002E5304"/>
    <w:rsid w:val="002E55AC"/>
    <w:rsid w:val="002E5D4A"/>
    <w:rsid w:val="002E64A8"/>
    <w:rsid w:val="002F07FC"/>
    <w:rsid w:val="002F082E"/>
    <w:rsid w:val="002F0D86"/>
    <w:rsid w:val="002F359E"/>
    <w:rsid w:val="002F3F5B"/>
    <w:rsid w:val="002F6D60"/>
    <w:rsid w:val="002F6F90"/>
    <w:rsid w:val="002F7C38"/>
    <w:rsid w:val="00302F45"/>
    <w:rsid w:val="003031C2"/>
    <w:rsid w:val="00303F6A"/>
    <w:rsid w:val="00304D02"/>
    <w:rsid w:val="00305613"/>
    <w:rsid w:val="00312F08"/>
    <w:rsid w:val="00313FE3"/>
    <w:rsid w:val="00313FFD"/>
    <w:rsid w:val="00315F03"/>
    <w:rsid w:val="003172E4"/>
    <w:rsid w:val="003202B2"/>
    <w:rsid w:val="003207BF"/>
    <w:rsid w:val="00320DEF"/>
    <w:rsid w:val="003224F1"/>
    <w:rsid w:val="00323170"/>
    <w:rsid w:val="003233A4"/>
    <w:rsid w:val="0032465D"/>
    <w:rsid w:val="00330CE1"/>
    <w:rsid w:val="00331236"/>
    <w:rsid w:val="0033140F"/>
    <w:rsid w:val="0033201E"/>
    <w:rsid w:val="0033237F"/>
    <w:rsid w:val="003407AF"/>
    <w:rsid w:val="003411AB"/>
    <w:rsid w:val="00341820"/>
    <w:rsid w:val="003418FF"/>
    <w:rsid w:val="00342812"/>
    <w:rsid w:val="00344D3C"/>
    <w:rsid w:val="00346562"/>
    <w:rsid w:val="0034707D"/>
    <w:rsid w:val="0034767F"/>
    <w:rsid w:val="003502F5"/>
    <w:rsid w:val="0035207C"/>
    <w:rsid w:val="00352260"/>
    <w:rsid w:val="0035773B"/>
    <w:rsid w:val="00365D2D"/>
    <w:rsid w:val="00367500"/>
    <w:rsid w:val="00372285"/>
    <w:rsid w:val="0037452F"/>
    <w:rsid w:val="003748BF"/>
    <w:rsid w:val="00374DF8"/>
    <w:rsid w:val="00375E60"/>
    <w:rsid w:val="00376E57"/>
    <w:rsid w:val="00377326"/>
    <w:rsid w:val="0037739C"/>
    <w:rsid w:val="00377A67"/>
    <w:rsid w:val="00382C60"/>
    <w:rsid w:val="003858E4"/>
    <w:rsid w:val="00385AE4"/>
    <w:rsid w:val="00385F7E"/>
    <w:rsid w:val="003868D1"/>
    <w:rsid w:val="0039114A"/>
    <w:rsid w:val="0039206B"/>
    <w:rsid w:val="00393331"/>
    <w:rsid w:val="0039579D"/>
    <w:rsid w:val="00395FF5"/>
    <w:rsid w:val="0039697D"/>
    <w:rsid w:val="00396AF5"/>
    <w:rsid w:val="003A1B24"/>
    <w:rsid w:val="003A4B5B"/>
    <w:rsid w:val="003A6283"/>
    <w:rsid w:val="003B12A5"/>
    <w:rsid w:val="003B3402"/>
    <w:rsid w:val="003B6B69"/>
    <w:rsid w:val="003B7373"/>
    <w:rsid w:val="003B7EE2"/>
    <w:rsid w:val="003C11A7"/>
    <w:rsid w:val="003C420A"/>
    <w:rsid w:val="003C430B"/>
    <w:rsid w:val="003C52EC"/>
    <w:rsid w:val="003C7000"/>
    <w:rsid w:val="003C71AE"/>
    <w:rsid w:val="003D22AD"/>
    <w:rsid w:val="003D384A"/>
    <w:rsid w:val="003D4EA9"/>
    <w:rsid w:val="003D5E40"/>
    <w:rsid w:val="003D77E2"/>
    <w:rsid w:val="003D794A"/>
    <w:rsid w:val="003E12D4"/>
    <w:rsid w:val="003E2452"/>
    <w:rsid w:val="003F156D"/>
    <w:rsid w:val="003F2175"/>
    <w:rsid w:val="003F2ACA"/>
    <w:rsid w:val="003F3523"/>
    <w:rsid w:val="003F4469"/>
    <w:rsid w:val="003F4CBA"/>
    <w:rsid w:val="003F5295"/>
    <w:rsid w:val="003F7882"/>
    <w:rsid w:val="004001B7"/>
    <w:rsid w:val="00400F17"/>
    <w:rsid w:val="00402CD5"/>
    <w:rsid w:val="00403F62"/>
    <w:rsid w:val="004041F8"/>
    <w:rsid w:val="00404C9A"/>
    <w:rsid w:val="00405521"/>
    <w:rsid w:val="00406325"/>
    <w:rsid w:val="004113D0"/>
    <w:rsid w:val="00412245"/>
    <w:rsid w:val="004126B5"/>
    <w:rsid w:val="00414C2F"/>
    <w:rsid w:val="0041585F"/>
    <w:rsid w:val="00416E33"/>
    <w:rsid w:val="00416FD6"/>
    <w:rsid w:val="00421902"/>
    <w:rsid w:val="00424879"/>
    <w:rsid w:val="004252BF"/>
    <w:rsid w:val="004260B9"/>
    <w:rsid w:val="004269A5"/>
    <w:rsid w:val="00430144"/>
    <w:rsid w:val="00431315"/>
    <w:rsid w:val="00431E27"/>
    <w:rsid w:val="004334F8"/>
    <w:rsid w:val="004336E7"/>
    <w:rsid w:val="004338E2"/>
    <w:rsid w:val="0043717F"/>
    <w:rsid w:val="00442A26"/>
    <w:rsid w:val="00443116"/>
    <w:rsid w:val="00443DB8"/>
    <w:rsid w:val="004474CE"/>
    <w:rsid w:val="0045310E"/>
    <w:rsid w:val="00455DFC"/>
    <w:rsid w:val="00460FD9"/>
    <w:rsid w:val="004614E3"/>
    <w:rsid w:val="0046332F"/>
    <w:rsid w:val="004664A9"/>
    <w:rsid w:val="00466DBC"/>
    <w:rsid w:val="004673A8"/>
    <w:rsid w:val="00467EA6"/>
    <w:rsid w:val="00470571"/>
    <w:rsid w:val="00471F90"/>
    <w:rsid w:val="0047473E"/>
    <w:rsid w:val="00477AA1"/>
    <w:rsid w:val="004802C4"/>
    <w:rsid w:val="00481488"/>
    <w:rsid w:val="004856A3"/>
    <w:rsid w:val="004876F6"/>
    <w:rsid w:val="00490D05"/>
    <w:rsid w:val="004927F3"/>
    <w:rsid w:val="0049485A"/>
    <w:rsid w:val="00496988"/>
    <w:rsid w:val="004A0EF1"/>
    <w:rsid w:val="004A339E"/>
    <w:rsid w:val="004A5A3B"/>
    <w:rsid w:val="004A656C"/>
    <w:rsid w:val="004A7F8F"/>
    <w:rsid w:val="004B002F"/>
    <w:rsid w:val="004B265C"/>
    <w:rsid w:val="004B4A7C"/>
    <w:rsid w:val="004B5796"/>
    <w:rsid w:val="004B62D8"/>
    <w:rsid w:val="004B6976"/>
    <w:rsid w:val="004B784E"/>
    <w:rsid w:val="004C1B8F"/>
    <w:rsid w:val="004C1D13"/>
    <w:rsid w:val="004C506A"/>
    <w:rsid w:val="004C5112"/>
    <w:rsid w:val="004C62E3"/>
    <w:rsid w:val="004C65ED"/>
    <w:rsid w:val="004C6C16"/>
    <w:rsid w:val="004C75FB"/>
    <w:rsid w:val="004D1410"/>
    <w:rsid w:val="004D269F"/>
    <w:rsid w:val="004D4EAA"/>
    <w:rsid w:val="004D63CA"/>
    <w:rsid w:val="004D6695"/>
    <w:rsid w:val="004E090C"/>
    <w:rsid w:val="004E119E"/>
    <w:rsid w:val="004E22A2"/>
    <w:rsid w:val="004E3789"/>
    <w:rsid w:val="004E5B40"/>
    <w:rsid w:val="004E6739"/>
    <w:rsid w:val="004E7736"/>
    <w:rsid w:val="004F3450"/>
    <w:rsid w:val="004F3860"/>
    <w:rsid w:val="004F3BFB"/>
    <w:rsid w:val="004F487E"/>
    <w:rsid w:val="004F62E8"/>
    <w:rsid w:val="004F6DA1"/>
    <w:rsid w:val="005024DB"/>
    <w:rsid w:val="00506134"/>
    <w:rsid w:val="0051468E"/>
    <w:rsid w:val="00517240"/>
    <w:rsid w:val="00520873"/>
    <w:rsid w:val="005230BA"/>
    <w:rsid w:val="00527AA6"/>
    <w:rsid w:val="00531773"/>
    <w:rsid w:val="00532F73"/>
    <w:rsid w:val="0053424D"/>
    <w:rsid w:val="00534E7C"/>
    <w:rsid w:val="00537FD5"/>
    <w:rsid w:val="005414BB"/>
    <w:rsid w:val="00541720"/>
    <w:rsid w:val="00541796"/>
    <w:rsid w:val="00542FB5"/>
    <w:rsid w:val="005457CC"/>
    <w:rsid w:val="005478D3"/>
    <w:rsid w:val="0055428C"/>
    <w:rsid w:val="00555CDB"/>
    <w:rsid w:val="00557090"/>
    <w:rsid w:val="00561BA7"/>
    <w:rsid w:val="00561E6B"/>
    <w:rsid w:val="0056319B"/>
    <w:rsid w:val="00570541"/>
    <w:rsid w:val="00571641"/>
    <w:rsid w:val="0057170E"/>
    <w:rsid w:val="00573166"/>
    <w:rsid w:val="00574BF6"/>
    <w:rsid w:val="00580E75"/>
    <w:rsid w:val="005822D9"/>
    <w:rsid w:val="005844BB"/>
    <w:rsid w:val="00591460"/>
    <w:rsid w:val="005979C1"/>
    <w:rsid w:val="00597ED7"/>
    <w:rsid w:val="005A3713"/>
    <w:rsid w:val="005B05CD"/>
    <w:rsid w:val="005B0944"/>
    <w:rsid w:val="005B228B"/>
    <w:rsid w:val="005B4B05"/>
    <w:rsid w:val="005B516A"/>
    <w:rsid w:val="005B7D95"/>
    <w:rsid w:val="005B7E71"/>
    <w:rsid w:val="005C0483"/>
    <w:rsid w:val="005C0AA6"/>
    <w:rsid w:val="005C3768"/>
    <w:rsid w:val="005C3972"/>
    <w:rsid w:val="005C4F75"/>
    <w:rsid w:val="005C5E93"/>
    <w:rsid w:val="005D022D"/>
    <w:rsid w:val="005D0DDE"/>
    <w:rsid w:val="005D0E06"/>
    <w:rsid w:val="005D382A"/>
    <w:rsid w:val="005D602F"/>
    <w:rsid w:val="005D61A2"/>
    <w:rsid w:val="005D7DA5"/>
    <w:rsid w:val="005E0A26"/>
    <w:rsid w:val="005E0B14"/>
    <w:rsid w:val="005E2F1B"/>
    <w:rsid w:val="005E52B1"/>
    <w:rsid w:val="005E61FC"/>
    <w:rsid w:val="005E6C0E"/>
    <w:rsid w:val="005F02A3"/>
    <w:rsid w:val="005F2B0B"/>
    <w:rsid w:val="005F3271"/>
    <w:rsid w:val="005F382B"/>
    <w:rsid w:val="005F521B"/>
    <w:rsid w:val="005F5C12"/>
    <w:rsid w:val="005F63E4"/>
    <w:rsid w:val="005F6C6A"/>
    <w:rsid w:val="005F7E9C"/>
    <w:rsid w:val="0060149B"/>
    <w:rsid w:val="00606533"/>
    <w:rsid w:val="0060726B"/>
    <w:rsid w:val="006101E2"/>
    <w:rsid w:val="006113AD"/>
    <w:rsid w:val="00613507"/>
    <w:rsid w:val="00613782"/>
    <w:rsid w:val="00614DFB"/>
    <w:rsid w:val="006150DD"/>
    <w:rsid w:val="006150E6"/>
    <w:rsid w:val="006173EF"/>
    <w:rsid w:val="0062005F"/>
    <w:rsid w:val="00622F29"/>
    <w:rsid w:val="006270C4"/>
    <w:rsid w:val="00636A1E"/>
    <w:rsid w:val="00643117"/>
    <w:rsid w:val="006474F9"/>
    <w:rsid w:val="006552C1"/>
    <w:rsid w:val="00655794"/>
    <w:rsid w:val="00656729"/>
    <w:rsid w:val="006601E1"/>
    <w:rsid w:val="006607C7"/>
    <w:rsid w:val="00661295"/>
    <w:rsid w:val="00663612"/>
    <w:rsid w:val="00665058"/>
    <w:rsid w:val="00670739"/>
    <w:rsid w:val="00670F5C"/>
    <w:rsid w:val="0067300F"/>
    <w:rsid w:val="006746C1"/>
    <w:rsid w:val="00680722"/>
    <w:rsid w:val="006813F4"/>
    <w:rsid w:val="00682070"/>
    <w:rsid w:val="00685228"/>
    <w:rsid w:val="00690A30"/>
    <w:rsid w:val="00695D79"/>
    <w:rsid w:val="00697802"/>
    <w:rsid w:val="00697D08"/>
    <w:rsid w:val="006A5D9A"/>
    <w:rsid w:val="006A6038"/>
    <w:rsid w:val="006A6158"/>
    <w:rsid w:val="006A759A"/>
    <w:rsid w:val="006B02CD"/>
    <w:rsid w:val="006B15EC"/>
    <w:rsid w:val="006B420D"/>
    <w:rsid w:val="006B59D7"/>
    <w:rsid w:val="006B5EB2"/>
    <w:rsid w:val="006B65C3"/>
    <w:rsid w:val="006B72F3"/>
    <w:rsid w:val="006B7FC9"/>
    <w:rsid w:val="006C0495"/>
    <w:rsid w:val="006C3DD5"/>
    <w:rsid w:val="006C41D7"/>
    <w:rsid w:val="006C4E43"/>
    <w:rsid w:val="006C60CA"/>
    <w:rsid w:val="006D001A"/>
    <w:rsid w:val="006D55D0"/>
    <w:rsid w:val="006E4D5E"/>
    <w:rsid w:val="006E6B73"/>
    <w:rsid w:val="006E7946"/>
    <w:rsid w:val="006E7BFB"/>
    <w:rsid w:val="006F1FD2"/>
    <w:rsid w:val="006F376C"/>
    <w:rsid w:val="006F3D79"/>
    <w:rsid w:val="006F4CC8"/>
    <w:rsid w:val="006F5B06"/>
    <w:rsid w:val="0070363A"/>
    <w:rsid w:val="0070582A"/>
    <w:rsid w:val="00706A6E"/>
    <w:rsid w:val="00707E70"/>
    <w:rsid w:val="00707E98"/>
    <w:rsid w:val="007119AB"/>
    <w:rsid w:val="00712E4F"/>
    <w:rsid w:val="0071459C"/>
    <w:rsid w:val="00715ACF"/>
    <w:rsid w:val="00717BAF"/>
    <w:rsid w:val="00722233"/>
    <w:rsid w:val="00725647"/>
    <w:rsid w:val="007263B4"/>
    <w:rsid w:val="00731ABA"/>
    <w:rsid w:val="00732BF6"/>
    <w:rsid w:val="00733114"/>
    <w:rsid w:val="007348C6"/>
    <w:rsid w:val="007361C5"/>
    <w:rsid w:val="007372F6"/>
    <w:rsid w:val="00740F87"/>
    <w:rsid w:val="00743E86"/>
    <w:rsid w:val="00747FEE"/>
    <w:rsid w:val="007517B9"/>
    <w:rsid w:val="007519DC"/>
    <w:rsid w:val="00754965"/>
    <w:rsid w:val="00754D90"/>
    <w:rsid w:val="0075549A"/>
    <w:rsid w:val="0075564F"/>
    <w:rsid w:val="00757326"/>
    <w:rsid w:val="00757642"/>
    <w:rsid w:val="00761D21"/>
    <w:rsid w:val="00761DCA"/>
    <w:rsid w:val="00762C4B"/>
    <w:rsid w:val="00764A7B"/>
    <w:rsid w:val="0076758F"/>
    <w:rsid w:val="00770230"/>
    <w:rsid w:val="007708EA"/>
    <w:rsid w:val="007718C6"/>
    <w:rsid w:val="007725EF"/>
    <w:rsid w:val="00772851"/>
    <w:rsid w:val="00773E70"/>
    <w:rsid w:val="007745CF"/>
    <w:rsid w:val="00777516"/>
    <w:rsid w:val="0077772E"/>
    <w:rsid w:val="00780EB2"/>
    <w:rsid w:val="007822DF"/>
    <w:rsid w:val="00782825"/>
    <w:rsid w:val="00783EC0"/>
    <w:rsid w:val="00784EA1"/>
    <w:rsid w:val="00791C22"/>
    <w:rsid w:val="0079259F"/>
    <w:rsid w:val="007953E8"/>
    <w:rsid w:val="00795A9B"/>
    <w:rsid w:val="00796128"/>
    <w:rsid w:val="007A2546"/>
    <w:rsid w:val="007A32CC"/>
    <w:rsid w:val="007A4FC8"/>
    <w:rsid w:val="007A7CCB"/>
    <w:rsid w:val="007B1121"/>
    <w:rsid w:val="007B1B1A"/>
    <w:rsid w:val="007B42E7"/>
    <w:rsid w:val="007B63FB"/>
    <w:rsid w:val="007B7F2D"/>
    <w:rsid w:val="007C58F2"/>
    <w:rsid w:val="007C74F2"/>
    <w:rsid w:val="007C754B"/>
    <w:rsid w:val="007C7739"/>
    <w:rsid w:val="007D0B69"/>
    <w:rsid w:val="007D20FE"/>
    <w:rsid w:val="007D669B"/>
    <w:rsid w:val="007E1850"/>
    <w:rsid w:val="007E3996"/>
    <w:rsid w:val="007E4583"/>
    <w:rsid w:val="007F283C"/>
    <w:rsid w:val="007F6E38"/>
    <w:rsid w:val="007F77C7"/>
    <w:rsid w:val="007F7FA3"/>
    <w:rsid w:val="00800890"/>
    <w:rsid w:val="008045F5"/>
    <w:rsid w:val="00804ADF"/>
    <w:rsid w:val="00805116"/>
    <w:rsid w:val="00805DF9"/>
    <w:rsid w:val="008066D7"/>
    <w:rsid w:val="0080741B"/>
    <w:rsid w:val="008111D9"/>
    <w:rsid w:val="0081484D"/>
    <w:rsid w:val="00815AB7"/>
    <w:rsid w:val="00816E33"/>
    <w:rsid w:val="00817B11"/>
    <w:rsid w:val="008212B5"/>
    <w:rsid w:val="008239E4"/>
    <w:rsid w:val="00824B8F"/>
    <w:rsid w:val="008263D8"/>
    <w:rsid w:val="00827CEB"/>
    <w:rsid w:val="00831825"/>
    <w:rsid w:val="00834950"/>
    <w:rsid w:val="0083645A"/>
    <w:rsid w:val="00840AE0"/>
    <w:rsid w:val="008442DA"/>
    <w:rsid w:val="00844566"/>
    <w:rsid w:val="00845067"/>
    <w:rsid w:val="00845A76"/>
    <w:rsid w:val="008460B0"/>
    <w:rsid w:val="00846AA1"/>
    <w:rsid w:val="0085043C"/>
    <w:rsid w:val="008545D7"/>
    <w:rsid w:val="008547C8"/>
    <w:rsid w:val="008561F9"/>
    <w:rsid w:val="00860085"/>
    <w:rsid w:val="0086086A"/>
    <w:rsid w:val="008615F8"/>
    <w:rsid w:val="008663DD"/>
    <w:rsid w:val="00867C12"/>
    <w:rsid w:val="00872339"/>
    <w:rsid w:val="00873A31"/>
    <w:rsid w:val="00876E78"/>
    <w:rsid w:val="008818D3"/>
    <w:rsid w:val="008820CB"/>
    <w:rsid w:val="00891831"/>
    <w:rsid w:val="00897545"/>
    <w:rsid w:val="00897800"/>
    <w:rsid w:val="008A0BF0"/>
    <w:rsid w:val="008A13CC"/>
    <w:rsid w:val="008A243C"/>
    <w:rsid w:val="008A2C8A"/>
    <w:rsid w:val="008A3F40"/>
    <w:rsid w:val="008A5937"/>
    <w:rsid w:val="008A68F7"/>
    <w:rsid w:val="008A6CA8"/>
    <w:rsid w:val="008A7B48"/>
    <w:rsid w:val="008A7C12"/>
    <w:rsid w:val="008B02A2"/>
    <w:rsid w:val="008B07C8"/>
    <w:rsid w:val="008B355B"/>
    <w:rsid w:val="008B3A62"/>
    <w:rsid w:val="008B787F"/>
    <w:rsid w:val="008C0720"/>
    <w:rsid w:val="008C0B5B"/>
    <w:rsid w:val="008C17E5"/>
    <w:rsid w:val="008C271A"/>
    <w:rsid w:val="008C3609"/>
    <w:rsid w:val="008C41F2"/>
    <w:rsid w:val="008C74FD"/>
    <w:rsid w:val="008D23FD"/>
    <w:rsid w:val="008D39F5"/>
    <w:rsid w:val="008D4A08"/>
    <w:rsid w:val="008D4B5C"/>
    <w:rsid w:val="008D6745"/>
    <w:rsid w:val="008E3874"/>
    <w:rsid w:val="008E4370"/>
    <w:rsid w:val="008E6059"/>
    <w:rsid w:val="008E6C10"/>
    <w:rsid w:val="008E6D17"/>
    <w:rsid w:val="008F0099"/>
    <w:rsid w:val="008F0C4C"/>
    <w:rsid w:val="008F230A"/>
    <w:rsid w:val="008F3821"/>
    <w:rsid w:val="008F4E4E"/>
    <w:rsid w:val="00902065"/>
    <w:rsid w:val="00904C60"/>
    <w:rsid w:val="00910508"/>
    <w:rsid w:val="0091130E"/>
    <w:rsid w:val="009117E2"/>
    <w:rsid w:val="00912D58"/>
    <w:rsid w:val="00913363"/>
    <w:rsid w:val="0091451C"/>
    <w:rsid w:val="00916412"/>
    <w:rsid w:val="00916CB4"/>
    <w:rsid w:val="0091760B"/>
    <w:rsid w:val="0092445B"/>
    <w:rsid w:val="009246AB"/>
    <w:rsid w:val="0092571B"/>
    <w:rsid w:val="00925EEB"/>
    <w:rsid w:val="009279EA"/>
    <w:rsid w:val="009324D0"/>
    <w:rsid w:val="009334FA"/>
    <w:rsid w:val="009347E8"/>
    <w:rsid w:val="009379C4"/>
    <w:rsid w:val="00937DFB"/>
    <w:rsid w:val="0094283E"/>
    <w:rsid w:val="00943FAE"/>
    <w:rsid w:val="00943FDB"/>
    <w:rsid w:val="00944830"/>
    <w:rsid w:val="00946DFB"/>
    <w:rsid w:val="009475B8"/>
    <w:rsid w:val="0094781D"/>
    <w:rsid w:val="00954A97"/>
    <w:rsid w:val="009552D9"/>
    <w:rsid w:val="009552DC"/>
    <w:rsid w:val="009555CB"/>
    <w:rsid w:val="0095681C"/>
    <w:rsid w:val="00957D46"/>
    <w:rsid w:val="00961036"/>
    <w:rsid w:val="00961522"/>
    <w:rsid w:val="00961C5D"/>
    <w:rsid w:val="00962025"/>
    <w:rsid w:val="0096389D"/>
    <w:rsid w:val="00963D71"/>
    <w:rsid w:val="00963E98"/>
    <w:rsid w:val="009650CC"/>
    <w:rsid w:val="00966C52"/>
    <w:rsid w:val="00970F52"/>
    <w:rsid w:val="00971A9E"/>
    <w:rsid w:val="009722AA"/>
    <w:rsid w:val="0097341A"/>
    <w:rsid w:val="0097482D"/>
    <w:rsid w:val="009809E5"/>
    <w:rsid w:val="009821B7"/>
    <w:rsid w:val="00983DC6"/>
    <w:rsid w:val="009853E8"/>
    <w:rsid w:val="00986840"/>
    <w:rsid w:val="00987CEC"/>
    <w:rsid w:val="009909B3"/>
    <w:rsid w:val="0099187C"/>
    <w:rsid w:val="00991B6F"/>
    <w:rsid w:val="0099398E"/>
    <w:rsid w:val="00994A8F"/>
    <w:rsid w:val="00996A26"/>
    <w:rsid w:val="00996D36"/>
    <w:rsid w:val="00997B02"/>
    <w:rsid w:val="009A0712"/>
    <w:rsid w:val="009A081C"/>
    <w:rsid w:val="009A1EA9"/>
    <w:rsid w:val="009A5CE6"/>
    <w:rsid w:val="009A73C4"/>
    <w:rsid w:val="009A74D5"/>
    <w:rsid w:val="009A75D8"/>
    <w:rsid w:val="009A768F"/>
    <w:rsid w:val="009A7EFA"/>
    <w:rsid w:val="009B6A1D"/>
    <w:rsid w:val="009B7B84"/>
    <w:rsid w:val="009C02F5"/>
    <w:rsid w:val="009C1AA3"/>
    <w:rsid w:val="009C6D87"/>
    <w:rsid w:val="009C7288"/>
    <w:rsid w:val="009D0CB1"/>
    <w:rsid w:val="009D1B4D"/>
    <w:rsid w:val="009D2490"/>
    <w:rsid w:val="009D36E7"/>
    <w:rsid w:val="009D41F8"/>
    <w:rsid w:val="009D5DC5"/>
    <w:rsid w:val="009D5F1F"/>
    <w:rsid w:val="009E47C2"/>
    <w:rsid w:val="009F1678"/>
    <w:rsid w:val="009F2A36"/>
    <w:rsid w:val="009F429C"/>
    <w:rsid w:val="009F54C8"/>
    <w:rsid w:val="009F6A21"/>
    <w:rsid w:val="009F7ACF"/>
    <w:rsid w:val="009F7D24"/>
    <w:rsid w:val="009F7F4E"/>
    <w:rsid w:val="00A02F59"/>
    <w:rsid w:val="00A04506"/>
    <w:rsid w:val="00A06374"/>
    <w:rsid w:val="00A074E1"/>
    <w:rsid w:val="00A10274"/>
    <w:rsid w:val="00A11B09"/>
    <w:rsid w:val="00A124EA"/>
    <w:rsid w:val="00A14208"/>
    <w:rsid w:val="00A14765"/>
    <w:rsid w:val="00A14964"/>
    <w:rsid w:val="00A232A1"/>
    <w:rsid w:val="00A24407"/>
    <w:rsid w:val="00A2728A"/>
    <w:rsid w:val="00A3123F"/>
    <w:rsid w:val="00A33CD2"/>
    <w:rsid w:val="00A352CD"/>
    <w:rsid w:val="00A40285"/>
    <w:rsid w:val="00A411CE"/>
    <w:rsid w:val="00A41E7F"/>
    <w:rsid w:val="00A4339C"/>
    <w:rsid w:val="00A44459"/>
    <w:rsid w:val="00A44A78"/>
    <w:rsid w:val="00A45323"/>
    <w:rsid w:val="00A46C2A"/>
    <w:rsid w:val="00A51C1D"/>
    <w:rsid w:val="00A52184"/>
    <w:rsid w:val="00A52C02"/>
    <w:rsid w:val="00A533B0"/>
    <w:rsid w:val="00A55238"/>
    <w:rsid w:val="00A5583C"/>
    <w:rsid w:val="00A561ED"/>
    <w:rsid w:val="00A56CF2"/>
    <w:rsid w:val="00A62BB7"/>
    <w:rsid w:val="00A6300C"/>
    <w:rsid w:val="00A63124"/>
    <w:rsid w:val="00A63C1B"/>
    <w:rsid w:val="00A63E16"/>
    <w:rsid w:val="00A65CDB"/>
    <w:rsid w:val="00A66AD4"/>
    <w:rsid w:val="00A71637"/>
    <w:rsid w:val="00A72534"/>
    <w:rsid w:val="00A73380"/>
    <w:rsid w:val="00A82DA1"/>
    <w:rsid w:val="00A839DE"/>
    <w:rsid w:val="00A86F65"/>
    <w:rsid w:val="00A8776B"/>
    <w:rsid w:val="00A92A43"/>
    <w:rsid w:val="00A96172"/>
    <w:rsid w:val="00AA1044"/>
    <w:rsid w:val="00AA187C"/>
    <w:rsid w:val="00AA490C"/>
    <w:rsid w:val="00AA5ECC"/>
    <w:rsid w:val="00AA706B"/>
    <w:rsid w:val="00AA78C5"/>
    <w:rsid w:val="00AB06C5"/>
    <w:rsid w:val="00AB202C"/>
    <w:rsid w:val="00AB53ED"/>
    <w:rsid w:val="00AB75A9"/>
    <w:rsid w:val="00AC1612"/>
    <w:rsid w:val="00AC17A9"/>
    <w:rsid w:val="00AC1EAE"/>
    <w:rsid w:val="00AC3134"/>
    <w:rsid w:val="00AC3922"/>
    <w:rsid w:val="00AC5B5E"/>
    <w:rsid w:val="00AC5B71"/>
    <w:rsid w:val="00AC5D3F"/>
    <w:rsid w:val="00AC6E7A"/>
    <w:rsid w:val="00AC7835"/>
    <w:rsid w:val="00AC7D26"/>
    <w:rsid w:val="00AD1BCA"/>
    <w:rsid w:val="00AE13B4"/>
    <w:rsid w:val="00AE4AAF"/>
    <w:rsid w:val="00AE4E53"/>
    <w:rsid w:val="00AE5CEF"/>
    <w:rsid w:val="00AE5EB6"/>
    <w:rsid w:val="00AF43A5"/>
    <w:rsid w:val="00AF46BF"/>
    <w:rsid w:val="00AF49B7"/>
    <w:rsid w:val="00AF6C0E"/>
    <w:rsid w:val="00B0468D"/>
    <w:rsid w:val="00B062F9"/>
    <w:rsid w:val="00B078EA"/>
    <w:rsid w:val="00B07C23"/>
    <w:rsid w:val="00B07E84"/>
    <w:rsid w:val="00B10DD8"/>
    <w:rsid w:val="00B12149"/>
    <w:rsid w:val="00B133BD"/>
    <w:rsid w:val="00B13465"/>
    <w:rsid w:val="00B134AC"/>
    <w:rsid w:val="00B13A27"/>
    <w:rsid w:val="00B1638D"/>
    <w:rsid w:val="00B211B2"/>
    <w:rsid w:val="00B217AA"/>
    <w:rsid w:val="00B2234C"/>
    <w:rsid w:val="00B23687"/>
    <w:rsid w:val="00B24B4A"/>
    <w:rsid w:val="00B265D8"/>
    <w:rsid w:val="00B318A7"/>
    <w:rsid w:val="00B31954"/>
    <w:rsid w:val="00B32646"/>
    <w:rsid w:val="00B3353B"/>
    <w:rsid w:val="00B33C94"/>
    <w:rsid w:val="00B352FD"/>
    <w:rsid w:val="00B40249"/>
    <w:rsid w:val="00B42EB2"/>
    <w:rsid w:val="00B442DF"/>
    <w:rsid w:val="00B4683C"/>
    <w:rsid w:val="00B46952"/>
    <w:rsid w:val="00B4715A"/>
    <w:rsid w:val="00B47E2E"/>
    <w:rsid w:val="00B53C6E"/>
    <w:rsid w:val="00B5507B"/>
    <w:rsid w:val="00B55850"/>
    <w:rsid w:val="00B56711"/>
    <w:rsid w:val="00B60768"/>
    <w:rsid w:val="00B673AB"/>
    <w:rsid w:val="00B67D79"/>
    <w:rsid w:val="00B71F83"/>
    <w:rsid w:val="00B74F91"/>
    <w:rsid w:val="00B759B2"/>
    <w:rsid w:val="00B80329"/>
    <w:rsid w:val="00B809C0"/>
    <w:rsid w:val="00B8371A"/>
    <w:rsid w:val="00B83924"/>
    <w:rsid w:val="00B85975"/>
    <w:rsid w:val="00B859DC"/>
    <w:rsid w:val="00B860C6"/>
    <w:rsid w:val="00B9022A"/>
    <w:rsid w:val="00B91595"/>
    <w:rsid w:val="00B91686"/>
    <w:rsid w:val="00B921AB"/>
    <w:rsid w:val="00B944A0"/>
    <w:rsid w:val="00B95522"/>
    <w:rsid w:val="00B95BB9"/>
    <w:rsid w:val="00BA18DF"/>
    <w:rsid w:val="00BA6867"/>
    <w:rsid w:val="00BA6CDA"/>
    <w:rsid w:val="00BA71DD"/>
    <w:rsid w:val="00BB1C8A"/>
    <w:rsid w:val="00BC035A"/>
    <w:rsid w:val="00BC1536"/>
    <w:rsid w:val="00BC4F75"/>
    <w:rsid w:val="00BC56EE"/>
    <w:rsid w:val="00BC6112"/>
    <w:rsid w:val="00BC6E1D"/>
    <w:rsid w:val="00BD0B3E"/>
    <w:rsid w:val="00BD414C"/>
    <w:rsid w:val="00BE2AE0"/>
    <w:rsid w:val="00BE37CC"/>
    <w:rsid w:val="00BE45DE"/>
    <w:rsid w:val="00BE556D"/>
    <w:rsid w:val="00BE6C46"/>
    <w:rsid w:val="00BE720C"/>
    <w:rsid w:val="00BF2ADB"/>
    <w:rsid w:val="00BF2BCD"/>
    <w:rsid w:val="00BF3EE7"/>
    <w:rsid w:val="00BF573A"/>
    <w:rsid w:val="00C0086B"/>
    <w:rsid w:val="00C008DE"/>
    <w:rsid w:val="00C00CB7"/>
    <w:rsid w:val="00C05624"/>
    <w:rsid w:val="00C06FFE"/>
    <w:rsid w:val="00C11CBE"/>
    <w:rsid w:val="00C20964"/>
    <w:rsid w:val="00C232ED"/>
    <w:rsid w:val="00C23E6D"/>
    <w:rsid w:val="00C23F42"/>
    <w:rsid w:val="00C248CC"/>
    <w:rsid w:val="00C2539E"/>
    <w:rsid w:val="00C25ECE"/>
    <w:rsid w:val="00C26F52"/>
    <w:rsid w:val="00C27B6D"/>
    <w:rsid w:val="00C31027"/>
    <w:rsid w:val="00C34467"/>
    <w:rsid w:val="00C3748E"/>
    <w:rsid w:val="00C37F01"/>
    <w:rsid w:val="00C4036F"/>
    <w:rsid w:val="00C43DDA"/>
    <w:rsid w:val="00C4468A"/>
    <w:rsid w:val="00C4475F"/>
    <w:rsid w:val="00C44CC2"/>
    <w:rsid w:val="00C4612F"/>
    <w:rsid w:val="00C46709"/>
    <w:rsid w:val="00C46F3B"/>
    <w:rsid w:val="00C46F6C"/>
    <w:rsid w:val="00C5057E"/>
    <w:rsid w:val="00C5214B"/>
    <w:rsid w:val="00C52B33"/>
    <w:rsid w:val="00C535A1"/>
    <w:rsid w:val="00C54C8F"/>
    <w:rsid w:val="00C5538F"/>
    <w:rsid w:val="00C5561B"/>
    <w:rsid w:val="00C55CE6"/>
    <w:rsid w:val="00C56403"/>
    <w:rsid w:val="00C5641D"/>
    <w:rsid w:val="00C6265B"/>
    <w:rsid w:val="00C64FFE"/>
    <w:rsid w:val="00C66356"/>
    <w:rsid w:val="00C71D95"/>
    <w:rsid w:val="00C725C7"/>
    <w:rsid w:val="00C73608"/>
    <w:rsid w:val="00C74E7B"/>
    <w:rsid w:val="00C755EB"/>
    <w:rsid w:val="00C821CB"/>
    <w:rsid w:val="00C82795"/>
    <w:rsid w:val="00C82EC5"/>
    <w:rsid w:val="00C851BD"/>
    <w:rsid w:val="00C85535"/>
    <w:rsid w:val="00C856AA"/>
    <w:rsid w:val="00C85DBE"/>
    <w:rsid w:val="00C900CD"/>
    <w:rsid w:val="00C92259"/>
    <w:rsid w:val="00C925BD"/>
    <w:rsid w:val="00C934C0"/>
    <w:rsid w:val="00C959B8"/>
    <w:rsid w:val="00C966D3"/>
    <w:rsid w:val="00C9748E"/>
    <w:rsid w:val="00CA13CC"/>
    <w:rsid w:val="00CA1B71"/>
    <w:rsid w:val="00CA21EA"/>
    <w:rsid w:val="00CA2290"/>
    <w:rsid w:val="00CA2F26"/>
    <w:rsid w:val="00CA6642"/>
    <w:rsid w:val="00CA73CD"/>
    <w:rsid w:val="00CB0604"/>
    <w:rsid w:val="00CB1DC9"/>
    <w:rsid w:val="00CB3A5D"/>
    <w:rsid w:val="00CB53FC"/>
    <w:rsid w:val="00CB5A6D"/>
    <w:rsid w:val="00CB5B40"/>
    <w:rsid w:val="00CB760E"/>
    <w:rsid w:val="00CC0C59"/>
    <w:rsid w:val="00CC1AB1"/>
    <w:rsid w:val="00CC22F8"/>
    <w:rsid w:val="00CC2D8B"/>
    <w:rsid w:val="00CC2FEF"/>
    <w:rsid w:val="00CC6A38"/>
    <w:rsid w:val="00CC7EA9"/>
    <w:rsid w:val="00CD064F"/>
    <w:rsid w:val="00CD15C3"/>
    <w:rsid w:val="00CD3761"/>
    <w:rsid w:val="00CD3CA8"/>
    <w:rsid w:val="00CD49A9"/>
    <w:rsid w:val="00CD4EE4"/>
    <w:rsid w:val="00CD55B2"/>
    <w:rsid w:val="00CD5F16"/>
    <w:rsid w:val="00CE5629"/>
    <w:rsid w:val="00CE693E"/>
    <w:rsid w:val="00CE7109"/>
    <w:rsid w:val="00CE7D87"/>
    <w:rsid w:val="00CF26D4"/>
    <w:rsid w:val="00CF41D8"/>
    <w:rsid w:val="00CF4EA3"/>
    <w:rsid w:val="00CF4EAF"/>
    <w:rsid w:val="00CF67F4"/>
    <w:rsid w:val="00D011F7"/>
    <w:rsid w:val="00D0276B"/>
    <w:rsid w:val="00D03A8F"/>
    <w:rsid w:val="00D06475"/>
    <w:rsid w:val="00D108EF"/>
    <w:rsid w:val="00D110D1"/>
    <w:rsid w:val="00D14ED4"/>
    <w:rsid w:val="00D15670"/>
    <w:rsid w:val="00D17165"/>
    <w:rsid w:val="00D17704"/>
    <w:rsid w:val="00D2153F"/>
    <w:rsid w:val="00D23B9A"/>
    <w:rsid w:val="00D24B70"/>
    <w:rsid w:val="00D2538A"/>
    <w:rsid w:val="00D2633B"/>
    <w:rsid w:val="00D272EA"/>
    <w:rsid w:val="00D310CB"/>
    <w:rsid w:val="00D32706"/>
    <w:rsid w:val="00D32FA4"/>
    <w:rsid w:val="00D331B4"/>
    <w:rsid w:val="00D339B6"/>
    <w:rsid w:val="00D33AD5"/>
    <w:rsid w:val="00D4169E"/>
    <w:rsid w:val="00D424C8"/>
    <w:rsid w:val="00D427D1"/>
    <w:rsid w:val="00D43BB2"/>
    <w:rsid w:val="00D4762F"/>
    <w:rsid w:val="00D47D22"/>
    <w:rsid w:val="00D505FB"/>
    <w:rsid w:val="00D5080A"/>
    <w:rsid w:val="00D50839"/>
    <w:rsid w:val="00D51325"/>
    <w:rsid w:val="00D52A46"/>
    <w:rsid w:val="00D54990"/>
    <w:rsid w:val="00D567A8"/>
    <w:rsid w:val="00D63BF9"/>
    <w:rsid w:val="00D6428A"/>
    <w:rsid w:val="00D64FA6"/>
    <w:rsid w:val="00D66316"/>
    <w:rsid w:val="00D700A9"/>
    <w:rsid w:val="00D7403E"/>
    <w:rsid w:val="00D74580"/>
    <w:rsid w:val="00D752DE"/>
    <w:rsid w:val="00D75D4B"/>
    <w:rsid w:val="00D762AC"/>
    <w:rsid w:val="00D766FF"/>
    <w:rsid w:val="00D83CEB"/>
    <w:rsid w:val="00D83D13"/>
    <w:rsid w:val="00D8415E"/>
    <w:rsid w:val="00D86D1C"/>
    <w:rsid w:val="00D86DAB"/>
    <w:rsid w:val="00D90368"/>
    <w:rsid w:val="00D90383"/>
    <w:rsid w:val="00D90C47"/>
    <w:rsid w:val="00D9200E"/>
    <w:rsid w:val="00D922C9"/>
    <w:rsid w:val="00D94A43"/>
    <w:rsid w:val="00D96484"/>
    <w:rsid w:val="00D97131"/>
    <w:rsid w:val="00DA092A"/>
    <w:rsid w:val="00DA176F"/>
    <w:rsid w:val="00DA3584"/>
    <w:rsid w:val="00DA374E"/>
    <w:rsid w:val="00DA3A0E"/>
    <w:rsid w:val="00DA4093"/>
    <w:rsid w:val="00DA55FA"/>
    <w:rsid w:val="00DA5F73"/>
    <w:rsid w:val="00DA6AA2"/>
    <w:rsid w:val="00DB18DB"/>
    <w:rsid w:val="00DB3847"/>
    <w:rsid w:val="00DB5503"/>
    <w:rsid w:val="00DB61FD"/>
    <w:rsid w:val="00DC5B9F"/>
    <w:rsid w:val="00DC63FE"/>
    <w:rsid w:val="00DC7F0D"/>
    <w:rsid w:val="00DD2226"/>
    <w:rsid w:val="00DD7F22"/>
    <w:rsid w:val="00DE0995"/>
    <w:rsid w:val="00DE0D8D"/>
    <w:rsid w:val="00DE500E"/>
    <w:rsid w:val="00DE5B26"/>
    <w:rsid w:val="00DE6383"/>
    <w:rsid w:val="00DE6711"/>
    <w:rsid w:val="00DE6C98"/>
    <w:rsid w:val="00DF2B09"/>
    <w:rsid w:val="00DF2F2F"/>
    <w:rsid w:val="00DF3585"/>
    <w:rsid w:val="00DF4AE5"/>
    <w:rsid w:val="00DF6D71"/>
    <w:rsid w:val="00DF7C27"/>
    <w:rsid w:val="00E04684"/>
    <w:rsid w:val="00E062E0"/>
    <w:rsid w:val="00E06CB2"/>
    <w:rsid w:val="00E11F98"/>
    <w:rsid w:val="00E12F8B"/>
    <w:rsid w:val="00E14AD3"/>
    <w:rsid w:val="00E21335"/>
    <w:rsid w:val="00E21652"/>
    <w:rsid w:val="00E22EC2"/>
    <w:rsid w:val="00E23CD2"/>
    <w:rsid w:val="00E24860"/>
    <w:rsid w:val="00E3166F"/>
    <w:rsid w:val="00E31D59"/>
    <w:rsid w:val="00E35DB2"/>
    <w:rsid w:val="00E3661F"/>
    <w:rsid w:val="00E42162"/>
    <w:rsid w:val="00E4241C"/>
    <w:rsid w:val="00E43830"/>
    <w:rsid w:val="00E43E75"/>
    <w:rsid w:val="00E500DB"/>
    <w:rsid w:val="00E50A47"/>
    <w:rsid w:val="00E51801"/>
    <w:rsid w:val="00E5395C"/>
    <w:rsid w:val="00E54ADB"/>
    <w:rsid w:val="00E610EA"/>
    <w:rsid w:val="00E64D6E"/>
    <w:rsid w:val="00E65A23"/>
    <w:rsid w:val="00E665C5"/>
    <w:rsid w:val="00E727FC"/>
    <w:rsid w:val="00E73799"/>
    <w:rsid w:val="00E80510"/>
    <w:rsid w:val="00E8125D"/>
    <w:rsid w:val="00E86B5D"/>
    <w:rsid w:val="00E91D8D"/>
    <w:rsid w:val="00E947C8"/>
    <w:rsid w:val="00EA042E"/>
    <w:rsid w:val="00EA1226"/>
    <w:rsid w:val="00EA133C"/>
    <w:rsid w:val="00EA1A1B"/>
    <w:rsid w:val="00EB0E1E"/>
    <w:rsid w:val="00EB15F1"/>
    <w:rsid w:val="00EB25D9"/>
    <w:rsid w:val="00EB3DD7"/>
    <w:rsid w:val="00EB4E14"/>
    <w:rsid w:val="00EB5388"/>
    <w:rsid w:val="00EB5D0B"/>
    <w:rsid w:val="00EB6602"/>
    <w:rsid w:val="00EB69BB"/>
    <w:rsid w:val="00EB7B28"/>
    <w:rsid w:val="00EC1B71"/>
    <w:rsid w:val="00EC2C27"/>
    <w:rsid w:val="00EC4AE0"/>
    <w:rsid w:val="00EC60BA"/>
    <w:rsid w:val="00EC72E1"/>
    <w:rsid w:val="00ED11C1"/>
    <w:rsid w:val="00ED2BBA"/>
    <w:rsid w:val="00ED755C"/>
    <w:rsid w:val="00EE08E5"/>
    <w:rsid w:val="00EE0B05"/>
    <w:rsid w:val="00EE2023"/>
    <w:rsid w:val="00EE2926"/>
    <w:rsid w:val="00EE4525"/>
    <w:rsid w:val="00EE4D46"/>
    <w:rsid w:val="00EE53D1"/>
    <w:rsid w:val="00EE594E"/>
    <w:rsid w:val="00EF0499"/>
    <w:rsid w:val="00EF1136"/>
    <w:rsid w:val="00EF1C81"/>
    <w:rsid w:val="00EF1CF3"/>
    <w:rsid w:val="00EF30F9"/>
    <w:rsid w:val="00EF5126"/>
    <w:rsid w:val="00F037FE"/>
    <w:rsid w:val="00F0527A"/>
    <w:rsid w:val="00F10709"/>
    <w:rsid w:val="00F13120"/>
    <w:rsid w:val="00F13D98"/>
    <w:rsid w:val="00F15CE6"/>
    <w:rsid w:val="00F15F43"/>
    <w:rsid w:val="00F15F90"/>
    <w:rsid w:val="00F15FD0"/>
    <w:rsid w:val="00F16140"/>
    <w:rsid w:val="00F173AE"/>
    <w:rsid w:val="00F22297"/>
    <w:rsid w:val="00F23B01"/>
    <w:rsid w:val="00F25BA7"/>
    <w:rsid w:val="00F27108"/>
    <w:rsid w:val="00F317E5"/>
    <w:rsid w:val="00F31A44"/>
    <w:rsid w:val="00F320ED"/>
    <w:rsid w:val="00F33C7F"/>
    <w:rsid w:val="00F33E31"/>
    <w:rsid w:val="00F35084"/>
    <w:rsid w:val="00F40523"/>
    <w:rsid w:val="00F4272C"/>
    <w:rsid w:val="00F44004"/>
    <w:rsid w:val="00F465BA"/>
    <w:rsid w:val="00F465EC"/>
    <w:rsid w:val="00F50431"/>
    <w:rsid w:val="00F50468"/>
    <w:rsid w:val="00F51553"/>
    <w:rsid w:val="00F51846"/>
    <w:rsid w:val="00F51B5C"/>
    <w:rsid w:val="00F53799"/>
    <w:rsid w:val="00F53933"/>
    <w:rsid w:val="00F61057"/>
    <w:rsid w:val="00F62C89"/>
    <w:rsid w:val="00F63E29"/>
    <w:rsid w:val="00F63ECB"/>
    <w:rsid w:val="00F660C6"/>
    <w:rsid w:val="00F662A5"/>
    <w:rsid w:val="00F667D6"/>
    <w:rsid w:val="00F668BB"/>
    <w:rsid w:val="00F70F50"/>
    <w:rsid w:val="00F717B9"/>
    <w:rsid w:val="00F724BC"/>
    <w:rsid w:val="00F742E9"/>
    <w:rsid w:val="00F75B7D"/>
    <w:rsid w:val="00F776B2"/>
    <w:rsid w:val="00F8067D"/>
    <w:rsid w:val="00F80C03"/>
    <w:rsid w:val="00F85F93"/>
    <w:rsid w:val="00F92C68"/>
    <w:rsid w:val="00F94F5F"/>
    <w:rsid w:val="00F973D9"/>
    <w:rsid w:val="00FA1F38"/>
    <w:rsid w:val="00FA5C68"/>
    <w:rsid w:val="00FA5F1E"/>
    <w:rsid w:val="00FA625F"/>
    <w:rsid w:val="00FA6432"/>
    <w:rsid w:val="00FA6DC7"/>
    <w:rsid w:val="00FA7B23"/>
    <w:rsid w:val="00FB39BD"/>
    <w:rsid w:val="00FB6030"/>
    <w:rsid w:val="00FB6612"/>
    <w:rsid w:val="00FC05EC"/>
    <w:rsid w:val="00FC0E9D"/>
    <w:rsid w:val="00FC2DC4"/>
    <w:rsid w:val="00FC3C21"/>
    <w:rsid w:val="00FC4DB5"/>
    <w:rsid w:val="00FC72DB"/>
    <w:rsid w:val="00FD1B00"/>
    <w:rsid w:val="00FD1EA3"/>
    <w:rsid w:val="00FD4248"/>
    <w:rsid w:val="00FD4FB3"/>
    <w:rsid w:val="00FE00DB"/>
    <w:rsid w:val="00FE31B5"/>
    <w:rsid w:val="00FE5490"/>
    <w:rsid w:val="00FE6468"/>
    <w:rsid w:val="00FE797F"/>
    <w:rsid w:val="00FF13C9"/>
    <w:rsid w:val="00FF2388"/>
    <w:rsid w:val="00FF3752"/>
    <w:rsid w:val="00FF48CA"/>
    <w:rsid w:val="08953A14"/>
    <w:rsid w:val="4578317A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F7A1ED9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C02F5"/>
  </w:style>
  <w:style w:type="paragraph" w:styleId="Heading2">
    <w:name w:val="heading 2"/>
    <w:basedOn w:val="Normal"/>
    <w:next w:val="Normal"/>
    <w:link w:val="Heading2Char"/>
    <w:rsid w:val="009F54C8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rsid w:val="009F54C8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4">
    <w:name w:val="heading 4"/>
    <w:basedOn w:val="Normal"/>
    <w:next w:val="Normal"/>
    <w:link w:val="Heading4Char"/>
    <w:rsid w:val="009F54C8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44D3C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44D3C"/>
  </w:style>
  <w:style w:type="paragraph" w:styleId="Footer">
    <w:name w:val="footer"/>
    <w:basedOn w:val="Normal"/>
    <w:link w:val="FooterChar"/>
    <w:uiPriority w:val="99"/>
    <w:unhideWhenUsed/>
    <w:rsid w:val="00344D3C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44D3C"/>
  </w:style>
  <w:style w:type="paragraph" w:styleId="ListParagraph">
    <w:name w:val="List Paragraph"/>
    <w:basedOn w:val="Normal"/>
    <w:uiPriority w:val="34"/>
    <w:qFormat/>
    <w:rsid w:val="00344D3C"/>
    <w:pPr>
      <w:ind w:left="720"/>
      <w:contextualSpacing/>
    </w:pPr>
  </w:style>
  <w:style w:type="paragraph" w:styleId="NoSpacing">
    <w:name w:val="No Spacing"/>
    <w:basedOn w:val="Normal"/>
    <w:uiPriority w:val="1"/>
    <w:qFormat/>
    <w:rsid w:val="009552DC"/>
    <w:rPr>
      <w:sz w:val="22"/>
      <w:szCs w:val="22"/>
      <w:lang w:bidi="en-US"/>
    </w:rPr>
  </w:style>
  <w:style w:type="character" w:styleId="CommentReference">
    <w:name w:val="annotation reference"/>
    <w:basedOn w:val="DefaultParagraphFont"/>
    <w:semiHidden/>
    <w:unhideWhenUsed/>
    <w:rsid w:val="00D24B7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24B7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24B7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D24B70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D24B7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24B7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24B70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basedOn w:val="DefaultParagraphFont"/>
    <w:link w:val="Heading2"/>
    <w:rsid w:val="009F54C8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rsid w:val="009F54C8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4Char">
    <w:name w:val="Heading 4 Char"/>
    <w:basedOn w:val="DefaultParagraphFont"/>
    <w:link w:val="Heading4"/>
    <w:rsid w:val="009F54C8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styleId="Hyperlink">
    <w:name w:val="Hyperlink"/>
    <w:basedOn w:val="DefaultParagraphFont"/>
    <w:rsid w:val="00DA55FA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rsid w:val="008820CB"/>
    <w:rPr>
      <w:color w:val="800080" w:themeColor="followedHyperlink"/>
      <w:u w:val="single"/>
    </w:rPr>
  </w:style>
  <w:style w:type="character" w:styleId="PlaceholderText">
    <w:name w:val="Placeholder Text"/>
    <w:basedOn w:val="DefaultParagraphFont"/>
    <w:semiHidden/>
    <w:rsid w:val="0077772E"/>
    <w:rPr>
      <w:color w:val="808080"/>
    </w:rPr>
  </w:style>
  <w:style w:type="paragraph" w:customStyle="1" w:styleId="paragraph">
    <w:name w:val="paragraph"/>
    <w:basedOn w:val="Normal"/>
    <w:rsid w:val="00430144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en-US"/>
    </w:rPr>
  </w:style>
  <w:style w:type="character" w:customStyle="1" w:styleId="normaltextrun">
    <w:name w:val="normaltextrun"/>
    <w:basedOn w:val="DefaultParagraphFont"/>
    <w:rsid w:val="00430144"/>
  </w:style>
  <w:style w:type="character" w:customStyle="1" w:styleId="eop">
    <w:name w:val="eop"/>
    <w:basedOn w:val="DefaultParagraphFont"/>
    <w:rsid w:val="00430144"/>
  </w:style>
  <w:style w:type="character" w:customStyle="1" w:styleId="apple-converted-space">
    <w:name w:val="apple-converted-space"/>
    <w:basedOn w:val="DefaultParagraphFont"/>
    <w:rsid w:val="00032F9D"/>
  </w:style>
  <w:style w:type="paragraph" w:customStyle="1" w:styleId="Default">
    <w:name w:val="Default"/>
    <w:rsid w:val="00C959B8"/>
    <w:pPr>
      <w:autoSpaceDE w:val="0"/>
      <w:autoSpaceDN w:val="0"/>
      <w:adjustRightInd w:val="0"/>
    </w:pPr>
    <w:rPr>
      <w:rFonts w:ascii="Times New Roman" w:hAnsi="Times New Roman" w:cs="Times New Roman"/>
      <w:color w:val="000000"/>
    </w:rPr>
  </w:style>
  <w:style w:type="character" w:styleId="UnresolvedMention">
    <w:name w:val="Unresolved Mention"/>
    <w:basedOn w:val="DefaultParagraphFont"/>
    <w:uiPriority w:val="99"/>
    <w:semiHidden/>
    <w:unhideWhenUsed/>
    <w:rsid w:val="00D108E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56612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615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444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889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13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71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853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9057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992BACA6905154BB27C730713AA42CC" ma:contentTypeVersion="12" ma:contentTypeDescription="Create a new document." ma:contentTypeScope="" ma:versionID="342fb9b9dadf858c57c1a13d64c900b2">
  <xsd:schema xmlns:xsd="http://www.w3.org/2001/XMLSchema" xmlns:xs="http://www.w3.org/2001/XMLSchema" xmlns:p="http://schemas.microsoft.com/office/2006/metadata/properties" xmlns:ns2="1c75a79e-fd83-4f9e-ba94-1952b51fec85" xmlns:ns3="dba21e0a-3c9d-4e02-8a00-7741de9bc768" targetNamespace="http://schemas.microsoft.com/office/2006/metadata/properties" ma:root="true" ma:fieldsID="b8f8662ba79fd8c79214fadd4c225f3a" ns2:_="" ns3:_="">
    <xsd:import namespace="1c75a79e-fd83-4f9e-ba94-1952b51fec85"/>
    <xsd:import namespace="dba21e0a-3c9d-4e02-8a00-7741de9bc76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75a79e-fd83-4f9e-ba94-1952b51fec8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ba21e0a-3c9d-4e02-8a00-7741de9bc768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52E262D-52F3-4568-92D4-7D19A244DB4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4A0F5D1-3344-4A61-869A-649B25B67CF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5C66526-0D75-4A7C-8796-953E6CA7850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c75a79e-fd83-4f9e-ba94-1952b51fec85"/>
    <ds:schemaRef ds:uri="dba21e0a-3c9d-4e02-8a00-7741de9bc76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5C39DAE-1767-4BF8-800D-3932434D1DEA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1</TotalTime>
  <Pages>1</Pages>
  <Words>538</Words>
  <Characters>3416</Characters>
  <Application>Microsoft Office Word</Application>
  <DocSecurity>0</DocSecurity>
  <Lines>56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 Rogers</dc:creator>
  <cp:keywords/>
  <cp:lastModifiedBy>Samuel Austin Rogers</cp:lastModifiedBy>
  <cp:revision>275</cp:revision>
  <cp:lastPrinted>2020-06-09T18:19:00Z</cp:lastPrinted>
  <dcterms:created xsi:type="dcterms:W3CDTF">2020-01-23T17:00:00Z</dcterms:created>
  <dcterms:modified xsi:type="dcterms:W3CDTF">2020-10-06T16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992BACA6905154BB27C730713AA42CC</vt:lpwstr>
  </property>
</Properties>
</file>